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56E16" w14:textId="789CE8DD" w:rsidR="003E6323" w:rsidRPr="00047933" w:rsidRDefault="006A411E" w:rsidP="00047933">
      <w:pPr>
        <w:bidi/>
        <w:jc w:val="center"/>
        <w:rPr>
          <w:rFonts w:asciiTheme="minorBidi" w:hAnsiTheme="minorBidi" w:cstheme="minorBidi"/>
          <w:i/>
          <w:iCs/>
          <w:szCs w:val="24"/>
          <w:rtl/>
        </w:rPr>
      </w:pPr>
      <w:r w:rsidRPr="003709D9">
        <w:rPr>
          <w:rFonts w:asciiTheme="minorBidi" w:hAnsiTheme="minorBidi" w:cstheme="minorBidi"/>
          <w:b/>
          <w:bCs/>
          <w:noProof/>
          <w:szCs w:val="24"/>
        </w:rPr>
        <w:drawing>
          <wp:inline distT="0" distB="0" distL="0" distR="0" wp14:anchorId="1C919993" wp14:editId="18BD6A08">
            <wp:extent cx="895350" cy="809625"/>
            <wp:effectExtent l="0" t="0" r="0" b="9525"/>
            <wp:docPr id="1" name="Picture 0" descr="quLogo94x89N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quLogo94x89NT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C723F" w14:textId="3A471D8D" w:rsidR="003E6323" w:rsidRPr="004262B4" w:rsidRDefault="003E6323" w:rsidP="003E6323">
      <w:pPr>
        <w:bidi/>
        <w:rPr>
          <w:rFonts w:asciiTheme="minorBidi" w:hAnsiTheme="minorBidi" w:cstheme="minorBidi"/>
          <w:b/>
          <w:bCs/>
          <w:sz w:val="40"/>
          <w:szCs w:val="40"/>
        </w:rPr>
      </w:pPr>
    </w:p>
    <w:p w14:paraId="1E27B710" w14:textId="616587D7" w:rsidR="005B5037" w:rsidRPr="004262B4" w:rsidRDefault="00C17AFA" w:rsidP="0064553E">
      <w:pPr>
        <w:bidi/>
        <w:jc w:val="center"/>
        <w:rPr>
          <w:rFonts w:asciiTheme="minorBidi" w:hAnsiTheme="minorBidi" w:cstheme="minorBidi"/>
          <w:b/>
          <w:bCs/>
          <w:sz w:val="40"/>
          <w:szCs w:val="40"/>
          <w:lang w:bidi="ar-QA"/>
        </w:rPr>
      </w:pPr>
      <w:r w:rsidRPr="004262B4">
        <w:rPr>
          <w:rFonts w:asciiTheme="minorBidi" w:hAnsiTheme="minorBidi" w:cstheme="minorBidi"/>
          <w:b/>
          <w:bCs/>
          <w:sz w:val="40"/>
          <w:szCs w:val="40"/>
          <w:rtl/>
          <w:lang w:bidi="ar-QA"/>
        </w:rPr>
        <w:t>خطة ال</w:t>
      </w:r>
      <w:r w:rsidR="00233ADE" w:rsidRPr="004262B4">
        <w:rPr>
          <w:rFonts w:asciiTheme="minorBidi" w:hAnsiTheme="minorBidi" w:cstheme="minorBidi"/>
          <w:b/>
          <w:bCs/>
          <w:sz w:val="40"/>
          <w:szCs w:val="40"/>
          <w:rtl/>
          <w:lang w:bidi="ar-QA"/>
        </w:rPr>
        <w:t xml:space="preserve">برنامج </w:t>
      </w:r>
      <w:r w:rsidRPr="004262B4">
        <w:rPr>
          <w:rFonts w:asciiTheme="minorBidi" w:hAnsiTheme="minorBidi" w:cstheme="minorBidi"/>
          <w:b/>
          <w:bCs/>
          <w:sz w:val="40"/>
          <w:szCs w:val="40"/>
          <w:rtl/>
          <w:lang w:bidi="ar-QA"/>
        </w:rPr>
        <w:t>ال</w:t>
      </w:r>
      <w:r w:rsidR="00233ADE" w:rsidRPr="004262B4">
        <w:rPr>
          <w:rFonts w:asciiTheme="minorBidi" w:hAnsiTheme="minorBidi" w:cstheme="minorBidi"/>
          <w:b/>
          <w:bCs/>
          <w:sz w:val="40"/>
          <w:szCs w:val="40"/>
          <w:rtl/>
          <w:lang w:bidi="ar-QA"/>
        </w:rPr>
        <w:t>أكاديمي</w:t>
      </w:r>
    </w:p>
    <w:p w14:paraId="4ACFE901" w14:textId="573FC2FE" w:rsidR="00C17AFA" w:rsidRPr="004262B4" w:rsidRDefault="004176C4" w:rsidP="0064553E">
      <w:pPr>
        <w:bidi/>
        <w:jc w:val="center"/>
        <w:rPr>
          <w:rFonts w:asciiTheme="minorBidi" w:hAnsiTheme="minorBidi" w:cstheme="minorBidi"/>
          <w:b/>
          <w:bCs/>
          <w:sz w:val="40"/>
          <w:szCs w:val="40"/>
          <w:rtl/>
        </w:rPr>
      </w:pPr>
      <w:r w:rsidRPr="004262B4">
        <w:rPr>
          <w:rFonts w:asciiTheme="minorBidi" w:hAnsiTheme="minorBidi" w:cstheme="minorBidi"/>
          <w:b/>
          <w:bCs/>
          <w:sz w:val="40"/>
          <w:szCs w:val="40"/>
          <w:rtl/>
        </w:rPr>
        <w:t xml:space="preserve">بكالوريوس </w:t>
      </w:r>
      <w:r w:rsidR="00C17AFA" w:rsidRPr="004262B4">
        <w:rPr>
          <w:rFonts w:asciiTheme="minorBidi" w:hAnsiTheme="minorBidi" w:cstheme="minorBidi"/>
          <w:b/>
          <w:bCs/>
          <w:sz w:val="40"/>
          <w:szCs w:val="40"/>
          <w:rtl/>
        </w:rPr>
        <w:t>ال</w:t>
      </w:r>
      <w:r w:rsidRPr="004262B4">
        <w:rPr>
          <w:rFonts w:asciiTheme="minorBidi" w:hAnsiTheme="minorBidi" w:cstheme="minorBidi"/>
          <w:b/>
          <w:bCs/>
          <w:sz w:val="40"/>
          <w:szCs w:val="40"/>
          <w:rtl/>
        </w:rPr>
        <w:t>تربية في التربية الفنية</w:t>
      </w:r>
    </w:p>
    <w:p w14:paraId="442863AA" w14:textId="77777777" w:rsidR="0064553E" w:rsidRPr="008650E2" w:rsidRDefault="0064553E" w:rsidP="0064553E">
      <w:pPr>
        <w:bidi/>
        <w:jc w:val="center"/>
        <w:rPr>
          <w:rFonts w:asciiTheme="minorBidi" w:hAnsiTheme="minorBidi" w:cstheme="minorBidi"/>
          <w:b/>
          <w:bCs/>
          <w:sz w:val="32"/>
          <w:szCs w:val="32"/>
        </w:rPr>
      </w:pPr>
    </w:p>
    <w:p w14:paraId="7910773D" w14:textId="5027D47F" w:rsidR="00A076CD" w:rsidRPr="003709D9" w:rsidRDefault="00A076CD" w:rsidP="002D3BF0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27989A76" w14:textId="77777777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Cs w:val="24"/>
          <w:rtl/>
        </w:rPr>
      </w:pPr>
    </w:p>
    <w:p w14:paraId="7E1E5318" w14:textId="77777777" w:rsidR="003E6323" w:rsidRPr="002A03DE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color w:val="000000"/>
          <w:sz w:val="28"/>
          <w:szCs w:val="28"/>
          <w:rtl/>
        </w:rPr>
      </w:pPr>
    </w:p>
    <w:p w14:paraId="4A7E6510" w14:textId="23A95B13" w:rsidR="00E51373" w:rsidRPr="002A03DE" w:rsidRDefault="00E51373" w:rsidP="004262B4">
      <w:pPr>
        <w:pStyle w:val="a0"/>
        <w:numPr>
          <w:ilvl w:val="0"/>
          <w:numId w:val="27"/>
        </w:numPr>
        <w:rPr>
          <w:rFonts w:asciiTheme="minorBidi" w:hAnsiTheme="minorBidi" w:cstheme="minorBidi"/>
          <w:b/>
          <w:bCs/>
          <w:color w:val="000000"/>
          <w:sz w:val="28"/>
          <w:szCs w:val="28"/>
        </w:rPr>
      </w:pPr>
      <w:r w:rsidRPr="002A03DE">
        <w:rPr>
          <w:rFonts w:asciiTheme="minorBidi" w:hAnsiTheme="minorBidi" w:cstheme="minorBidi"/>
          <w:b/>
          <w:bCs/>
          <w:color w:val="000000"/>
          <w:sz w:val="28"/>
          <w:szCs w:val="28"/>
          <w:rtl/>
        </w:rPr>
        <w:t xml:space="preserve">تفاصيل </w:t>
      </w:r>
      <w:r w:rsidR="00143B90" w:rsidRPr="002A03DE">
        <w:rPr>
          <w:rFonts w:asciiTheme="minorBidi" w:hAnsiTheme="minorBidi" w:cstheme="minorBidi"/>
          <w:b/>
          <w:bCs/>
          <w:color w:val="000000"/>
          <w:sz w:val="28"/>
          <w:szCs w:val="28"/>
          <w:rtl/>
        </w:rPr>
        <w:t xml:space="preserve">خطة </w:t>
      </w:r>
      <w:r w:rsidRPr="002A03DE">
        <w:rPr>
          <w:rFonts w:asciiTheme="minorBidi" w:hAnsiTheme="minorBidi" w:cstheme="minorBidi"/>
          <w:b/>
          <w:bCs/>
          <w:color w:val="000000"/>
          <w:sz w:val="28"/>
          <w:szCs w:val="28"/>
          <w:rtl/>
        </w:rPr>
        <w:t>البرنامج</w:t>
      </w:r>
    </w:p>
    <w:p w14:paraId="21B7F844" w14:textId="6AFD5679" w:rsidR="004262B4" w:rsidRDefault="004262B4" w:rsidP="004262B4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</w:rPr>
      </w:pPr>
      <w:bookmarkStart w:id="0" w:name="_Hlk58435412"/>
    </w:p>
    <w:p w14:paraId="4D7F1204" w14:textId="13EB488F" w:rsidR="0042136E" w:rsidRPr="002A03DE" w:rsidRDefault="004262B4" w:rsidP="004262B4">
      <w:pPr>
        <w:numPr>
          <w:ilvl w:val="1"/>
          <w:numId w:val="11"/>
        </w:num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</w:rPr>
      </w:pPr>
      <w:r w:rsidRPr="002A03DE">
        <w:rPr>
          <w:rFonts w:asciiTheme="minorBidi" w:hAnsiTheme="minorBidi" w:cstheme="minorBidi"/>
          <w:b/>
          <w:bCs/>
          <w:color w:val="000000"/>
          <w:szCs w:val="24"/>
          <w:rtl/>
        </w:rPr>
        <w:t>الهيكل العام لمنهج (مقررات) التخصص</w:t>
      </w:r>
    </w:p>
    <w:p w14:paraId="380B85E7" w14:textId="77777777" w:rsidR="00684114" w:rsidRPr="008650E2" w:rsidRDefault="00684114" w:rsidP="00684114">
      <w:pPr>
        <w:autoSpaceDE w:val="0"/>
        <w:autoSpaceDN w:val="0"/>
        <w:adjustRightInd w:val="0"/>
        <w:ind w:left="576"/>
        <w:rPr>
          <w:rFonts w:asciiTheme="minorBidi" w:hAnsiTheme="minorBidi" w:cstheme="minorBidi"/>
          <w:b/>
          <w:bCs/>
          <w:color w:val="000000"/>
          <w:szCs w:val="24"/>
        </w:rPr>
      </w:pPr>
    </w:p>
    <w:tbl>
      <w:tblPr>
        <w:tblW w:w="9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76"/>
        <w:gridCol w:w="1980"/>
        <w:gridCol w:w="1705"/>
      </w:tblGrid>
      <w:tr w:rsidR="00E51373" w:rsidRPr="003709D9" w14:paraId="017AF4A0" w14:textId="77777777" w:rsidTr="00845693">
        <w:trPr>
          <w:jc w:val="center"/>
        </w:trPr>
        <w:tc>
          <w:tcPr>
            <w:tcW w:w="6076" w:type="dxa"/>
            <w:vMerge w:val="restart"/>
            <w:shd w:val="clear" w:color="auto" w:fill="E0E0E0"/>
            <w:vAlign w:val="center"/>
          </w:tcPr>
          <w:p w14:paraId="430644FD" w14:textId="4CDFB632" w:rsidR="00143B90" w:rsidRPr="003709D9" w:rsidRDefault="0042136E" w:rsidP="0042136E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مكونات الخطة</w:t>
            </w:r>
          </w:p>
        </w:tc>
        <w:tc>
          <w:tcPr>
            <w:tcW w:w="3685" w:type="dxa"/>
            <w:gridSpan w:val="2"/>
            <w:shd w:val="clear" w:color="auto" w:fill="E0E0E0"/>
            <w:vAlign w:val="center"/>
          </w:tcPr>
          <w:p w14:paraId="62917679" w14:textId="55092D44" w:rsidR="0042136E" w:rsidRPr="003709D9" w:rsidRDefault="0042136E" w:rsidP="0042136E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  <w:lang w:bidi="ar-QA"/>
              </w:rPr>
              <w:t>العدد الكلى</w:t>
            </w:r>
          </w:p>
        </w:tc>
      </w:tr>
      <w:tr w:rsidR="00E51373" w:rsidRPr="003709D9" w14:paraId="49662C8F" w14:textId="77777777" w:rsidTr="00845693">
        <w:trPr>
          <w:jc w:val="center"/>
        </w:trPr>
        <w:tc>
          <w:tcPr>
            <w:tcW w:w="6076" w:type="dxa"/>
            <w:vMerge/>
            <w:shd w:val="clear" w:color="auto" w:fill="E0E0E0"/>
            <w:vAlign w:val="center"/>
          </w:tcPr>
          <w:p w14:paraId="65074A7B" w14:textId="77777777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shd w:val="clear" w:color="auto" w:fill="E0E0E0"/>
            <w:vAlign w:val="center"/>
          </w:tcPr>
          <w:p w14:paraId="63C13EE7" w14:textId="64C2FAFA" w:rsidR="00E51373" w:rsidRPr="003709D9" w:rsidRDefault="00044EB8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المقرر/المقررات</w:t>
            </w:r>
          </w:p>
        </w:tc>
        <w:tc>
          <w:tcPr>
            <w:tcW w:w="1705" w:type="dxa"/>
            <w:shd w:val="clear" w:color="auto" w:fill="E0E0E0"/>
            <w:vAlign w:val="center"/>
          </w:tcPr>
          <w:p w14:paraId="079710A5" w14:textId="7AE43A96" w:rsidR="00044EB8" w:rsidRPr="003709D9" w:rsidRDefault="00044EB8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الساعات المعتمدة</w:t>
            </w:r>
          </w:p>
        </w:tc>
      </w:tr>
      <w:tr w:rsidR="00E51373" w:rsidRPr="003709D9" w14:paraId="4705361B" w14:textId="77777777" w:rsidTr="00845693">
        <w:trPr>
          <w:jc w:val="center"/>
        </w:trPr>
        <w:tc>
          <w:tcPr>
            <w:tcW w:w="6076" w:type="dxa"/>
            <w:tcBorders>
              <w:bottom w:val="single" w:sz="4" w:space="0" w:color="auto"/>
            </w:tcBorders>
            <w:vAlign w:val="center"/>
          </w:tcPr>
          <w:p w14:paraId="6FC840A3" w14:textId="59538DC8" w:rsidR="00E51373" w:rsidRPr="003709D9" w:rsidRDefault="00D62735" w:rsidP="00D62735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D62735">
              <w:rPr>
                <w:rFonts w:asciiTheme="minorBidi" w:hAnsiTheme="minorBidi" w:cs="Arial"/>
                <w:b/>
                <w:bCs/>
                <w:color w:val="000000"/>
                <w:szCs w:val="24"/>
                <w:rtl/>
              </w:rPr>
              <w:t>متطلبات الجامعة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7064B37C" w14:textId="6B1ED619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11</w:t>
            </w:r>
          </w:p>
        </w:tc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62468911" w14:textId="5716A0AD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33</w:t>
            </w:r>
          </w:p>
        </w:tc>
      </w:tr>
      <w:tr w:rsidR="00E51373" w:rsidRPr="003709D9" w14:paraId="47578B93" w14:textId="77777777" w:rsidTr="00845693">
        <w:trPr>
          <w:jc w:val="center"/>
        </w:trPr>
        <w:tc>
          <w:tcPr>
            <w:tcW w:w="6076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DF976FC" w14:textId="13A123D8" w:rsidR="0042136E" w:rsidRPr="003709D9" w:rsidRDefault="0042136E" w:rsidP="0042136E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متطلبات التخصص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6567ED5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70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F4C90B0" w14:textId="77777777" w:rsidR="00E51373" w:rsidRPr="003709D9" w:rsidRDefault="00E51373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</w:tr>
      <w:tr w:rsidR="00E51373" w:rsidRPr="003709D9" w14:paraId="7AAF0C04" w14:textId="77777777" w:rsidTr="00845693">
        <w:trPr>
          <w:jc w:val="center"/>
        </w:trPr>
        <w:tc>
          <w:tcPr>
            <w:tcW w:w="6076" w:type="dxa"/>
            <w:tcBorders>
              <w:top w:val="nil"/>
              <w:bottom w:val="nil"/>
            </w:tcBorders>
            <w:vAlign w:val="center"/>
          </w:tcPr>
          <w:p w14:paraId="5B06E48B" w14:textId="75EE5B1E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 xml:space="preserve">المقررات المطلوبة الأساسية في </w:t>
            </w:r>
            <w:r w:rsidR="00044EB8"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 xml:space="preserve">التربية </w:t>
            </w:r>
            <w:r w:rsidR="00F74D1A"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(</w:t>
            </w: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>EDUG)</w:t>
            </w:r>
          </w:p>
          <w:p w14:paraId="049265DD" w14:textId="5DDEC7ED" w:rsidR="00E51373" w:rsidRPr="003709D9" w:rsidRDefault="00E51373" w:rsidP="00E51373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7F5A927E" w14:textId="74C9B620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9</w:t>
            </w:r>
          </w:p>
        </w:tc>
        <w:tc>
          <w:tcPr>
            <w:tcW w:w="1705" w:type="dxa"/>
            <w:tcBorders>
              <w:top w:val="nil"/>
            </w:tcBorders>
          </w:tcPr>
          <w:p w14:paraId="50B2E95A" w14:textId="06A7C63A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30</w:t>
            </w:r>
          </w:p>
        </w:tc>
      </w:tr>
      <w:tr w:rsidR="00E51373" w:rsidRPr="003709D9" w14:paraId="4CC9B1A8" w14:textId="77777777" w:rsidTr="00845693">
        <w:trPr>
          <w:jc w:val="center"/>
        </w:trPr>
        <w:tc>
          <w:tcPr>
            <w:tcW w:w="6076" w:type="dxa"/>
            <w:tcBorders>
              <w:top w:val="nil"/>
            </w:tcBorders>
            <w:vAlign w:val="center"/>
          </w:tcPr>
          <w:p w14:paraId="286CEBFE" w14:textId="576E7DCA" w:rsidR="00044EB8" w:rsidRPr="003709D9" w:rsidRDefault="00044EB8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المقررات المطلوبة في الفنون</w:t>
            </w: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  <w:t xml:space="preserve"> (ARTE)</w:t>
            </w:r>
          </w:p>
        </w:tc>
        <w:tc>
          <w:tcPr>
            <w:tcW w:w="1980" w:type="dxa"/>
          </w:tcPr>
          <w:p w14:paraId="75A63088" w14:textId="658F5144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15</w:t>
            </w:r>
          </w:p>
        </w:tc>
        <w:tc>
          <w:tcPr>
            <w:tcW w:w="1705" w:type="dxa"/>
          </w:tcPr>
          <w:p w14:paraId="03A0D9A1" w14:textId="584DFEA5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45</w:t>
            </w:r>
          </w:p>
        </w:tc>
      </w:tr>
      <w:tr w:rsidR="00E51373" w:rsidRPr="003709D9" w14:paraId="37371806" w14:textId="77777777" w:rsidTr="00845693">
        <w:trPr>
          <w:jc w:val="center"/>
        </w:trPr>
        <w:tc>
          <w:tcPr>
            <w:tcW w:w="6076" w:type="dxa"/>
            <w:vAlign w:val="center"/>
          </w:tcPr>
          <w:p w14:paraId="70B14E66" w14:textId="385B2827" w:rsidR="008650E2" w:rsidRPr="003709D9" w:rsidRDefault="00044EB8" w:rsidP="008650E2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 w:rsidRPr="003709D9"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  <w:t>مقررات اختيارية للتخصص</w:t>
            </w:r>
          </w:p>
        </w:tc>
        <w:tc>
          <w:tcPr>
            <w:tcW w:w="1980" w:type="dxa"/>
          </w:tcPr>
          <w:p w14:paraId="5D198D1F" w14:textId="772F01C8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4</w:t>
            </w:r>
          </w:p>
        </w:tc>
        <w:tc>
          <w:tcPr>
            <w:tcW w:w="1705" w:type="dxa"/>
          </w:tcPr>
          <w:p w14:paraId="3847D805" w14:textId="324956B6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12</w:t>
            </w:r>
          </w:p>
        </w:tc>
      </w:tr>
      <w:tr w:rsidR="00E51373" w:rsidRPr="003709D9" w14:paraId="58CBD338" w14:textId="77777777" w:rsidTr="00845693">
        <w:trPr>
          <w:jc w:val="center"/>
        </w:trPr>
        <w:tc>
          <w:tcPr>
            <w:tcW w:w="6076" w:type="dxa"/>
            <w:shd w:val="clear" w:color="auto" w:fill="D9D9D9" w:themeFill="background1" w:themeFillShade="D9"/>
            <w:vAlign w:val="center"/>
          </w:tcPr>
          <w:p w14:paraId="57A180B6" w14:textId="5AF84289" w:rsidR="00E51373" w:rsidRPr="003709D9" w:rsidRDefault="004262B4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</w:rPr>
            </w:pPr>
            <w:r>
              <w:rPr>
                <w:rFonts w:asciiTheme="minorBidi" w:hAnsiTheme="minorBidi" w:cstheme="minorBidi" w:hint="cs"/>
                <w:b/>
                <w:bCs/>
                <w:i/>
                <w:iCs/>
                <w:color w:val="000000"/>
                <w:szCs w:val="24"/>
                <w:rtl/>
              </w:rPr>
              <w:t>المجموع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69D39A7C" w14:textId="39149C03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39</w:t>
            </w:r>
          </w:p>
        </w:tc>
        <w:tc>
          <w:tcPr>
            <w:tcW w:w="1705" w:type="dxa"/>
            <w:shd w:val="clear" w:color="auto" w:fill="D9D9D9" w:themeFill="background1" w:themeFillShade="D9"/>
            <w:vAlign w:val="center"/>
          </w:tcPr>
          <w:p w14:paraId="75DA751D" w14:textId="2B25A7D3" w:rsidR="00E51373" w:rsidRPr="003709D9" w:rsidRDefault="00436D79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Cs w:val="2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szCs w:val="24"/>
                <w:rtl/>
              </w:rPr>
              <w:t>120</w:t>
            </w:r>
          </w:p>
        </w:tc>
      </w:tr>
    </w:tbl>
    <w:p w14:paraId="55D70371" w14:textId="4CE37FDF" w:rsidR="00E51373" w:rsidRPr="003709D9" w:rsidRDefault="00E51373" w:rsidP="00E5137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bookmarkEnd w:id="0"/>
    <w:p w14:paraId="30E8B662" w14:textId="1FDF23EF" w:rsidR="003E6323" w:rsidRPr="003709D9" w:rsidRDefault="003E6323" w:rsidP="003E6323">
      <w:p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  <w:rtl/>
        </w:rPr>
      </w:pPr>
    </w:p>
    <w:p w14:paraId="76C87BA2" w14:textId="70981A23" w:rsidR="0042136E" w:rsidRPr="002A03DE" w:rsidRDefault="0042136E" w:rsidP="004262B4">
      <w:pPr>
        <w:numPr>
          <w:ilvl w:val="1"/>
          <w:numId w:val="11"/>
        </w:numPr>
        <w:autoSpaceDE w:val="0"/>
        <w:autoSpaceDN w:val="0"/>
        <w:bidi/>
        <w:adjustRightInd w:val="0"/>
        <w:rPr>
          <w:rFonts w:asciiTheme="minorBidi" w:hAnsiTheme="minorBidi" w:cstheme="minorBidi"/>
          <w:b/>
          <w:bCs/>
          <w:color w:val="000000"/>
          <w:szCs w:val="24"/>
        </w:rPr>
      </w:pPr>
      <w:r w:rsidRPr="002A03DE">
        <w:rPr>
          <w:rFonts w:asciiTheme="minorBidi" w:hAnsiTheme="minorBidi" w:cstheme="minorBidi"/>
          <w:b/>
          <w:bCs/>
          <w:color w:val="000000"/>
          <w:szCs w:val="24"/>
          <w:rtl/>
        </w:rPr>
        <w:t>الهيكل العام لمنهج (مقررات) التخصص</w:t>
      </w:r>
    </w:p>
    <w:p w14:paraId="5C26BAA1" w14:textId="58BB4414" w:rsidR="004262B4" w:rsidRDefault="004262B4" w:rsidP="00CB4EEE">
      <w:pPr>
        <w:bidi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1D8CDDEE" w14:textId="7491BE22" w:rsidR="00044EB8" w:rsidRDefault="00CB4EEE" w:rsidP="004262B4">
      <w:pPr>
        <w:numPr>
          <w:ilvl w:val="2"/>
          <w:numId w:val="11"/>
        </w:numPr>
        <w:bidi/>
        <w:rPr>
          <w:rFonts w:asciiTheme="minorBidi" w:hAnsiTheme="minorBidi" w:cstheme="minorBidi"/>
          <w:b/>
          <w:bCs/>
          <w:color w:val="000000"/>
          <w:szCs w:val="24"/>
        </w:rPr>
      </w:pP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>متطلبات الجامعة</w:t>
      </w:r>
      <w:r w:rsidRPr="003A2EB8">
        <w:rPr>
          <w:rFonts w:asciiTheme="minorBidi" w:hAnsiTheme="minorBidi" w:cstheme="minorBidi" w:hint="cs"/>
          <w:b/>
          <w:bCs/>
          <w:color w:val="000000"/>
          <w:szCs w:val="24"/>
          <w:rtl/>
        </w:rPr>
        <w:t xml:space="preserve"> </w:t>
      </w:r>
      <w:r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(33 ساعة معتمدة</w:t>
      </w: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>)</w:t>
      </w:r>
    </w:p>
    <w:p w14:paraId="25C9E9FC" w14:textId="331A0FB4" w:rsidR="00CB4EEE" w:rsidRDefault="00CB4EEE" w:rsidP="00CB4EEE">
      <w:pPr>
        <w:rPr>
          <w:rFonts w:asciiTheme="minorBidi" w:hAnsiTheme="minorBidi" w:cstheme="minorBidi"/>
          <w:b/>
          <w:bCs/>
          <w:color w:val="000000"/>
          <w:szCs w:val="24"/>
        </w:rPr>
      </w:pPr>
    </w:p>
    <w:p w14:paraId="45B1E2F7" w14:textId="71193315" w:rsidR="00CB4EEE" w:rsidRPr="00047933" w:rsidRDefault="00CB4EEE" w:rsidP="00047933">
      <w:pPr>
        <w:numPr>
          <w:ilvl w:val="3"/>
          <w:numId w:val="11"/>
        </w:numPr>
        <w:bidi/>
        <w:rPr>
          <w:rFonts w:asciiTheme="minorBidi" w:hAnsiTheme="minorBidi" w:cstheme="minorBidi"/>
          <w:b/>
          <w:bCs/>
          <w:color w:val="000000"/>
          <w:szCs w:val="24"/>
        </w:rPr>
      </w:pP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>ح</w:t>
      </w:r>
      <w:r w:rsidR="00592364">
        <w:rPr>
          <w:rFonts w:asciiTheme="minorBidi" w:hAnsiTheme="minorBidi" w:cstheme="minorBidi" w:hint="cs"/>
          <w:b/>
          <w:bCs/>
          <w:color w:val="000000"/>
          <w:szCs w:val="24"/>
          <w:rtl/>
        </w:rPr>
        <w:t>قيب</w:t>
      </w: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>ة الهوية والتواصل (</w:t>
      </w:r>
      <w:r w:rsidR="00436D79">
        <w:rPr>
          <w:rFonts w:asciiTheme="minorBidi" w:hAnsiTheme="minorBidi" w:cstheme="minorBidi" w:hint="cs"/>
          <w:b/>
          <w:bCs/>
          <w:szCs w:val="24"/>
          <w:rtl/>
          <w:lang w:bidi="ar-QA"/>
        </w:rPr>
        <w:t>15</w:t>
      </w:r>
      <w:r w:rsidR="00267425">
        <w:rPr>
          <w:rFonts w:asciiTheme="minorBidi" w:hAnsiTheme="minorBidi" w:cstheme="minorBidi" w:hint="cs"/>
          <w:b/>
          <w:bCs/>
          <w:szCs w:val="24"/>
          <w:rtl/>
        </w:rPr>
        <w:t>-18</w:t>
      </w: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 xml:space="preserve"> ساعة)</w:t>
      </w:r>
    </w:p>
    <w:p w14:paraId="51F66E8A" w14:textId="7B087D09" w:rsidR="005E21A1" w:rsidRPr="00DD453E" w:rsidRDefault="005E21A1" w:rsidP="005E21A1">
      <w:pPr>
        <w:bidi/>
        <w:ind w:left="864"/>
        <w:jc w:val="right"/>
        <w:rPr>
          <w:rFonts w:asciiTheme="minorBidi" w:hAnsiTheme="minorBidi" w:cstheme="minorBidi"/>
          <w:b/>
          <w:bCs/>
          <w:color w:val="000000"/>
          <w:szCs w:val="24"/>
          <w:rtl/>
        </w:rPr>
      </w:pPr>
      <w:r>
        <w:rPr>
          <w:rFonts w:asciiTheme="minorBidi" w:hAnsiTheme="minorBidi" w:cstheme="minorBidi"/>
          <w:b/>
          <w:bCs/>
          <w:color w:val="000000"/>
          <w:szCs w:val="24"/>
        </w:rPr>
        <w:t xml:space="preserve">    </w:t>
      </w:r>
    </w:p>
    <w:p w14:paraId="7F53DDD9" w14:textId="68A99106" w:rsidR="00A249A7" w:rsidRPr="003A2EB8" w:rsidRDefault="00A249A7" w:rsidP="0064553E">
      <w:pPr>
        <w:autoSpaceDE w:val="0"/>
        <w:autoSpaceDN w:val="0"/>
        <w:adjustRightInd w:val="0"/>
        <w:jc w:val="center"/>
        <w:rPr>
          <w:rFonts w:asciiTheme="minorBidi" w:hAnsiTheme="minorBidi" w:cstheme="minorBidi"/>
          <w:color w:val="000000"/>
          <w:szCs w:val="24"/>
        </w:rPr>
      </w:pPr>
      <w:r w:rsidRPr="003A2EB8">
        <w:rPr>
          <w:rFonts w:asciiTheme="minorBidi" w:hAnsiTheme="minorBidi" w:cstheme="minorBidi"/>
          <w:color w:val="000000"/>
          <w:szCs w:val="24"/>
          <w:rtl/>
        </w:rPr>
        <w:t>يجب أن يستكمل الطالب/ـ</w:t>
      </w:r>
      <w:r w:rsidR="00267425">
        <w:rPr>
          <w:rFonts w:asciiTheme="minorBidi" w:hAnsiTheme="minorBidi" w:cstheme="minorBidi"/>
          <w:color w:val="000000"/>
          <w:szCs w:val="24"/>
          <w:rtl/>
        </w:rPr>
        <w:t>ة</w:t>
      </w:r>
      <w:r w:rsidR="00267425">
        <w:rPr>
          <w:rFonts w:asciiTheme="minorBidi" w:hAnsiTheme="minorBidi" w:cstheme="minorBidi" w:hint="cs"/>
          <w:color w:val="000000"/>
          <w:szCs w:val="24"/>
          <w:rtl/>
        </w:rPr>
        <w:t xml:space="preserve"> </w:t>
      </w:r>
      <w:r w:rsidR="00267425">
        <w:rPr>
          <w:rFonts w:asciiTheme="minorBidi" w:hAnsiTheme="minorBidi" w:cstheme="minorBidi"/>
          <w:color w:val="000000"/>
          <w:szCs w:val="24"/>
          <w:rtl/>
        </w:rPr>
        <w:t>1</w:t>
      </w:r>
      <w:r w:rsidR="00267425">
        <w:rPr>
          <w:rFonts w:asciiTheme="minorBidi" w:hAnsiTheme="minorBidi" w:cstheme="minorBidi" w:hint="cs"/>
          <w:color w:val="000000"/>
          <w:szCs w:val="24"/>
          <w:rtl/>
        </w:rPr>
        <w:t>5-</w:t>
      </w:r>
      <w:r w:rsidRPr="003A2EB8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="00267425">
        <w:rPr>
          <w:rFonts w:asciiTheme="minorBidi" w:hAnsiTheme="minorBidi" w:cstheme="minorBidi" w:hint="cs"/>
          <w:color w:val="000000"/>
          <w:szCs w:val="24"/>
          <w:rtl/>
        </w:rPr>
        <w:t>18</w:t>
      </w:r>
      <w:r w:rsidRPr="003A2EB8">
        <w:rPr>
          <w:rFonts w:asciiTheme="minorBidi" w:hAnsiTheme="minorBidi" w:cstheme="minorBidi"/>
          <w:color w:val="000000"/>
          <w:szCs w:val="24"/>
          <w:rtl/>
        </w:rPr>
        <w:t>ساعة معتمدة من المقررات المبينة في الجدول التالي:</w:t>
      </w:r>
    </w:p>
    <w:tbl>
      <w:tblPr>
        <w:tblStyle w:val="aff6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2902"/>
        <w:gridCol w:w="1492"/>
        <w:gridCol w:w="1492"/>
      </w:tblGrid>
      <w:tr w:rsidR="00C2056C" w:rsidRPr="008650E2" w14:paraId="1E2041B7" w14:textId="2676D09F" w:rsidTr="00CB4EEE">
        <w:trPr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6B872AC3" w14:textId="7D73D449" w:rsidR="00C2056C" w:rsidRPr="00CB4EEE" w:rsidRDefault="00CB4EEE" w:rsidP="00CB4EEE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2902" w:type="dxa"/>
            <w:shd w:val="clear" w:color="auto" w:fill="D9D9D9" w:themeFill="background1" w:themeFillShade="D9"/>
            <w:vAlign w:val="center"/>
          </w:tcPr>
          <w:p w14:paraId="3B80756C" w14:textId="62217C1A" w:rsidR="00C2056C" w:rsidRPr="008650E2" w:rsidRDefault="00C2056C" w:rsidP="00CB4EEE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A25905E" w14:textId="66320CE9" w:rsidR="00C2056C" w:rsidRPr="008650E2" w:rsidRDefault="00C2056C" w:rsidP="008650E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1492" w:type="dxa"/>
            <w:shd w:val="clear" w:color="auto" w:fill="D9D9D9" w:themeFill="background1" w:themeFillShade="D9"/>
          </w:tcPr>
          <w:p w14:paraId="372E1D88" w14:textId="4D542D64" w:rsidR="00C2056C" w:rsidRPr="003709D9" w:rsidRDefault="00742002" w:rsidP="0074200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74200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لمتطلب السابق</w:t>
            </w:r>
          </w:p>
        </w:tc>
      </w:tr>
      <w:tr w:rsidR="00C2056C" w:rsidRPr="008650E2" w14:paraId="00FAB0BD" w14:textId="7F2FC5F7" w:rsidTr="00C2056C">
        <w:trPr>
          <w:jc w:val="center"/>
        </w:trPr>
        <w:tc>
          <w:tcPr>
            <w:tcW w:w="1413" w:type="dxa"/>
          </w:tcPr>
          <w:p w14:paraId="5685BB9B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 100</w:t>
            </w:r>
          </w:p>
        </w:tc>
        <w:tc>
          <w:tcPr>
            <w:tcW w:w="2902" w:type="dxa"/>
          </w:tcPr>
          <w:p w14:paraId="637B1700" w14:textId="78AE725D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اللغة العربية 1</w:t>
            </w:r>
          </w:p>
        </w:tc>
        <w:tc>
          <w:tcPr>
            <w:tcW w:w="1492" w:type="dxa"/>
          </w:tcPr>
          <w:p w14:paraId="042E5836" w14:textId="7777777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66CA939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2A575C13" w14:textId="048CA8E7" w:rsidTr="00C2056C">
        <w:trPr>
          <w:jc w:val="center"/>
        </w:trPr>
        <w:tc>
          <w:tcPr>
            <w:tcW w:w="1413" w:type="dxa"/>
          </w:tcPr>
          <w:p w14:paraId="2C5B0114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ARAB 200</w:t>
            </w:r>
          </w:p>
        </w:tc>
        <w:tc>
          <w:tcPr>
            <w:tcW w:w="2902" w:type="dxa"/>
          </w:tcPr>
          <w:p w14:paraId="3A451B82" w14:textId="596011B8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اللغة العربية 2</w:t>
            </w:r>
          </w:p>
        </w:tc>
        <w:tc>
          <w:tcPr>
            <w:tcW w:w="1492" w:type="dxa"/>
          </w:tcPr>
          <w:p w14:paraId="083D14E5" w14:textId="7777777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23385D5E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776D53DF" w14:textId="4462A282" w:rsidTr="00C2056C">
        <w:trPr>
          <w:jc w:val="center"/>
        </w:trPr>
        <w:tc>
          <w:tcPr>
            <w:tcW w:w="1413" w:type="dxa"/>
          </w:tcPr>
          <w:p w14:paraId="7474184B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 110</w:t>
            </w:r>
          </w:p>
        </w:tc>
        <w:tc>
          <w:tcPr>
            <w:tcW w:w="2902" w:type="dxa"/>
          </w:tcPr>
          <w:p w14:paraId="24D4FBD2" w14:textId="3487B841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اللغة الإنجليزية 1</w:t>
            </w:r>
          </w:p>
        </w:tc>
        <w:tc>
          <w:tcPr>
            <w:tcW w:w="1492" w:type="dxa"/>
          </w:tcPr>
          <w:p w14:paraId="19CD6376" w14:textId="7777777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17013A62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2056C" w:rsidRPr="008650E2" w14:paraId="40F5A77F" w14:textId="25297D52" w:rsidTr="00C2056C">
        <w:trPr>
          <w:jc w:val="center"/>
        </w:trPr>
        <w:tc>
          <w:tcPr>
            <w:tcW w:w="1413" w:type="dxa"/>
          </w:tcPr>
          <w:p w14:paraId="3837801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ENGL 111</w:t>
            </w:r>
          </w:p>
        </w:tc>
        <w:tc>
          <w:tcPr>
            <w:tcW w:w="2902" w:type="dxa"/>
          </w:tcPr>
          <w:p w14:paraId="44397906" w14:textId="60C4F5A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اللغة الإنجليزية 2</w:t>
            </w:r>
          </w:p>
        </w:tc>
        <w:tc>
          <w:tcPr>
            <w:tcW w:w="1492" w:type="dxa"/>
          </w:tcPr>
          <w:p w14:paraId="6BE4BB63" w14:textId="7777777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1F34B5E2" w14:textId="77777777" w:rsidR="00742002" w:rsidRPr="00742002" w:rsidRDefault="00742002" w:rsidP="00742002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742002">
              <w:rPr>
                <w:rFonts w:asciiTheme="minorBidi" w:hAnsiTheme="minorBidi" w:cstheme="minorBidi"/>
                <w:color w:val="000000"/>
                <w:sz w:val="20"/>
              </w:rPr>
              <w:t>ENGL 110 OR</w:t>
            </w:r>
          </w:p>
          <w:p w14:paraId="43B983B6" w14:textId="443258DF" w:rsidR="00C2056C" w:rsidRPr="008650E2" w:rsidRDefault="00742002" w:rsidP="00742002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742002">
              <w:rPr>
                <w:rFonts w:asciiTheme="minorBidi" w:hAnsiTheme="minorBidi" w:cstheme="minorBidi"/>
                <w:color w:val="000000"/>
                <w:sz w:val="20"/>
              </w:rPr>
              <w:t>ENGL 202</w:t>
            </w:r>
          </w:p>
        </w:tc>
      </w:tr>
      <w:tr w:rsidR="00C2056C" w:rsidRPr="008650E2" w14:paraId="10ADBDE3" w14:textId="3EFEBD8D" w:rsidTr="00C2056C">
        <w:trPr>
          <w:jc w:val="center"/>
        </w:trPr>
        <w:tc>
          <w:tcPr>
            <w:tcW w:w="1413" w:type="dxa"/>
          </w:tcPr>
          <w:p w14:paraId="2B278795" w14:textId="77777777" w:rsidR="00C2056C" w:rsidRPr="008650E2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DAWA 111</w:t>
            </w:r>
          </w:p>
        </w:tc>
        <w:tc>
          <w:tcPr>
            <w:tcW w:w="2902" w:type="dxa"/>
          </w:tcPr>
          <w:p w14:paraId="26892DCE" w14:textId="04EB9D4B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الثقافة الإسلامية</w:t>
            </w:r>
          </w:p>
        </w:tc>
        <w:tc>
          <w:tcPr>
            <w:tcW w:w="1492" w:type="dxa"/>
          </w:tcPr>
          <w:p w14:paraId="77AF0708" w14:textId="77777777" w:rsidR="00C2056C" w:rsidRPr="008650E2" w:rsidRDefault="00C2056C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4DBA9B4B" w14:textId="77777777" w:rsidR="00C2056C" w:rsidRPr="00D414C3" w:rsidRDefault="00C2056C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</w:pPr>
          </w:p>
        </w:tc>
      </w:tr>
      <w:tr w:rsidR="00E87E31" w:rsidRPr="008650E2" w14:paraId="2E6677E5" w14:textId="77777777" w:rsidTr="00C2056C">
        <w:trPr>
          <w:jc w:val="center"/>
        </w:trPr>
        <w:tc>
          <w:tcPr>
            <w:tcW w:w="1413" w:type="dxa"/>
          </w:tcPr>
          <w:p w14:paraId="72A5D4CC" w14:textId="41F1CCC3" w:rsidR="00E87E31" w:rsidRPr="00E87E31" w:rsidRDefault="00E87E31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</w:pPr>
            <w:r>
              <w:rPr>
                <w:rFonts w:asciiTheme="minorBidi" w:hAnsiTheme="minorBidi" w:cstheme="minorBidi"/>
                <w:color w:val="000000"/>
                <w:sz w:val="20"/>
                <w:lang w:val="en-MY" w:bidi="fa-IR"/>
              </w:rPr>
              <w:t>HIST 121</w:t>
            </w:r>
          </w:p>
        </w:tc>
        <w:tc>
          <w:tcPr>
            <w:tcW w:w="2902" w:type="dxa"/>
          </w:tcPr>
          <w:p w14:paraId="5EE1975C" w14:textId="07A3CF36" w:rsidR="00E87E31" w:rsidRPr="008650E2" w:rsidRDefault="00E87E31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  <w:rtl/>
                <w:lang w:bidi="ar-YE"/>
              </w:rPr>
            </w:pPr>
            <w:r>
              <w:rPr>
                <w:rFonts w:asciiTheme="minorBidi" w:hAnsiTheme="minorBidi" w:cstheme="minorBidi" w:hint="cs"/>
                <w:color w:val="000000"/>
                <w:sz w:val="20"/>
                <w:rtl/>
                <w:lang w:bidi="ar-YE"/>
              </w:rPr>
              <w:t>تاريخ قطر</w:t>
            </w:r>
          </w:p>
        </w:tc>
        <w:tc>
          <w:tcPr>
            <w:tcW w:w="1492" w:type="dxa"/>
          </w:tcPr>
          <w:p w14:paraId="0F788B01" w14:textId="0BEFBE14" w:rsidR="00E87E31" w:rsidRPr="008650E2" w:rsidRDefault="00FD1D31" w:rsidP="000D45CA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492" w:type="dxa"/>
          </w:tcPr>
          <w:p w14:paraId="1E794C07" w14:textId="77777777" w:rsidR="00E87E31" w:rsidRPr="008650E2" w:rsidRDefault="00E87E31" w:rsidP="00044EB8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471947C8" w14:textId="11870BA6" w:rsidR="00BD4270" w:rsidRPr="003A2EB8" w:rsidRDefault="00BD4270" w:rsidP="00BD4270">
      <w:pPr>
        <w:autoSpaceDE w:val="0"/>
        <w:autoSpaceDN w:val="0"/>
        <w:bidi/>
        <w:adjustRightInd w:val="0"/>
        <w:ind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7A90DC79" w14:textId="6D9D8AD9" w:rsidR="003A2EB8" w:rsidRPr="00BD4270" w:rsidRDefault="00BD4270" w:rsidP="00592364">
      <w:pPr>
        <w:numPr>
          <w:ilvl w:val="3"/>
          <w:numId w:val="11"/>
        </w:numPr>
        <w:autoSpaceDE w:val="0"/>
        <w:autoSpaceDN w:val="0"/>
        <w:bidi/>
        <w:adjustRightInd w:val="0"/>
        <w:ind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  <w:r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ح</w:t>
      </w:r>
      <w:r w:rsidR="00592364">
        <w:rPr>
          <w:rFonts w:asciiTheme="minorBidi" w:hAnsiTheme="minorBidi" w:cstheme="minorBidi" w:hint="cs"/>
          <w:b/>
          <w:bCs/>
          <w:color w:val="000000"/>
          <w:szCs w:val="24"/>
          <w:rtl/>
        </w:rPr>
        <w:t>قيب</w:t>
      </w:r>
      <w:r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ة مقررات العلوم السلوكية والاجتماعي</w:t>
      </w:r>
      <w:r>
        <w:rPr>
          <w:rFonts w:asciiTheme="minorBidi" w:hAnsiTheme="minorBidi" w:cstheme="minorBidi" w:hint="cs"/>
          <w:b/>
          <w:bCs/>
          <w:color w:val="000000"/>
          <w:szCs w:val="24"/>
          <w:rtl/>
        </w:rPr>
        <w:t xml:space="preserve">ة </w:t>
      </w:r>
      <w:r w:rsidRPr="003A2EB8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>(3 ساعات معتمدة)</w:t>
      </w:r>
    </w:p>
    <w:p w14:paraId="163339FE" w14:textId="77777777" w:rsidR="00BD4270" w:rsidRPr="003A2EB8" w:rsidRDefault="00BD4270" w:rsidP="00BD4270">
      <w:pPr>
        <w:autoSpaceDE w:val="0"/>
        <w:autoSpaceDN w:val="0"/>
        <w:bidi/>
        <w:adjustRightInd w:val="0"/>
        <w:ind w:left="864" w:right="-304"/>
        <w:jc w:val="both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65334920" w14:textId="3FFC4F7C" w:rsidR="003A2EB8" w:rsidRDefault="00295D96" w:rsidP="009C2B5B">
      <w:pPr>
        <w:ind w:right="-304"/>
        <w:jc w:val="right"/>
        <w:rPr>
          <w:rFonts w:asciiTheme="minorBidi" w:hAnsiTheme="minorBidi" w:cs="Arial"/>
          <w:color w:val="000000"/>
          <w:szCs w:val="24"/>
        </w:rPr>
      </w:pPr>
      <w:r w:rsidRPr="00295D96">
        <w:rPr>
          <w:rFonts w:asciiTheme="minorBidi" w:hAnsiTheme="minorBidi" w:cs="Arial"/>
          <w:color w:val="000000"/>
          <w:szCs w:val="24"/>
          <w:rtl/>
        </w:rPr>
        <w:t xml:space="preserve">يختار الطالب مقرراً </w:t>
      </w:r>
      <w:r w:rsidRPr="00295D96">
        <w:rPr>
          <w:rFonts w:asciiTheme="minorBidi" w:hAnsiTheme="minorBidi" w:cs="Arial" w:hint="cs"/>
          <w:color w:val="000000"/>
          <w:szCs w:val="24"/>
          <w:rtl/>
        </w:rPr>
        <w:t>واحداً من</w:t>
      </w:r>
      <w:r w:rsidR="009D63B1">
        <w:rPr>
          <w:rFonts w:asciiTheme="minorBidi" w:hAnsiTheme="minorBidi" w:cs="Arial"/>
          <w:color w:val="000000"/>
          <w:szCs w:val="24"/>
          <w:rtl/>
        </w:rPr>
        <w:t xml:space="preserve"> قائمة المقررات المعتمدة في </w:t>
      </w:r>
      <w:r w:rsidRPr="00295D96">
        <w:rPr>
          <w:rFonts w:asciiTheme="minorBidi" w:hAnsiTheme="minorBidi" w:cs="Arial"/>
          <w:color w:val="000000"/>
          <w:szCs w:val="24"/>
          <w:rtl/>
        </w:rPr>
        <w:t xml:space="preserve">متطلبات </w:t>
      </w:r>
      <w:r w:rsidR="009D63B1" w:rsidRPr="009C2B5B">
        <w:rPr>
          <w:rFonts w:asciiTheme="minorBidi" w:hAnsiTheme="minorBidi" w:cs="Arial"/>
          <w:color w:val="000000"/>
          <w:szCs w:val="24"/>
          <w:rtl/>
        </w:rPr>
        <w:t>ال</w:t>
      </w:r>
      <w:r w:rsidR="009D63B1" w:rsidRPr="009C2B5B">
        <w:rPr>
          <w:rFonts w:asciiTheme="minorBidi" w:hAnsiTheme="minorBidi" w:cs="Arial" w:hint="cs"/>
          <w:color w:val="000000"/>
          <w:szCs w:val="24"/>
          <w:rtl/>
        </w:rPr>
        <w:t>جامع</w:t>
      </w:r>
      <w:r w:rsidRPr="009C2B5B">
        <w:rPr>
          <w:rFonts w:asciiTheme="minorBidi" w:hAnsiTheme="minorBidi" w:cs="Arial"/>
          <w:color w:val="000000"/>
          <w:szCs w:val="24"/>
          <w:rtl/>
        </w:rPr>
        <w:t>ة</w:t>
      </w:r>
      <w:r w:rsidRPr="00295D96">
        <w:rPr>
          <w:rFonts w:asciiTheme="minorBidi" w:hAnsiTheme="minorBidi" w:cs="Arial"/>
          <w:color w:val="000000"/>
          <w:szCs w:val="24"/>
          <w:rtl/>
        </w:rPr>
        <w:t xml:space="preserve"> في هذه ال</w:t>
      </w:r>
      <w:r w:rsidR="00EC5EAB">
        <w:rPr>
          <w:rFonts w:asciiTheme="minorBidi" w:hAnsiTheme="minorBidi" w:cs="Arial" w:hint="cs"/>
          <w:color w:val="000000"/>
          <w:szCs w:val="24"/>
          <w:rtl/>
        </w:rPr>
        <w:t>ح</w:t>
      </w:r>
      <w:r w:rsidR="009C2B5B">
        <w:rPr>
          <w:rFonts w:asciiTheme="minorBidi" w:hAnsiTheme="minorBidi" w:cs="Arial" w:hint="cs"/>
          <w:color w:val="000000"/>
          <w:szCs w:val="24"/>
          <w:rtl/>
        </w:rPr>
        <w:t>قيبة</w:t>
      </w:r>
    </w:p>
    <w:p w14:paraId="4D82307F" w14:textId="549DC0E9" w:rsidR="00332F41" w:rsidRDefault="00332F41" w:rsidP="009C2B5B">
      <w:pPr>
        <w:ind w:right="-304"/>
        <w:jc w:val="right"/>
        <w:rPr>
          <w:rFonts w:asciiTheme="minorBidi" w:hAnsiTheme="minorBidi" w:cs="Arial"/>
          <w:color w:val="000000"/>
          <w:szCs w:val="24"/>
        </w:rPr>
      </w:pPr>
    </w:p>
    <w:p w14:paraId="3A98B437" w14:textId="2718EC1E" w:rsidR="008D2A1E" w:rsidRPr="00DB1485" w:rsidRDefault="008D2A1E" w:rsidP="00295D96">
      <w:pPr>
        <w:ind w:right="-446"/>
        <w:rPr>
          <w:rFonts w:asciiTheme="minorBidi" w:hAnsiTheme="minorBidi" w:cstheme="minorBidi"/>
          <w:color w:val="000000"/>
          <w:szCs w:val="24"/>
        </w:rPr>
      </w:pPr>
    </w:p>
    <w:p w14:paraId="17356658" w14:textId="081C0764" w:rsidR="00E64EA6" w:rsidRDefault="009C2B5B" w:rsidP="009C2B5B">
      <w:pPr>
        <w:numPr>
          <w:ilvl w:val="3"/>
          <w:numId w:val="11"/>
        </w:numPr>
        <w:bidi/>
        <w:ind w:right="-588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 w:rsidRPr="009C2B5B">
        <w:rPr>
          <w:rFonts w:asciiTheme="minorBidi" w:hAnsiTheme="minorBidi" w:cs="Arial" w:hint="cs"/>
          <w:b/>
          <w:bCs/>
          <w:color w:val="000000"/>
          <w:szCs w:val="24"/>
          <w:rtl/>
          <w:lang w:val="en-GB"/>
        </w:rPr>
        <w:t>حقيبة</w:t>
      </w:r>
      <w:r w:rsidRPr="009C2B5B">
        <w:rPr>
          <w:rFonts w:asciiTheme="minorBidi" w:hAnsiTheme="minorBidi" w:cs="Arial"/>
          <w:b/>
          <w:bCs/>
          <w:color w:val="000000"/>
          <w:szCs w:val="24"/>
          <w:rtl/>
          <w:lang w:val="en-GB"/>
        </w:rPr>
        <w:t xml:space="preserve"> </w:t>
      </w:r>
      <w:r w:rsidR="003A2EB8" w:rsidRPr="00BD4270">
        <w:rPr>
          <w:rFonts w:asciiTheme="minorBidi" w:hAnsiTheme="minorBidi" w:cs="Arial"/>
          <w:b/>
          <w:bCs/>
          <w:color w:val="000000"/>
          <w:szCs w:val="24"/>
          <w:rtl/>
          <w:lang w:val="en-GB"/>
        </w:rPr>
        <w:t xml:space="preserve">العلوم الطبيعية </w:t>
      </w:r>
      <w:r w:rsidR="00295D96" w:rsidRPr="00BD4270">
        <w:rPr>
          <w:rFonts w:asciiTheme="minorBidi" w:hAnsiTheme="minorBidi" w:cs="Arial" w:hint="cs"/>
          <w:b/>
          <w:bCs/>
          <w:color w:val="000000"/>
          <w:szCs w:val="24"/>
          <w:rtl/>
          <w:lang w:val="en-GB"/>
        </w:rPr>
        <w:t>والرياضيات</w:t>
      </w:r>
      <w:r w:rsidR="00295D96" w:rsidRPr="00BD4270"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 xml:space="preserve"> </w:t>
      </w:r>
      <w:r w:rsidR="00295D96" w:rsidRPr="00BD4270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>(</w:t>
      </w:r>
      <w:r w:rsidR="003A2EB8" w:rsidRPr="00BD4270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>3 ساعات معتمدة)</w:t>
      </w:r>
    </w:p>
    <w:p w14:paraId="4DEA96C0" w14:textId="77777777" w:rsidR="00BD4270" w:rsidRPr="009C2B5B" w:rsidRDefault="00BD4270" w:rsidP="00BD4270">
      <w:pPr>
        <w:bidi/>
        <w:ind w:left="864" w:right="-588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</w:p>
    <w:p w14:paraId="3EEE0537" w14:textId="0ACD0690" w:rsidR="00E64EA6" w:rsidRPr="002F1C1C" w:rsidRDefault="00295D96" w:rsidP="002F1C1C">
      <w:pPr>
        <w:ind w:right="-304"/>
        <w:jc w:val="right"/>
        <w:rPr>
          <w:rFonts w:asciiTheme="minorBidi" w:hAnsiTheme="minorBidi" w:cs="Arial"/>
          <w:color w:val="000000"/>
          <w:szCs w:val="24"/>
        </w:rPr>
      </w:pPr>
      <w:r w:rsidRPr="00295D96">
        <w:rPr>
          <w:rFonts w:asciiTheme="minorBidi" w:hAnsiTheme="minorBidi" w:cs="Arial"/>
          <w:color w:val="000000"/>
          <w:szCs w:val="24"/>
          <w:rtl/>
        </w:rPr>
        <w:t xml:space="preserve">يختار الطالب مقرراً </w:t>
      </w:r>
      <w:r w:rsidRPr="00295D96">
        <w:rPr>
          <w:rFonts w:asciiTheme="minorBidi" w:hAnsiTheme="minorBidi" w:cs="Arial" w:hint="cs"/>
          <w:color w:val="000000"/>
          <w:szCs w:val="24"/>
          <w:rtl/>
        </w:rPr>
        <w:t>واحداً من</w:t>
      </w:r>
      <w:r w:rsidR="009D63B1">
        <w:rPr>
          <w:rFonts w:asciiTheme="minorBidi" w:hAnsiTheme="minorBidi" w:cs="Arial"/>
          <w:color w:val="000000"/>
          <w:szCs w:val="24"/>
          <w:rtl/>
        </w:rPr>
        <w:t xml:space="preserve"> قائمة المقررات المعتمدة في </w:t>
      </w:r>
      <w:r w:rsidRPr="009C2B5B">
        <w:rPr>
          <w:rFonts w:asciiTheme="minorBidi" w:hAnsiTheme="minorBidi" w:cs="Arial"/>
          <w:color w:val="000000"/>
          <w:szCs w:val="24"/>
          <w:rtl/>
        </w:rPr>
        <w:t xml:space="preserve">متطلبات </w:t>
      </w:r>
      <w:r w:rsidR="009D63B1" w:rsidRPr="009C2B5B">
        <w:rPr>
          <w:rFonts w:asciiTheme="minorBidi" w:hAnsiTheme="minorBidi" w:cs="Arial"/>
          <w:color w:val="000000"/>
          <w:szCs w:val="24"/>
          <w:rtl/>
        </w:rPr>
        <w:t>ال</w:t>
      </w:r>
      <w:r w:rsidR="009D63B1" w:rsidRPr="009C2B5B">
        <w:rPr>
          <w:rFonts w:asciiTheme="minorBidi" w:hAnsiTheme="minorBidi" w:cs="Arial" w:hint="cs"/>
          <w:color w:val="000000"/>
          <w:szCs w:val="24"/>
          <w:rtl/>
        </w:rPr>
        <w:t>ج</w:t>
      </w:r>
      <w:r w:rsidRPr="009C2B5B">
        <w:rPr>
          <w:rFonts w:asciiTheme="minorBidi" w:hAnsiTheme="minorBidi" w:cs="Arial"/>
          <w:color w:val="000000"/>
          <w:szCs w:val="24"/>
          <w:rtl/>
        </w:rPr>
        <w:t>ام</w:t>
      </w:r>
      <w:r w:rsidR="009D63B1" w:rsidRPr="009C2B5B">
        <w:rPr>
          <w:rFonts w:asciiTheme="minorBidi" w:hAnsiTheme="minorBidi" w:cs="Arial" w:hint="cs"/>
          <w:color w:val="000000"/>
          <w:szCs w:val="24"/>
          <w:rtl/>
        </w:rPr>
        <w:t>ع</w:t>
      </w:r>
      <w:r w:rsidRPr="009C2B5B">
        <w:rPr>
          <w:rFonts w:asciiTheme="minorBidi" w:hAnsiTheme="minorBidi" w:cs="Arial"/>
          <w:color w:val="000000"/>
          <w:szCs w:val="24"/>
          <w:rtl/>
        </w:rPr>
        <w:t>ة في</w:t>
      </w:r>
      <w:r w:rsidRPr="00295D96">
        <w:rPr>
          <w:rFonts w:asciiTheme="minorBidi" w:hAnsiTheme="minorBidi" w:cs="Arial"/>
          <w:color w:val="000000"/>
          <w:szCs w:val="24"/>
          <w:rtl/>
        </w:rPr>
        <w:t xml:space="preserve"> هذه </w:t>
      </w:r>
      <w:r w:rsidR="009C2B5B" w:rsidRPr="009C2B5B">
        <w:rPr>
          <w:rFonts w:asciiTheme="minorBidi" w:hAnsiTheme="minorBidi" w:cs="Arial"/>
          <w:color w:val="000000"/>
          <w:szCs w:val="24"/>
          <w:rtl/>
        </w:rPr>
        <w:t>ال</w:t>
      </w:r>
      <w:r w:rsidR="009C2B5B" w:rsidRPr="009C2B5B">
        <w:rPr>
          <w:rFonts w:asciiTheme="minorBidi" w:hAnsiTheme="minorBidi" w:cs="Arial" w:hint="cs"/>
          <w:color w:val="000000"/>
          <w:szCs w:val="24"/>
          <w:rtl/>
        </w:rPr>
        <w:t>حقيبة</w:t>
      </w:r>
      <w:r w:rsidR="009C2B5B">
        <w:rPr>
          <w:rFonts w:asciiTheme="minorBidi" w:hAnsiTheme="minorBidi" w:cs="Arial" w:hint="cs"/>
          <w:color w:val="000000"/>
          <w:szCs w:val="24"/>
          <w:rtl/>
        </w:rPr>
        <w:t xml:space="preserve">  </w:t>
      </w:r>
    </w:p>
    <w:p w14:paraId="0439372F" w14:textId="7CB968EA" w:rsidR="00BD4270" w:rsidRPr="009C2B5B" w:rsidRDefault="00BD4270" w:rsidP="00BD4270">
      <w:pPr>
        <w:bidi/>
        <w:ind w:right="-304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4966BB3B" w14:textId="6D5A0FE3" w:rsidR="00E64EA6" w:rsidRDefault="009C2B5B" w:rsidP="009C2B5B">
      <w:pPr>
        <w:numPr>
          <w:ilvl w:val="3"/>
          <w:numId w:val="11"/>
        </w:numPr>
        <w:bidi/>
        <w:ind w:right="-304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 w:rsidRPr="009C2B5B">
        <w:rPr>
          <w:rFonts w:asciiTheme="minorBidi" w:hAnsiTheme="minorBidi" w:cstheme="minorBidi" w:hint="cs"/>
          <w:b/>
          <w:bCs/>
          <w:color w:val="000000"/>
          <w:szCs w:val="24"/>
          <w:rtl/>
        </w:rPr>
        <w:t>حقيبة</w:t>
      </w:r>
      <w:r w:rsidR="00BD4270">
        <w:rPr>
          <w:rFonts w:asciiTheme="minorBidi" w:hAnsiTheme="minorBidi" w:cstheme="minorBidi"/>
          <w:b/>
          <w:bCs/>
          <w:color w:val="000000"/>
          <w:szCs w:val="24"/>
          <w:rtl/>
        </w:rPr>
        <w:t xml:space="preserve"> </w:t>
      </w:r>
      <w:r w:rsidR="002F1C1C">
        <w:rPr>
          <w:rFonts w:asciiTheme="minorBidi" w:hAnsiTheme="minorBidi" w:cstheme="minorBidi" w:hint="cs"/>
          <w:b/>
          <w:bCs/>
          <w:color w:val="000000"/>
          <w:szCs w:val="24"/>
          <w:rtl/>
        </w:rPr>
        <w:t>المعارف والمهارات الأساسية</w:t>
      </w:r>
      <w:r w:rsidR="002F1C1C" w:rsidRPr="003A2EB8">
        <w:rPr>
          <w:rFonts w:asciiTheme="minorBidi" w:hAnsiTheme="minorBidi" w:cstheme="minorBidi" w:hint="cs"/>
          <w:b/>
          <w:bCs/>
          <w:color w:val="000000"/>
          <w:szCs w:val="24"/>
          <w:rtl/>
        </w:rPr>
        <w:t xml:space="preserve"> </w:t>
      </w:r>
      <w:r w:rsidR="002F1C1C"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(</w:t>
      </w:r>
      <w:r w:rsidR="002F1C1C">
        <w:rPr>
          <w:rFonts w:asciiTheme="minorBidi" w:hAnsiTheme="minorBidi" w:cstheme="minorBidi" w:hint="cs"/>
          <w:b/>
          <w:bCs/>
          <w:color w:val="000000"/>
          <w:szCs w:val="24"/>
          <w:rtl/>
        </w:rPr>
        <w:t>6</w:t>
      </w:r>
      <w:r w:rsidR="00BD4270"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ساعات</w:t>
      </w:r>
      <w:r w:rsidR="00BD4270">
        <w:rPr>
          <w:rFonts w:asciiTheme="minorBidi" w:hAnsiTheme="minorBidi" w:cstheme="minorBidi" w:hint="cs"/>
          <w:b/>
          <w:bCs/>
          <w:color w:val="000000"/>
          <w:szCs w:val="24"/>
          <w:rtl/>
        </w:rPr>
        <w:t xml:space="preserve"> معتمدة</w:t>
      </w:r>
      <w:r w:rsidR="00BD4270" w:rsidRPr="003A2EB8">
        <w:rPr>
          <w:rFonts w:asciiTheme="minorBidi" w:hAnsiTheme="minorBidi" w:cstheme="minorBidi"/>
          <w:b/>
          <w:bCs/>
          <w:color w:val="000000"/>
          <w:szCs w:val="24"/>
          <w:rtl/>
        </w:rPr>
        <w:t>)</w:t>
      </w:r>
    </w:p>
    <w:p w14:paraId="165EB86F" w14:textId="31966443" w:rsidR="002F1C1C" w:rsidRPr="002F1C1C" w:rsidRDefault="002F1C1C" w:rsidP="002F1C1C">
      <w:pPr>
        <w:bidi/>
        <w:ind w:right="-304"/>
        <w:rPr>
          <w:rFonts w:asciiTheme="minorBidi" w:hAnsiTheme="minorBidi" w:cstheme="minorBidi"/>
          <w:color w:val="000000"/>
          <w:szCs w:val="24"/>
        </w:rPr>
      </w:pPr>
      <w:r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 xml:space="preserve"> </w:t>
      </w:r>
      <w:r w:rsidRPr="002F1C1C">
        <w:rPr>
          <w:rFonts w:asciiTheme="minorBidi" w:hAnsiTheme="minorBidi" w:cstheme="minorBidi"/>
          <w:color w:val="000000"/>
          <w:szCs w:val="24"/>
          <w:rtl/>
          <w:lang w:val="en-GB"/>
        </w:rPr>
        <w:t>يختار الطالب مقر</w:t>
      </w:r>
      <w:r w:rsidRPr="002F1C1C">
        <w:rPr>
          <w:rFonts w:asciiTheme="minorBidi" w:hAnsiTheme="minorBidi" w:cstheme="minorBidi" w:hint="cs"/>
          <w:color w:val="000000"/>
          <w:szCs w:val="24"/>
          <w:rtl/>
          <w:lang w:val="en-GB"/>
        </w:rPr>
        <w:t>رين من</w:t>
      </w:r>
      <w:r w:rsidRPr="002F1C1C">
        <w:rPr>
          <w:rFonts w:asciiTheme="minorBidi" w:hAnsiTheme="minorBidi" w:cstheme="minorBidi"/>
          <w:color w:val="000000"/>
          <w:szCs w:val="24"/>
          <w:rtl/>
          <w:lang w:val="en-GB"/>
        </w:rPr>
        <w:t xml:space="preserve"> قائمة المقررات المعتمدة في متطلبات ال</w:t>
      </w:r>
      <w:r w:rsidRPr="002F1C1C">
        <w:rPr>
          <w:rFonts w:asciiTheme="minorBidi" w:hAnsiTheme="minorBidi" w:cstheme="minorBidi" w:hint="cs"/>
          <w:color w:val="000000"/>
          <w:szCs w:val="24"/>
          <w:rtl/>
          <w:lang w:val="en-GB"/>
        </w:rPr>
        <w:t>ج</w:t>
      </w:r>
      <w:r w:rsidRPr="002F1C1C">
        <w:rPr>
          <w:rFonts w:asciiTheme="minorBidi" w:hAnsiTheme="minorBidi" w:cstheme="minorBidi"/>
          <w:color w:val="000000"/>
          <w:szCs w:val="24"/>
          <w:rtl/>
          <w:lang w:val="en-GB"/>
        </w:rPr>
        <w:t>ام</w:t>
      </w:r>
      <w:r w:rsidRPr="002F1C1C">
        <w:rPr>
          <w:rFonts w:asciiTheme="minorBidi" w:hAnsiTheme="minorBidi" w:cstheme="minorBidi" w:hint="cs"/>
          <w:color w:val="000000"/>
          <w:szCs w:val="24"/>
          <w:rtl/>
          <w:lang w:val="en-GB"/>
        </w:rPr>
        <w:t>ع</w:t>
      </w:r>
      <w:r w:rsidRPr="002F1C1C">
        <w:rPr>
          <w:rFonts w:asciiTheme="minorBidi" w:hAnsiTheme="minorBidi" w:cstheme="minorBidi"/>
          <w:color w:val="000000"/>
          <w:szCs w:val="24"/>
          <w:rtl/>
          <w:lang w:val="en-GB"/>
        </w:rPr>
        <w:t>ة في هذه ال</w:t>
      </w:r>
      <w:r w:rsidRPr="002F1C1C">
        <w:rPr>
          <w:rFonts w:asciiTheme="minorBidi" w:hAnsiTheme="minorBidi" w:cstheme="minorBidi" w:hint="cs"/>
          <w:color w:val="000000"/>
          <w:szCs w:val="24"/>
          <w:rtl/>
          <w:lang w:val="en-GB"/>
        </w:rPr>
        <w:t xml:space="preserve">حقيبة  </w:t>
      </w:r>
    </w:p>
    <w:p w14:paraId="6F6A9CA0" w14:textId="4AD6385D" w:rsidR="002F1C1C" w:rsidRPr="002F1C1C" w:rsidRDefault="002F1C1C" w:rsidP="002F1C1C">
      <w:pPr>
        <w:bidi/>
        <w:ind w:right="-304"/>
        <w:rPr>
          <w:rFonts w:asciiTheme="minorBidi" w:hAnsiTheme="minorBidi" w:cstheme="minorBidi"/>
          <w:b/>
          <w:bCs/>
          <w:color w:val="000000"/>
          <w:szCs w:val="24"/>
        </w:rPr>
      </w:pPr>
    </w:p>
    <w:p w14:paraId="6153E3C0" w14:textId="5C309CD6" w:rsidR="002F1C1C" w:rsidRPr="00BD4270" w:rsidRDefault="002F1C1C" w:rsidP="002F1C1C">
      <w:pPr>
        <w:numPr>
          <w:ilvl w:val="3"/>
          <w:numId w:val="11"/>
        </w:numPr>
        <w:bidi/>
        <w:ind w:right="-304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  <w:r w:rsidRPr="002F1C1C"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>حقيبة</w:t>
      </w:r>
      <w:r w:rsidRPr="002F1C1C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 xml:space="preserve"> متطلبات ا</w:t>
      </w:r>
      <w:r w:rsidRPr="002F1C1C"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>لج</w:t>
      </w:r>
      <w:r w:rsidRPr="002F1C1C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>ام</w:t>
      </w:r>
      <w:r w:rsidRPr="002F1C1C"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>ع</w:t>
      </w:r>
      <w:r w:rsidRPr="002F1C1C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 xml:space="preserve">ة التكميلية </w:t>
      </w:r>
      <w:r w:rsidRPr="002F1C1C">
        <w:rPr>
          <w:rFonts w:asciiTheme="minorBidi" w:hAnsiTheme="minorBidi" w:cstheme="minorBidi" w:hint="cs"/>
          <w:b/>
          <w:bCs/>
          <w:color w:val="000000"/>
          <w:szCs w:val="24"/>
          <w:rtl/>
          <w:lang w:val="en-GB"/>
        </w:rPr>
        <w:t xml:space="preserve">للكلية </w:t>
      </w:r>
      <w:r w:rsidRPr="002F1C1C">
        <w:rPr>
          <w:rFonts w:asciiTheme="minorBidi" w:hAnsiTheme="minorBidi" w:cstheme="minorBidi"/>
          <w:b/>
          <w:bCs/>
          <w:color w:val="000000"/>
          <w:szCs w:val="24"/>
          <w:rtl/>
          <w:lang w:val="en-GB"/>
        </w:rPr>
        <w:t>(3 ساعات معتمدة)</w:t>
      </w:r>
    </w:p>
    <w:p w14:paraId="05C65C55" w14:textId="77777777" w:rsidR="00BD4270" w:rsidRPr="003A2EB8" w:rsidRDefault="00BD4270" w:rsidP="00BD4270">
      <w:pPr>
        <w:bidi/>
        <w:ind w:left="864" w:right="-304"/>
        <w:rPr>
          <w:rFonts w:asciiTheme="minorBidi" w:hAnsiTheme="minorBidi" w:cstheme="minorBidi"/>
          <w:b/>
          <w:bCs/>
          <w:color w:val="000000"/>
          <w:szCs w:val="24"/>
          <w:lang w:val="en-GB"/>
        </w:rPr>
      </w:pPr>
    </w:p>
    <w:p w14:paraId="0E3DE854" w14:textId="2960C2C3" w:rsidR="00AF311C" w:rsidRPr="003A2EB8" w:rsidRDefault="002F1C1C" w:rsidP="002F1C1C">
      <w:pPr>
        <w:autoSpaceDE w:val="0"/>
        <w:autoSpaceDN w:val="0"/>
        <w:bidi/>
        <w:adjustRightInd w:val="0"/>
        <w:ind w:right="-304"/>
        <w:rPr>
          <w:rFonts w:asciiTheme="minorBidi" w:hAnsiTheme="minorBidi" w:cstheme="minorBidi"/>
          <w:b/>
          <w:bCs/>
          <w:color w:val="000000"/>
          <w:szCs w:val="24"/>
          <w:rtl/>
        </w:rPr>
      </w:pP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عدد الساعات المعتمدة المطلوبة لهذه المجموعة 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3</w:t>
      </w: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ساعات</w:t>
      </w: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 معتمدة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.</w:t>
      </w: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Pr="002F1C1C">
        <w:rPr>
          <w:rFonts w:asciiTheme="minorBidi" w:hAnsiTheme="minorBidi" w:cstheme="minorBidi" w:hint="cs"/>
          <w:color w:val="000000"/>
          <w:szCs w:val="24"/>
          <w:rtl/>
          <w:lang w:bidi="ar-QA"/>
        </w:rPr>
        <w:t>المقرر</w:t>
      </w: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ال</w:t>
      </w:r>
      <w:r>
        <w:rPr>
          <w:rFonts w:asciiTheme="minorBidi" w:hAnsiTheme="minorBidi" w:cstheme="minorBidi" w:hint="cs"/>
          <w:color w:val="000000"/>
          <w:szCs w:val="24"/>
          <w:rtl/>
        </w:rPr>
        <w:t xml:space="preserve">ذي 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يتوجب</w:t>
      </w:r>
      <w:r w:rsidRPr="002F1C1C">
        <w:rPr>
          <w:rFonts w:asciiTheme="minorBidi" w:hAnsiTheme="minorBidi" w:cstheme="minorBidi"/>
          <w:color w:val="000000"/>
          <w:szCs w:val="24"/>
          <w:rtl/>
        </w:rPr>
        <w:t xml:space="preserve"> على الطالب استكمال</w:t>
      </w:r>
      <w:r w:rsidRPr="002F1C1C">
        <w:rPr>
          <w:rFonts w:asciiTheme="minorBidi" w:hAnsiTheme="minorBidi" w:cstheme="minorBidi" w:hint="cs"/>
          <w:color w:val="000000"/>
          <w:szCs w:val="24"/>
          <w:rtl/>
        </w:rPr>
        <w:t>ه هو</w:t>
      </w:r>
      <w:r w:rsidR="00AF311C" w:rsidRPr="003A2EB8">
        <w:rPr>
          <w:rFonts w:asciiTheme="minorBidi" w:hAnsiTheme="minorBidi" w:cstheme="minorBidi"/>
          <w:color w:val="000000"/>
          <w:szCs w:val="24"/>
          <w:rtl/>
        </w:rPr>
        <w:t xml:space="preserve"> المبين في الجدول التالي:</w:t>
      </w:r>
    </w:p>
    <w:p w14:paraId="5F4D129C" w14:textId="77777777" w:rsidR="00E64EA6" w:rsidRPr="003709D9" w:rsidRDefault="00E64EA6" w:rsidP="00AF311C">
      <w:pPr>
        <w:rPr>
          <w:rFonts w:asciiTheme="minorBidi" w:hAnsiTheme="minorBidi" w:cstheme="minorBidi"/>
          <w:color w:val="000000"/>
          <w:szCs w:val="24"/>
        </w:rPr>
      </w:pPr>
    </w:p>
    <w:tbl>
      <w:tblPr>
        <w:tblW w:w="8507" w:type="dxa"/>
        <w:tblInd w:w="41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59"/>
        <w:gridCol w:w="3004"/>
        <w:gridCol w:w="1701"/>
        <w:gridCol w:w="1843"/>
      </w:tblGrid>
      <w:tr w:rsidR="00C2056C" w:rsidRPr="008650E2" w14:paraId="7BA3C043" w14:textId="7FB9A8F1" w:rsidTr="00BD4270">
        <w:trPr>
          <w:trHeight w:hRule="exact" w:val="252"/>
        </w:trPr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2AFBD7D3" w14:textId="7BC0E1B7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3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1A938628" w14:textId="3F2E4DA9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288E7178" w14:textId="6D797C4B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10931473" w14:textId="09D3BFCB" w:rsidR="00C2056C" w:rsidRPr="003709D9" w:rsidRDefault="00C2056C" w:rsidP="00C2056C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262D44">
              <w:rPr>
                <w:rFonts w:ascii="Calibri" w:hAnsi="Calibri"/>
                <w:b/>
                <w:bCs/>
                <w:sz w:val="18"/>
                <w:szCs w:val="18"/>
                <w:rtl/>
                <w:lang w:bidi="ar-QA"/>
              </w:rPr>
              <w:t>المتطلب السابق</w:t>
            </w:r>
          </w:p>
        </w:tc>
      </w:tr>
      <w:tr w:rsidR="00C2056C" w:rsidRPr="008650E2" w14:paraId="4BE2D0FE" w14:textId="77C41912" w:rsidTr="001136B1">
        <w:trPr>
          <w:trHeight w:hRule="exact" w:val="412"/>
        </w:trPr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491BF" w14:textId="77777777" w:rsidR="00C2056C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UNIV 100</w:t>
            </w:r>
          </w:p>
          <w:p w14:paraId="5735EE02" w14:textId="2B38B69A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  <w:tc>
          <w:tcPr>
            <w:tcW w:w="3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2F001" w14:textId="4CFE15A1" w:rsidR="00C2056C" w:rsidRPr="008650E2" w:rsidRDefault="00C2056C" w:rsidP="001136B1">
            <w:pPr>
              <w:jc w:val="center"/>
              <w:rPr>
                <w:rFonts w:asciiTheme="minorBidi" w:hAnsiTheme="minorBidi" w:cstheme="minorBidi"/>
                <w:color w:val="000000"/>
                <w:sz w:val="20"/>
                <w:rtl/>
              </w:rPr>
            </w:pPr>
            <w:proofErr w:type="spellStart"/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س</w:t>
            </w:r>
            <w:r w:rsidR="00FD1D31">
              <w:rPr>
                <w:rFonts w:asciiTheme="minorBidi" w:hAnsiTheme="minorBidi" w:cstheme="minorBidi" w:hint="cs"/>
                <w:color w:val="000000"/>
                <w:sz w:val="20"/>
                <w:rtl/>
              </w:rPr>
              <w:t>ي</w:t>
            </w: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م</w:t>
            </w:r>
            <w:r w:rsidR="00FD1D31">
              <w:rPr>
                <w:rFonts w:asciiTheme="minorBidi" w:hAnsiTheme="minorBidi" w:cstheme="minorBidi" w:hint="cs"/>
                <w:color w:val="000000"/>
                <w:sz w:val="20"/>
                <w:rtl/>
              </w:rPr>
              <w:t>ي</w:t>
            </w:r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>نار</w:t>
            </w:r>
            <w:proofErr w:type="spellEnd"/>
            <w:r w:rsidRPr="008650E2">
              <w:rPr>
                <w:rFonts w:asciiTheme="minorBidi" w:hAnsiTheme="minorBidi" w:cstheme="minorBidi"/>
                <w:color w:val="000000"/>
                <w:sz w:val="20"/>
                <w:rtl/>
              </w:rPr>
              <w:t xml:space="preserve"> السنة الأولى</w:t>
            </w:r>
          </w:p>
          <w:p w14:paraId="4AF8A807" w14:textId="4FCFCAF8" w:rsidR="00C2056C" w:rsidRPr="008650E2" w:rsidRDefault="00C2056C" w:rsidP="00C2056C">
            <w:pPr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30490" w14:textId="77777777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8650E2">
              <w:rPr>
                <w:rFonts w:asciiTheme="minorBidi" w:hAnsiTheme="minorBidi" w:cstheme="minorBidi"/>
                <w:color w:val="000000"/>
                <w:sz w:val="20"/>
              </w:rPr>
              <w:t>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C4D2" w14:textId="77777777" w:rsidR="00C2056C" w:rsidRPr="008650E2" w:rsidRDefault="00C2056C" w:rsidP="00C2056C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41668872" w14:textId="3F6EA2A5" w:rsidR="00D62735" w:rsidRPr="003709D9" w:rsidRDefault="00D62735" w:rsidP="00047933">
      <w:pPr>
        <w:rPr>
          <w:rFonts w:asciiTheme="minorBidi" w:hAnsiTheme="minorBidi" w:cstheme="minorBidi"/>
          <w:color w:val="000000"/>
          <w:szCs w:val="24"/>
          <w:rtl/>
        </w:rPr>
      </w:pPr>
    </w:p>
    <w:p w14:paraId="3D67CAD4" w14:textId="5B7FF2F9" w:rsidR="006B3E75" w:rsidRPr="00047933" w:rsidRDefault="006B3E75" w:rsidP="00047933">
      <w:pPr>
        <w:pStyle w:val="3"/>
        <w:bidi/>
        <w:spacing w:after="0"/>
        <w:rPr>
          <w:rFonts w:asciiTheme="minorBidi" w:hAnsiTheme="minorBidi" w:cstheme="minorBidi"/>
        </w:rPr>
      </w:pPr>
      <w:r w:rsidRPr="001136B1">
        <w:rPr>
          <w:rFonts w:asciiTheme="minorBidi" w:hAnsiTheme="minorBidi" w:cstheme="minorBidi"/>
          <w:rtl/>
        </w:rPr>
        <w:t>متطلبات التخصص (75 ساعة معتمدة)</w:t>
      </w:r>
    </w:p>
    <w:p w14:paraId="48EA5BF2" w14:textId="3B4AB2F7" w:rsidR="001136B1" w:rsidRPr="003A2EB8" w:rsidRDefault="008A6548" w:rsidP="00342BBE">
      <w:pPr>
        <w:bidi/>
        <w:rPr>
          <w:rFonts w:asciiTheme="minorBidi" w:hAnsiTheme="minorBidi" w:cstheme="minorBidi"/>
          <w:color w:val="000000"/>
          <w:szCs w:val="24"/>
        </w:rPr>
      </w:pPr>
      <w:r w:rsidRPr="003A2EB8">
        <w:rPr>
          <w:rFonts w:asciiTheme="minorBidi" w:hAnsiTheme="minorBidi" w:cstheme="minorBidi"/>
          <w:color w:val="000000"/>
          <w:szCs w:val="24"/>
          <w:rtl/>
        </w:rPr>
        <w:t xml:space="preserve">يجب أن يستكمل الطالب/ــة 30 ساعة معتمدة على الأقل من المقررات المبينة في </w:t>
      </w:r>
      <w:r w:rsidR="00342BBE" w:rsidRPr="00342BBE">
        <w:rPr>
          <w:rFonts w:asciiTheme="minorBidi" w:hAnsiTheme="minorBidi" w:cstheme="minorBidi" w:hint="cs"/>
          <w:color w:val="000000"/>
          <w:szCs w:val="24"/>
          <w:rtl/>
        </w:rPr>
        <w:t>حقيبة</w:t>
      </w:r>
      <w:r w:rsidRPr="00342BBE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Pr="003A2EB8">
        <w:rPr>
          <w:rFonts w:asciiTheme="minorBidi" w:hAnsiTheme="minorBidi" w:cstheme="minorBidi"/>
          <w:color w:val="000000"/>
          <w:szCs w:val="24"/>
          <w:rtl/>
        </w:rPr>
        <w:t xml:space="preserve">المقررات الأساسية المطلوبة في التربية، و45 ساعة معتمدة في </w:t>
      </w:r>
      <w:r w:rsidR="00342BBE" w:rsidRPr="00342BBE">
        <w:rPr>
          <w:rFonts w:asciiTheme="minorBidi" w:hAnsiTheme="minorBidi" w:cstheme="minorBidi" w:hint="cs"/>
          <w:color w:val="000000"/>
          <w:szCs w:val="24"/>
          <w:rtl/>
        </w:rPr>
        <w:t>حقيبة</w:t>
      </w:r>
      <w:r w:rsidRPr="00342BBE">
        <w:rPr>
          <w:rFonts w:asciiTheme="minorBidi" w:hAnsiTheme="minorBidi" w:cstheme="minorBidi"/>
          <w:color w:val="000000"/>
          <w:szCs w:val="24"/>
          <w:rtl/>
        </w:rPr>
        <w:t xml:space="preserve"> </w:t>
      </w:r>
      <w:r w:rsidRPr="003A2EB8">
        <w:rPr>
          <w:rFonts w:asciiTheme="minorBidi" w:hAnsiTheme="minorBidi" w:cstheme="minorBidi"/>
          <w:color w:val="000000"/>
          <w:szCs w:val="24"/>
          <w:rtl/>
        </w:rPr>
        <w:t>متطلبات التربية الفنية</w:t>
      </w:r>
      <w:r w:rsidRPr="003A2EB8">
        <w:rPr>
          <w:rFonts w:asciiTheme="minorBidi" w:hAnsiTheme="minorBidi" w:cstheme="minorBidi"/>
          <w:color w:val="000000"/>
          <w:szCs w:val="24"/>
        </w:rPr>
        <w:t>.</w:t>
      </w:r>
    </w:p>
    <w:p w14:paraId="5224A4D7" w14:textId="15691A8B" w:rsidR="008A6548" w:rsidRPr="00011CFF" w:rsidRDefault="001136B1" w:rsidP="001136B1">
      <w:pPr>
        <w:pStyle w:val="4"/>
        <w:bidi/>
        <w:rPr>
          <w:rFonts w:asciiTheme="minorBidi" w:hAnsiTheme="minorBidi" w:cstheme="minorBidi"/>
          <w:szCs w:val="24"/>
        </w:rPr>
      </w:pPr>
      <w:r w:rsidRPr="001136B1">
        <w:rPr>
          <w:rFonts w:asciiTheme="minorBidi" w:hAnsiTheme="minorBidi" w:cs="Arial"/>
          <w:sz w:val="24"/>
          <w:szCs w:val="24"/>
          <w:rtl/>
        </w:rPr>
        <w:t>متطلبات الجامعة للتربية (30 ساعة معتمدة)</w:t>
      </w:r>
    </w:p>
    <w:p w14:paraId="1A48B7C9" w14:textId="574CCD46" w:rsidR="00F27C91" w:rsidRDefault="00F27C91" w:rsidP="009C2B5B">
      <w:pPr>
        <w:keepNext/>
        <w:bidi/>
        <w:ind w:left="263"/>
        <w:outlineLvl w:val="3"/>
        <w:rPr>
          <w:rFonts w:asciiTheme="minorBidi" w:hAnsiTheme="minorBidi" w:cstheme="minorBidi"/>
          <w:szCs w:val="24"/>
          <w:rtl/>
          <w:lang w:val="en-MY" w:bidi="ar-YE"/>
        </w:rPr>
      </w:pPr>
      <w:r w:rsidRPr="0061663A">
        <w:rPr>
          <w:rFonts w:asciiTheme="minorBidi" w:hAnsiTheme="minorBidi" w:cstheme="minorBidi" w:hint="cs"/>
          <w:szCs w:val="24"/>
          <w:rtl/>
          <w:lang w:val="en-MY" w:bidi="ar-YE"/>
        </w:rPr>
        <w:t xml:space="preserve">يجب أن يستكمل الطالب 30 ساعة معتمدة من المقررات المرفقة في الجدول </w:t>
      </w:r>
      <w:r w:rsidR="00FD1D31" w:rsidRPr="0061663A">
        <w:rPr>
          <w:rFonts w:asciiTheme="minorBidi" w:hAnsiTheme="minorBidi" w:cstheme="minorBidi" w:hint="cs"/>
          <w:szCs w:val="24"/>
          <w:rtl/>
          <w:lang w:val="en-MY" w:bidi="ar-YE"/>
        </w:rPr>
        <w:t>أدناه</w:t>
      </w:r>
    </w:p>
    <w:p w14:paraId="062EF517" w14:textId="77777777" w:rsidR="00342BBE" w:rsidRPr="00F27C91" w:rsidRDefault="00342BBE" w:rsidP="00342BBE">
      <w:pPr>
        <w:keepNext/>
        <w:bidi/>
        <w:ind w:left="263"/>
        <w:outlineLvl w:val="3"/>
        <w:rPr>
          <w:rFonts w:asciiTheme="minorBidi" w:hAnsiTheme="minorBidi" w:cstheme="minorBidi"/>
          <w:szCs w:val="24"/>
          <w:lang w:val="en-GB"/>
        </w:rPr>
      </w:pPr>
    </w:p>
    <w:tbl>
      <w:tblPr>
        <w:tblW w:w="597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1513"/>
        <w:gridCol w:w="2359"/>
        <w:gridCol w:w="945"/>
        <w:gridCol w:w="550"/>
        <w:gridCol w:w="1011"/>
        <w:gridCol w:w="1791"/>
        <w:gridCol w:w="1088"/>
        <w:gridCol w:w="1370"/>
      </w:tblGrid>
      <w:tr w:rsidR="00980C07" w:rsidRPr="003709D9" w14:paraId="7563BE6A" w14:textId="60139AD0" w:rsidTr="00FF7254">
        <w:trPr>
          <w:trHeight w:val="675"/>
          <w:jc w:val="center"/>
        </w:trPr>
        <w:tc>
          <w:tcPr>
            <w:tcW w:w="7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5D4A539" w14:textId="1A696762" w:rsidR="00980C07" w:rsidRPr="003709D9" w:rsidRDefault="00980C07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1130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9D339AD" w14:textId="5E0DA71A" w:rsidR="00980C07" w:rsidRPr="003709D9" w:rsidRDefault="00980C07" w:rsidP="00D739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46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7585DA4" w14:textId="6B3278C4" w:rsidR="00980C07" w:rsidRPr="003709D9" w:rsidRDefault="00980C07" w:rsidP="00D7399B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613" w:type="pct"/>
            <w:gridSpan w:val="2"/>
            <w:shd w:val="clear" w:color="auto" w:fill="E0E0E0"/>
          </w:tcPr>
          <w:p w14:paraId="63986CAE" w14:textId="4909D180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863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740D3477" w14:textId="1060244D" w:rsidR="00980C07" w:rsidRPr="003709D9" w:rsidRDefault="00980C07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لمقررات التكميلية /الواجب دراستها قبل دراسة مقررات</w:t>
            </w:r>
          </w:p>
        </w:tc>
        <w:tc>
          <w:tcPr>
            <w:tcW w:w="5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9A2BBE8" w14:textId="2BD7C9A9" w:rsidR="00980C07" w:rsidRPr="003709D9" w:rsidRDefault="00980C07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مقررات تكميلية متزامنة</w:t>
            </w:r>
          </w:p>
        </w:tc>
        <w:tc>
          <w:tcPr>
            <w:tcW w:w="666" w:type="pct"/>
            <w:vMerge w:val="restart"/>
            <w:shd w:val="clear" w:color="auto" w:fill="E0E0E0"/>
          </w:tcPr>
          <w:p w14:paraId="6B2706FC" w14:textId="601FBA7A" w:rsidR="003709D9" w:rsidRPr="003709D9" w:rsidRDefault="003709D9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فصل الطرح</w:t>
            </w:r>
          </w:p>
        </w:tc>
      </w:tr>
      <w:tr w:rsidR="00980C07" w:rsidRPr="003709D9" w14:paraId="1A6D668C" w14:textId="5343E130" w:rsidTr="00FF7254">
        <w:trPr>
          <w:trHeight w:val="557"/>
          <w:jc w:val="center"/>
        </w:trPr>
        <w:tc>
          <w:tcPr>
            <w:tcW w:w="732" w:type="pct"/>
            <w:vMerge/>
            <w:tcMar>
              <w:left w:w="58" w:type="dxa"/>
              <w:right w:w="58" w:type="dxa"/>
            </w:tcMar>
            <w:vAlign w:val="center"/>
          </w:tcPr>
          <w:p w14:paraId="0E8CE976" w14:textId="77777777" w:rsidR="00980C07" w:rsidRPr="003709D9" w:rsidRDefault="00980C07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1130" w:type="pct"/>
            <w:vMerge/>
            <w:tcMar>
              <w:left w:w="58" w:type="dxa"/>
              <w:right w:w="58" w:type="dxa"/>
            </w:tcMar>
            <w:vAlign w:val="center"/>
          </w:tcPr>
          <w:p w14:paraId="4EE51E92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465" w:type="pct"/>
            <w:vMerge/>
            <w:tcMar>
              <w:left w:w="58" w:type="dxa"/>
              <w:right w:w="58" w:type="dxa"/>
            </w:tcMar>
            <w:vAlign w:val="center"/>
          </w:tcPr>
          <w:p w14:paraId="46D2A48D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279" w:type="pct"/>
            <w:shd w:val="clear" w:color="auto" w:fill="D9D9D9" w:themeFill="background1" w:themeFillShade="D9"/>
          </w:tcPr>
          <w:p w14:paraId="0E53A331" w14:textId="721044E5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نظري</w:t>
            </w:r>
          </w:p>
        </w:tc>
        <w:tc>
          <w:tcPr>
            <w:tcW w:w="334" w:type="pct"/>
            <w:shd w:val="clear" w:color="auto" w:fill="D9D9D9" w:themeFill="background1" w:themeFillShade="D9"/>
          </w:tcPr>
          <w:p w14:paraId="774CA1F7" w14:textId="27D0267B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ملي</w:t>
            </w:r>
          </w:p>
        </w:tc>
        <w:tc>
          <w:tcPr>
            <w:tcW w:w="863" w:type="pct"/>
            <w:vMerge/>
            <w:tcMar>
              <w:left w:w="58" w:type="dxa"/>
              <w:right w:w="58" w:type="dxa"/>
            </w:tcMar>
            <w:vAlign w:val="center"/>
          </w:tcPr>
          <w:p w14:paraId="19FF8313" w14:textId="43E3053C" w:rsidR="00980C07" w:rsidRPr="003709D9" w:rsidRDefault="00980C07" w:rsidP="008650E2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532" w:type="pct"/>
            <w:vMerge/>
            <w:tcMar>
              <w:left w:w="58" w:type="dxa"/>
              <w:right w:w="58" w:type="dxa"/>
            </w:tcMar>
            <w:vAlign w:val="center"/>
          </w:tcPr>
          <w:p w14:paraId="7A543F2C" w14:textId="77777777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66" w:type="pct"/>
            <w:vMerge/>
          </w:tcPr>
          <w:p w14:paraId="6E22E126" w14:textId="0A256692" w:rsidR="00980C07" w:rsidRPr="003709D9" w:rsidRDefault="00980C07" w:rsidP="008A6548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</w:tr>
      <w:tr w:rsidR="009822C7" w:rsidRPr="003709D9" w14:paraId="4E5A0BB5" w14:textId="4B247287" w:rsidTr="00EC5EAB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7203CF97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UDC 201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73FBFAE" w14:textId="42A57982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مناهج البحث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03A9386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43200D8D" w14:textId="49B2B04A" w:rsidR="0061550D" w:rsidRPr="003709D9" w:rsidRDefault="0061550D" w:rsidP="00EC5EAB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586CF9C9" w14:textId="674F5C8C" w:rsidR="00980C07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0DE47D44" w14:textId="74B4D56F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11A64AA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504A8B78" w14:textId="029CB128" w:rsidR="00980C07" w:rsidRPr="003709D9" w:rsidRDefault="00980C07" w:rsidP="0032286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3F11E336" w14:textId="56D5600C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6F80069A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0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D8A38B6" w14:textId="6BF25458" w:rsidR="00980C07" w:rsidRPr="003709D9" w:rsidRDefault="00980C07" w:rsidP="008059E7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أساسيات التعليم في </w:t>
            </w:r>
            <w:r w:rsidR="005E7B6F" w:rsidRPr="003709D9">
              <w:rPr>
                <w:rFonts w:asciiTheme="minorBidi" w:hAnsiTheme="minorBidi" w:cstheme="minorBidi" w:hint="cs"/>
                <w:sz w:val="20"/>
                <w:rtl/>
              </w:rPr>
              <w:t xml:space="preserve">قطر </w:t>
            </w:r>
            <w:r w:rsidR="00FD1D31" w:rsidRPr="003709D9">
              <w:rPr>
                <w:rFonts w:asciiTheme="minorBidi" w:hAnsiTheme="minorBidi" w:cstheme="minorBidi" w:hint="cs"/>
                <w:sz w:val="20"/>
                <w:rtl/>
              </w:rPr>
              <w:t>و</w:t>
            </w:r>
            <w:r w:rsidR="00FD1D31">
              <w:rPr>
                <w:rFonts w:asciiTheme="minorBidi" w:hAnsiTheme="minorBidi" w:cstheme="minorBidi" w:hint="cs"/>
                <w:sz w:val="20"/>
                <w:rtl/>
              </w:rPr>
              <w:t>الإصلاح</w:t>
            </w:r>
            <w:r w:rsidRPr="003709D9">
              <w:rPr>
                <w:rFonts w:asciiTheme="minorBidi" w:hAnsiTheme="minorBidi" w:cstheme="minorBidi"/>
                <w:sz w:val="20"/>
                <w:rtl/>
              </w:rPr>
              <w:t xml:space="preserve"> المدرسي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5AAE4DD8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54E77C32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ACD4C0A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FB4FAC9" w14:textId="00EACEAA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67BDCE80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0230919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255BF42" w14:textId="5B20B3CF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6BED4C5B" w14:textId="38543A85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099726B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52D283F3" w14:textId="4CE136AA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6667EA40" w14:textId="711CE814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2C46774B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2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265B4892" w14:textId="4FA5C6C3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منهج والتقييم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16FBD817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65565A83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4C6D6ED8" w14:textId="3CDB5165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3EF99F01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ABCFF2E" w14:textId="0955C66E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534E8828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69DB608" w14:textId="06CA47A4" w:rsidR="0061550D" w:rsidRPr="003709D9" w:rsidRDefault="0061550D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B5D3C46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7D002932" w14:textId="5CD117A2" w:rsidR="00980C07" w:rsidRPr="003709D9" w:rsidRDefault="00980C07" w:rsidP="0032286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2DCC7F9E" w14:textId="0A394C97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3B9298C7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4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01FBE9FB" w14:textId="1E1DDEE8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تكنولوجيا للأطفال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384BF3F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3D8DF9C3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E172876" w14:textId="0AB37014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28E7FE01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C6D94E9" w14:textId="67082455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54DA090B" w14:textId="05B0D87B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5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4B99C715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533C0636" w14:textId="0511BCB7" w:rsidR="00980C07" w:rsidRPr="003709D9" w:rsidRDefault="00980C07" w:rsidP="006B4D5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54867781" w14:textId="40C718CA" w:rsidTr="00F70DC3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1948A9DE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UDC 315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3A9587B" w14:textId="58F63E8F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نمو وتعلم الطفل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62B42E50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  <w:vAlign w:val="center"/>
          </w:tcPr>
          <w:p w14:paraId="7A3F3A0C" w14:textId="03068031" w:rsidR="00980C07" w:rsidRDefault="00980C07" w:rsidP="00F70DC3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7A826B53" w14:textId="66A2E647" w:rsidR="0061550D" w:rsidRPr="003709D9" w:rsidRDefault="0061550D" w:rsidP="00F70DC3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07A11920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B68DB6F" w14:textId="4A4D9EF7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1500D81E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3561A5C7" w14:textId="5C6FA1C2" w:rsidR="0061550D" w:rsidRPr="003709D9" w:rsidRDefault="0061550D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E21A0A6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310EC8B0" w14:textId="6BF324AF" w:rsidR="00980C07" w:rsidRPr="003709D9" w:rsidRDefault="00980C07" w:rsidP="006B4D5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1DD6097C" w14:textId="1F35D078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45A376BD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16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2B0F1990" w14:textId="294E73C5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إدارة الصفية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7D54682D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65CFF66A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D9609DA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</w:t>
            </w:r>
          </w:p>
          <w:p w14:paraId="072C7585" w14:textId="7004A8EA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6A5D016F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419AAA6E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6FE526F8" w14:textId="65890E82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07B91A08" w14:textId="77777777" w:rsidR="008650E2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</w:t>
            </w:r>
          </w:p>
          <w:p w14:paraId="2A2D6F66" w14:textId="5F883729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proofErr w:type="gramStart"/>
            <w:r w:rsidRPr="003709D9">
              <w:rPr>
                <w:rFonts w:asciiTheme="minorBidi" w:hAnsiTheme="minorBidi" w:cstheme="minorBidi"/>
                <w:sz w:val="20"/>
              </w:rPr>
              <w:t>( EDUC</w:t>
            </w:r>
            <w:proofErr w:type="gramEnd"/>
            <w:r w:rsidRPr="003709D9">
              <w:rPr>
                <w:rFonts w:asciiTheme="minorBidi" w:hAnsiTheme="minorBidi" w:cstheme="minorBidi"/>
                <w:sz w:val="20"/>
              </w:rPr>
              <w:t xml:space="preserve"> 31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OR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20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OR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SPSC 349 )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2C17690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6E8B5ED6" w14:textId="791A416E" w:rsidR="00980C07" w:rsidRPr="003709D9" w:rsidRDefault="00166A1B" w:rsidP="00166A1B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166A1B">
              <w:rPr>
                <w:rFonts w:asciiTheme="minorBidi" w:hAnsiTheme="minorBidi" w:cstheme="minorBidi" w:hint="cs"/>
                <w:sz w:val="20"/>
                <w:rtl/>
              </w:rPr>
              <w:t>الربيع</w:t>
            </w:r>
          </w:p>
        </w:tc>
      </w:tr>
      <w:tr w:rsidR="003709D9" w:rsidRPr="003709D9" w14:paraId="057C7BBA" w14:textId="73C23060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37368E33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320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42F9FE30" w14:textId="3863AD46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نمو الإنسان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0B99521B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56E3FF44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0AAAF4A6" w14:textId="03C4BC3B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4" w:type="pct"/>
          </w:tcPr>
          <w:p w14:paraId="1DE24B64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83437E3" w14:textId="0D730177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</w:tcPr>
          <w:p w14:paraId="29D54BE4" w14:textId="77777777" w:rsidR="00980C07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13EF810C" w14:textId="76CD3A5F" w:rsidR="00A131AA" w:rsidRPr="003709D9" w:rsidRDefault="00A131AA" w:rsidP="008650E2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6636556A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6F946F04" w14:textId="2C73F161" w:rsidR="00980C07" w:rsidRPr="00F24388" w:rsidRDefault="00980C07" w:rsidP="00C058F5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  <w:p w14:paraId="7BC6BDCB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3709D9" w:rsidRPr="003709D9" w14:paraId="46CCB60C" w14:textId="126C1CBE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13A337B5" w14:textId="77777777" w:rsidR="00980C07" w:rsidRPr="003709D9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401</w:t>
            </w: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779CE9E0" w14:textId="4FA6545E" w:rsidR="00980C07" w:rsidRPr="003709D9" w:rsidRDefault="00980C07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طرق تدريس التربية الفنية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59C52F6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279" w:type="pct"/>
          </w:tcPr>
          <w:p w14:paraId="573FF4E0" w14:textId="77777777" w:rsidR="00980C07" w:rsidRDefault="00980C07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24FA6DF6" w14:textId="77777777" w:rsidR="0061550D" w:rsidRDefault="0061550D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2F87B3BE" w14:textId="73DC3FF3" w:rsidR="0061550D" w:rsidRPr="003709D9" w:rsidRDefault="0061550D" w:rsidP="008A6548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3</w:t>
            </w:r>
          </w:p>
        </w:tc>
        <w:tc>
          <w:tcPr>
            <w:tcW w:w="334" w:type="pct"/>
          </w:tcPr>
          <w:p w14:paraId="653979B0" w14:textId="77777777" w:rsidR="00980C07" w:rsidRDefault="00980C07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7C8BA07C" w14:textId="77777777" w:rsidR="0061550D" w:rsidRDefault="0061550D" w:rsidP="008A6548">
            <w:pPr>
              <w:rPr>
                <w:rFonts w:asciiTheme="minorBidi" w:hAnsiTheme="minorBidi" w:cstheme="minorBidi"/>
                <w:sz w:val="20"/>
              </w:rPr>
            </w:pPr>
          </w:p>
          <w:p w14:paraId="43A594EA" w14:textId="7A0B2D51" w:rsidR="0061550D" w:rsidRPr="003709D9" w:rsidRDefault="0061550D" w:rsidP="008A6548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-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7CB7A9ED" w14:textId="5237D9A6" w:rsidR="00980C07" w:rsidRPr="003709D9" w:rsidRDefault="00980C07" w:rsidP="008650E2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31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16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7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8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2CFED572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58977293" w14:textId="185B8F48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FF7254" w:rsidRPr="003709D9" w14:paraId="14EAECD2" w14:textId="45134B2B" w:rsidTr="00FF7254">
        <w:trPr>
          <w:jc w:val="center"/>
        </w:trPr>
        <w:tc>
          <w:tcPr>
            <w:tcW w:w="732" w:type="pct"/>
            <w:tcMar>
              <w:left w:w="58" w:type="dxa"/>
              <w:right w:w="58" w:type="dxa"/>
            </w:tcMar>
            <w:vAlign w:val="center"/>
          </w:tcPr>
          <w:p w14:paraId="742A70EB" w14:textId="77777777" w:rsidR="00980C07" w:rsidRDefault="00980C07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489</w:t>
            </w:r>
          </w:p>
          <w:p w14:paraId="3670C027" w14:textId="70186D6A" w:rsidR="00DD453E" w:rsidRPr="003709D9" w:rsidRDefault="00DD453E" w:rsidP="00FF7254">
            <w:pPr>
              <w:ind w:right="-2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0" w:type="pct"/>
            <w:tcMar>
              <w:left w:w="58" w:type="dxa"/>
              <w:right w:w="58" w:type="dxa"/>
            </w:tcMar>
            <w:vAlign w:val="center"/>
          </w:tcPr>
          <w:p w14:paraId="1E88712F" w14:textId="3ED3E34A" w:rsidR="00980C07" w:rsidRPr="003709D9" w:rsidRDefault="00EE1C9A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proofErr w:type="spellStart"/>
            <w:r>
              <w:rPr>
                <w:rFonts w:asciiTheme="minorBidi" w:hAnsiTheme="minorBidi" w:cstheme="minorBidi"/>
                <w:sz w:val="20"/>
                <w:rtl/>
              </w:rPr>
              <w:t>الت</w:t>
            </w:r>
            <w:proofErr w:type="spellEnd"/>
            <w:r>
              <w:rPr>
                <w:rFonts w:asciiTheme="minorBidi" w:hAnsiTheme="minorBidi" w:cstheme="minorBidi" w:hint="cs"/>
                <w:sz w:val="20"/>
                <w:rtl/>
                <w:lang w:bidi="ar-YE"/>
              </w:rPr>
              <w:t xml:space="preserve">دريب </w:t>
            </w:r>
            <w:r>
              <w:rPr>
                <w:rFonts w:asciiTheme="minorBidi" w:hAnsiTheme="minorBidi" w:cstheme="minorBidi"/>
                <w:sz w:val="20"/>
                <w:rtl/>
              </w:rPr>
              <w:t>العملي</w:t>
            </w:r>
            <w:r>
              <w:rPr>
                <w:rFonts w:asciiTheme="minorBidi" w:hAnsiTheme="minorBidi" w:cstheme="minorBidi" w:hint="cs"/>
                <w:sz w:val="20"/>
                <w:rtl/>
              </w:rPr>
              <w:t xml:space="preserve"> </w:t>
            </w:r>
            <w:r w:rsidR="00980C07" w:rsidRPr="003709D9">
              <w:rPr>
                <w:rFonts w:asciiTheme="minorBidi" w:hAnsiTheme="minorBidi" w:cstheme="minorBidi"/>
                <w:sz w:val="20"/>
                <w:rtl/>
              </w:rPr>
              <w:t>في التربية الفنية</w:t>
            </w:r>
          </w:p>
        </w:tc>
        <w:tc>
          <w:tcPr>
            <w:tcW w:w="465" w:type="pct"/>
            <w:tcMar>
              <w:left w:w="58" w:type="dxa"/>
              <w:right w:w="58" w:type="dxa"/>
            </w:tcMar>
            <w:vAlign w:val="center"/>
          </w:tcPr>
          <w:p w14:paraId="736AE9D1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6</w:t>
            </w:r>
          </w:p>
        </w:tc>
        <w:tc>
          <w:tcPr>
            <w:tcW w:w="279" w:type="pct"/>
          </w:tcPr>
          <w:p w14:paraId="1A0C3492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A3C9626" w14:textId="77777777" w:rsidR="0061550D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57D2E16" w14:textId="61592657" w:rsidR="0061550D" w:rsidRPr="003709D9" w:rsidRDefault="0061550D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334" w:type="pct"/>
          </w:tcPr>
          <w:p w14:paraId="5C4B6614" w14:textId="77777777" w:rsidR="00980C07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56B812A5" w14:textId="77777777" w:rsidR="0061550D" w:rsidRDefault="0061550D" w:rsidP="0061550D">
            <w:pPr>
              <w:ind w:right="-20"/>
              <w:rPr>
                <w:rFonts w:asciiTheme="minorBidi" w:hAnsiTheme="minorBidi" w:cstheme="minorBidi"/>
                <w:sz w:val="20"/>
              </w:rPr>
            </w:pPr>
          </w:p>
          <w:p w14:paraId="2AC2DEC1" w14:textId="2AFD5335" w:rsidR="0061550D" w:rsidRPr="003709D9" w:rsidRDefault="0061550D" w:rsidP="00342BBE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="Calibri" w:eastAsia="Batang" w:hAnsi="Calibri" w:cs="Arial"/>
                <w:color w:val="000000"/>
                <w:sz w:val="20"/>
                <w:lang w:eastAsia="ko-KR"/>
              </w:rPr>
              <w:t>6 CH (Internship)</w:t>
            </w:r>
          </w:p>
        </w:tc>
        <w:tc>
          <w:tcPr>
            <w:tcW w:w="863" w:type="pct"/>
            <w:tcMar>
              <w:left w:w="58" w:type="dxa"/>
              <w:right w:w="58" w:type="dxa"/>
            </w:tcMar>
            <w:vAlign w:val="center"/>
          </w:tcPr>
          <w:p w14:paraId="6798FDA5" w14:textId="512A5192" w:rsidR="00980C07" w:rsidRPr="003709D9" w:rsidRDefault="00980C07" w:rsidP="008650E2">
            <w:pPr>
              <w:ind w:right="-20"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DUC 4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2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405</w:t>
            </w:r>
          </w:p>
        </w:tc>
        <w:tc>
          <w:tcPr>
            <w:tcW w:w="532" w:type="pct"/>
            <w:tcMar>
              <w:left w:w="58" w:type="dxa"/>
              <w:right w:w="58" w:type="dxa"/>
            </w:tcMar>
            <w:vAlign w:val="center"/>
          </w:tcPr>
          <w:p w14:paraId="7347938E" w14:textId="77777777" w:rsidR="00980C07" w:rsidRPr="003709D9" w:rsidRDefault="00980C07" w:rsidP="008A6548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6" w:type="pct"/>
          </w:tcPr>
          <w:p w14:paraId="10377B54" w14:textId="1CD8CCAE" w:rsidR="00980C07" w:rsidRPr="003709D9" w:rsidRDefault="00980C07" w:rsidP="00A71DAC">
            <w:pPr>
              <w:ind w:right="-20"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</w:tbl>
    <w:p w14:paraId="12E46BE0" w14:textId="53F59458" w:rsidR="00DD453E" w:rsidRDefault="00DD453E" w:rsidP="00342BBE">
      <w:pPr>
        <w:jc w:val="right"/>
        <w:rPr>
          <w:rFonts w:asciiTheme="minorBidi" w:hAnsiTheme="minorBidi" w:cstheme="minorBidi"/>
          <w:b/>
          <w:bCs/>
          <w:sz w:val="8"/>
          <w:szCs w:val="8"/>
        </w:rPr>
      </w:pPr>
    </w:p>
    <w:p w14:paraId="5259A3FB" w14:textId="506DC1DC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6BFE96C6" w14:textId="20EB1322" w:rsidR="00DD453E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7549B3B9" w14:textId="77777777" w:rsidR="00DD453E" w:rsidRPr="003709D9" w:rsidRDefault="00DD453E" w:rsidP="008A6548">
      <w:pPr>
        <w:rPr>
          <w:rFonts w:asciiTheme="minorBidi" w:hAnsiTheme="minorBidi" w:cstheme="minorBidi"/>
          <w:b/>
          <w:bCs/>
          <w:sz w:val="8"/>
          <w:szCs w:val="8"/>
        </w:rPr>
      </w:pPr>
    </w:p>
    <w:p w14:paraId="49D5C2CF" w14:textId="584EC626" w:rsidR="00D7399B" w:rsidRDefault="00D155BF" w:rsidP="00D155BF">
      <w:pPr>
        <w:pStyle w:val="4"/>
        <w:bidi/>
        <w:rPr>
          <w:rFonts w:asciiTheme="minorBidi" w:hAnsiTheme="minorBidi" w:cstheme="minorBidi"/>
          <w:sz w:val="24"/>
          <w:szCs w:val="24"/>
        </w:rPr>
      </w:pPr>
      <w:r w:rsidRPr="00D155BF">
        <w:rPr>
          <w:rFonts w:asciiTheme="minorBidi" w:hAnsiTheme="minorBidi" w:cs="Arial"/>
          <w:sz w:val="24"/>
          <w:szCs w:val="24"/>
          <w:rtl/>
        </w:rPr>
        <w:t>متطلبات التربية الفنية (45 ساعة)</w:t>
      </w:r>
    </w:p>
    <w:p w14:paraId="224C7250" w14:textId="77777777" w:rsidR="00011CFF" w:rsidRPr="00011CFF" w:rsidRDefault="00011CFF" w:rsidP="00011CFF">
      <w:pPr>
        <w:rPr>
          <w:lang w:val="en-GB"/>
        </w:rPr>
      </w:pPr>
    </w:p>
    <w:p w14:paraId="7F2A81C0" w14:textId="0493E8CC" w:rsidR="001E11A2" w:rsidRDefault="00D7399B" w:rsidP="00D155BF">
      <w:pPr>
        <w:pStyle w:val="1"/>
        <w:numPr>
          <w:ilvl w:val="0"/>
          <w:numId w:val="0"/>
        </w:numPr>
        <w:bidi/>
        <w:ind w:left="360"/>
        <w:rPr>
          <w:rFonts w:asciiTheme="minorBidi" w:hAnsiTheme="minorBidi" w:cstheme="minorBidi"/>
          <w:b w:val="0"/>
          <w:bCs w:val="0"/>
          <w:sz w:val="24"/>
          <w:szCs w:val="24"/>
          <w:rtl/>
        </w:rPr>
      </w:pPr>
      <w:r w:rsidRPr="003709D9">
        <w:rPr>
          <w:rFonts w:asciiTheme="minorBidi" w:hAnsiTheme="minorBidi" w:cstheme="minorBidi"/>
          <w:b w:val="0"/>
          <w:bCs w:val="0"/>
          <w:sz w:val="24"/>
          <w:szCs w:val="24"/>
          <w:rtl/>
        </w:rPr>
        <w:t>يجب أن يستكمل الطالب/ــة 45 ساعة معتمدة على الأقل من المقررات المبينة في الجدول التالي:</w:t>
      </w:r>
    </w:p>
    <w:p w14:paraId="3956886A" w14:textId="77777777" w:rsidR="00342BBE" w:rsidRPr="00342BBE" w:rsidRDefault="00342BBE" w:rsidP="00342BBE">
      <w:pPr>
        <w:bidi/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2126"/>
        <w:gridCol w:w="1134"/>
        <w:gridCol w:w="709"/>
        <w:gridCol w:w="709"/>
        <w:gridCol w:w="2126"/>
        <w:gridCol w:w="1134"/>
        <w:gridCol w:w="992"/>
      </w:tblGrid>
      <w:tr w:rsidR="003709D9" w:rsidRPr="008650E2" w14:paraId="49CE6377" w14:textId="1BF90126" w:rsidTr="00FF7254">
        <w:trPr>
          <w:trHeight w:val="696"/>
        </w:trPr>
        <w:tc>
          <w:tcPr>
            <w:tcW w:w="1418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747D7AC4" w14:textId="7BC7E677" w:rsidR="003709D9" w:rsidRPr="008650E2" w:rsidRDefault="003709D9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2126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CDBAB6A" w14:textId="457D1277" w:rsidR="00F70DC3" w:rsidRPr="008650E2" w:rsidRDefault="00F70DC3" w:rsidP="00F70DC3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1134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EE66827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1418" w:type="dxa"/>
            <w:gridSpan w:val="2"/>
            <w:shd w:val="clear" w:color="auto" w:fill="E0E0E0"/>
          </w:tcPr>
          <w:p w14:paraId="750DED08" w14:textId="6455A298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2126" w:type="dxa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619FF4A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 xml:space="preserve">المقررات التكميلية </w:t>
            </w:r>
          </w:p>
          <w:p w14:paraId="7E638123" w14:textId="77777777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 w:val="restart"/>
            <w:shd w:val="clear" w:color="auto" w:fill="E0E0E0"/>
            <w:vAlign w:val="center"/>
          </w:tcPr>
          <w:p w14:paraId="551AB3AB" w14:textId="01377D7F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مقررات تكميلية متزامنة</w:t>
            </w:r>
          </w:p>
        </w:tc>
        <w:tc>
          <w:tcPr>
            <w:tcW w:w="992" w:type="dxa"/>
            <w:vMerge w:val="restart"/>
            <w:shd w:val="clear" w:color="auto" w:fill="E0E0E0"/>
          </w:tcPr>
          <w:p w14:paraId="3AADCE92" w14:textId="23647E95" w:rsidR="003709D9" w:rsidRPr="008650E2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فصل الطرح</w:t>
            </w:r>
          </w:p>
        </w:tc>
      </w:tr>
      <w:tr w:rsidR="003709D9" w:rsidRPr="003709D9" w14:paraId="42117E60" w14:textId="77777777" w:rsidTr="00FF7254">
        <w:trPr>
          <w:trHeight w:val="564"/>
        </w:trPr>
        <w:tc>
          <w:tcPr>
            <w:tcW w:w="1418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C36EA70" w14:textId="77777777" w:rsidR="003709D9" w:rsidRPr="003709D9" w:rsidRDefault="003709D9" w:rsidP="00FF7254">
            <w:pPr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2126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1CC88BB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EA630B2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709" w:type="dxa"/>
            <w:shd w:val="clear" w:color="auto" w:fill="E0E0E0"/>
          </w:tcPr>
          <w:p w14:paraId="68A6F06F" w14:textId="574C3F16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نظري</w:t>
            </w:r>
          </w:p>
        </w:tc>
        <w:tc>
          <w:tcPr>
            <w:tcW w:w="709" w:type="dxa"/>
            <w:shd w:val="clear" w:color="auto" w:fill="E0E0E0"/>
          </w:tcPr>
          <w:p w14:paraId="35541FE6" w14:textId="269D56D6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عملي</w:t>
            </w:r>
          </w:p>
        </w:tc>
        <w:tc>
          <w:tcPr>
            <w:tcW w:w="2126" w:type="dxa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762C603" w14:textId="6B40F06B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134" w:type="dxa"/>
            <w:vMerge/>
            <w:shd w:val="clear" w:color="auto" w:fill="E0E0E0"/>
            <w:vAlign w:val="center"/>
          </w:tcPr>
          <w:p w14:paraId="53534C50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992" w:type="dxa"/>
            <w:vMerge/>
            <w:shd w:val="clear" w:color="auto" w:fill="E0E0E0"/>
          </w:tcPr>
          <w:p w14:paraId="3DA37021" w14:textId="77777777" w:rsidR="003709D9" w:rsidRPr="003709D9" w:rsidRDefault="003709D9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3709D9" w:rsidRPr="003709D9" w14:paraId="410F6050" w14:textId="38DA809F" w:rsidTr="00FF7254">
        <w:trPr>
          <w:trHeight w:val="242"/>
        </w:trPr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DCAA639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1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25791F4" w14:textId="7EDD267E" w:rsidR="00F70DC3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سم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64870EC9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0C6ECE9C" w14:textId="51BDACA2" w:rsidR="003709D9" w:rsidRPr="003709D9" w:rsidRDefault="00C6260C" w:rsidP="003709D9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7994BC48" w14:textId="565393B4" w:rsidR="003709D9" w:rsidRPr="003709D9" w:rsidRDefault="00C6260C" w:rsidP="00C6260C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</w:tcPr>
          <w:p w14:paraId="2C4F2A5C" w14:textId="5665C354" w:rsidR="003709D9" w:rsidRPr="003709D9" w:rsidRDefault="00A131AA" w:rsidP="003709D9">
            <w:pPr>
              <w:widowControl w:val="0"/>
              <w:tabs>
                <w:tab w:val="left" w:pos="1258"/>
              </w:tabs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  <w:r w:rsidR="008F7430">
              <w:rPr>
                <w:rFonts w:asciiTheme="minorBidi" w:hAnsiTheme="minorBidi" w:cstheme="minorBidi"/>
                <w:sz w:val="20"/>
              </w:rPr>
              <w:t xml:space="preserve">   </w:t>
            </w:r>
          </w:p>
        </w:tc>
        <w:tc>
          <w:tcPr>
            <w:tcW w:w="1134" w:type="dxa"/>
            <w:vAlign w:val="center"/>
          </w:tcPr>
          <w:p w14:paraId="7418D021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185157A" w14:textId="0068DFD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587C907A" w14:textId="5995A84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5EEB4C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19B1136" w14:textId="6E9EA8D5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أسس التصميم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4F01E4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80D0505" w14:textId="5F56512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29090CA4" w14:textId="0D745389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AC78070" w14:textId="6A03A62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429703F5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5D64DBFE" w14:textId="1605F50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36FA6D71" w14:textId="01588E5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3DBF8D82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3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C696E28" w14:textId="77777777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تاريخ ونظريات التربية الفنية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3B3D88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281C213D" w14:textId="42B566BE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F92B2C3" w14:textId="5EE5D253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587D299" w14:textId="258A8EB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36A6F998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D589A9C" w14:textId="7B07B534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4FEF40FE" w14:textId="0B301CB5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4045523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E707488" w14:textId="637EF80A" w:rsidR="00F70DC3" w:rsidRPr="003709D9" w:rsidRDefault="00F70DC3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خزف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7B3349BD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4D83BB4" w14:textId="443354CD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44AA664F" w14:textId="004904C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9A0CAAC" w14:textId="218109EF" w:rsidR="003709D9" w:rsidRPr="003709D9" w:rsidRDefault="00B658F4" w:rsidP="00E5724F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2</w:t>
            </w:r>
          </w:p>
        </w:tc>
        <w:tc>
          <w:tcPr>
            <w:tcW w:w="1134" w:type="dxa"/>
            <w:vAlign w:val="center"/>
          </w:tcPr>
          <w:p w14:paraId="288C21CC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4FC9F603" w14:textId="071405A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5BA8FC9E" w14:textId="11EFBC04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289D1E47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5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E9F40A4" w14:textId="62823669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تصوير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E7FABEC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64FBA838" w14:textId="0C492B00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2CEAC3C1" w14:textId="6E035745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2F33620" w14:textId="47373B4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2</w:t>
            </w:r>
          </w:p>
        </w:tc>
        <w:tc>
          <w:tcPr>
            <w:tcW w:w="1134" w:type="dxa"/>
            <w:vAlign w:val="center"/>
          </w:tcPr>
          <w:p w14:paraId="77706F12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50CA0A6" w14:textId="46101C22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4C193CD6" w14:textId="407BC6D0" w:rsidTr="00342BBE">
        <w:trPr>
          <w:trHeight w:val="603"/>
        </w:trPr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CF024B1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6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621115F" w14:textId="77777777" w:rsidR="003709D9" w:rsidRPr="003709D9" w:rsidRDefault="003709D9" w:rsidP="00342BBE">
            <w:pPr>
              <w:widowControl w:val="0"/>
              <w:bidi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فن الطباعة والحفر</w:t>
            </w:r>
          </w:p>
          <w:p w14:paraId="0DA422E9" w14:textId="77777777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6CDBFD5D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01E635A" w14:textId="6B473FCD" w:rsidR="00C6260C" w:rsidRDefault="00C6260C" w:rsidP="00C6260C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10EE565A" w14:textId="3BAA1D15" w:rsidR="00C6260C" w:rsidRDefault="00C6260C" w:rsidP="00C6260C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 1</w:t>
            </w:r>
          </w:p>
          <w:p w14:paraId="0A52B490" w14:textId="0E056B96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709" w:type="dxa"/>
          </w:tcPr>
          <w:p w14:paraId="73FCBCFF" w14:textId="77777777" w:rsid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7CCFBF82" w14:textId="41EB6FCF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E93C5E1" w14:textId="26A7576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1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2</w:t>
            </w:r>
          </w:p>
        </w:tc>
        <w:tc>
          <w:tcPr>
            <w:tcW w:w="1134" w:type="dxa"/>
            <w:vAlign w:val="center"/>
          </w:tcPr>
          <w:p w14:paraId="161B3490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6786F07A" w14:textId="4D59EBA2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0C00A9EC" w14:textId="3EC46D2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F3FB927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7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365661A4" w14:textId="77777777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تاريخ الفن الإسلامي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AECADA4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02DC977B" w14:textId="002D24B5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5CE92E98" w14:textId="31C2983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4CE36FB" w14:textId="4BD8F2D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3</w:t>
            </w:r>
          </w:p>
        </w:tc>
        <w:tc>
          <w:tcPr>
            <w:tcW w:w="1134" w:type="dxa"/>
            <w:vAlign w:val="center"/>
          </w:tcPr>
          <w:p w14:paraId="06202330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109B9203" w14:textId="631BFD0E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334C1E76" w14:textId="3B3D3CB4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10838B0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1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179E357" w14:textId="3CA9DC20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تاريخ الفن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C1338E0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9ECBC02" w14:textId="77777777" w:rsid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  <w:p w14:paraId="5915F451" w14:textId="60D0EBA3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709" w:type="dxa"/>
          </w:tcPr>
          <w:p w14:paraId="4E19FB7E" w14:textId="19F572DE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6879D306" w14:textId="46DE02B0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7</w:t>
            </w:r>
          </w:p>
        </w:tc>
        <w:tc>
          <w:tcPr>
            <w:tcW w:w="1134" w:type="dxa"/>
            <w:vAlign w:val="center"/>
          </w:tcPr>
          <w:p w14:paraId="24A16B5E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74EA766" w14:textId="2CB12DF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55EFB5EA" w14:textId="5F78BE02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0A395276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41D382E" w14:textId="78AFF0C0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سيكولوجية الفن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00012936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5D7DEF56" w14:textId="784475D4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070407B" w14:textId="75693548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796B0B1" w14:textId="13D29379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EUDC 31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EDUC 320</w:t>
            </w:r>
          </w:p>
        </w:tc>
        <w:tc>
          <w:tcPr>
            <w:tcW w:w="1134" w:type="dxa"/>
            <w:vAlign w:val="center"/>
          </w:tcPr>
          <w:p w14:paraId="7B05595B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361E3748" w14:textId="0F596B7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1E8288C7" w14:textId="403B95DB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6822BAC1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7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5E8FFF7E" w14:textId="77777777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فن لذوي الاحتياجات الخاصة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5497730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7BA25B11" w14:textId="602E015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7EEA76D" w14:textId="5FF56B7F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7E6E5449" w14:textId="09A988B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2</w:t>
            </w:r>
          </w:p>
        </w:tc>
        <w:tc>
          <w:tcPr>
            <w:tcW w:w="1134" w:type="dxa"/>
            <w:vAlign w:val="center"/>
          </w:tcPr>
          <w:p w14:paraId="69A46B47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48F0BE16" w14:textId="3B832731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1A9A6CE8" w14:textId="56B92F6D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10C5FB8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8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6505872" w14:textId="360E0571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فن المعاصر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235DC96F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4A1996F" w14:textId="6529D6A1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4CE9A00B" w14:textId="111BC31F" w:rsidR="003709D9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60056DC1" w14:textId="0653838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1</w:t>
            </w:r>
          </w:p>
        </w:tc>
        <w:tc>
          <w:tcPr>
            <w:tcW w:w="1134" w:type="dxa"/>
            <w:vAlign w:val="center"/>
          </w:tcPr>
          <w:p w14:paraId="4B507B6D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195D55D9" w14:textId="073A3C8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44EE12E8" w14:textId="2CB312DE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3150C36B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9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265B020" w14:textId="0776E218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مرسم فني متقدم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12225D59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79B19056" w14:textId="11BC4BDE" w:rsidR="003709D9" w:rsidRPr="003709D9" w:rsidRDefault="00C6260C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 -</w:t>
            </w:r>
          </w:p>
        </w:tc>
        <w:tc>
          <w:tcPr>
            <w:tcW w:w="709" w:type="dxa"/>
          </w:tcPr>
          <w:p w14:paraId="77E7D8E9" w14:textId="57CCD53C" w:rsidR="003709D9" w:rsidRPr="003709D9" w:rsidRDefault="00C6260C" w:rsidP="003709D9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6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4B63C8C5" w14:textId="3268C204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5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206</w:t>
            </w:r>
          </w:p>
        </w:tc>
        <w:tc>
          <w:tcPr>
            <w:tcW w:w="1134" w:type="dxa"/>
            <w:vAlign w:val="center"/>
          </w:tcPr>
          <w:p w14:paraId="4E1A0934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992" w:type="dxa"/>
          </w:tcPr>
          <w:p w14:paraId="6CE7887E" w14:textId="25723063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ربيع</w:t>
            </w:r>
          </w:p>
        </w:tc>
      </w:tr>
      <w:tr w:rsidR="003709D9" w:rsidRPr="003709D9" w14:paraId="0BBFA422" w14:textId="096C2C4F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C58257F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2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32B761F" w14:textId="6BBB0AAA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نقد الفني والتذوق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355F24FB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0E1B9C5C" w14:textId="77777777" w:rsid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E535533" w14:textId="544A370F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2FD6A4CC" w14:textId="77777777" w:rsid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2575893E" w14:textId="587CEE6A" w:rsidR="00C6260C" w:rsidRPr="003709D9" w:rsidRDefault="00C6260C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E1A80FD" w14:textId="1F41415E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08</w:t>
            </w:r>
          </w:p>
        </w:tc>
        <w:tc>
          <w:tcPr>
            <w:tcW w:w="1134" w:type="dxa"/>
            <w:vAlign w:val="center"/>
          </w:tcPr>
          <w:p w14:paraId="79D31F2E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15EC80C8" w14:textId="045E9275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4E71752F" w14:textId="2D154755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52086B24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BDBC3D2" w14:textId="77777777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فن الرقمي والوسائط</w:t>
            </w:r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8F4095B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7BD711AC" w14:textId="0D017DD6" w:rsidR="003709D9" w:rsidRPr="003709D9" w:rsidRDefault="00A416B3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709" w:type="dxa"/>
          </w:tcPr>
          <w:p w14:paraId="283ED53B" w14:textId="0D45399C" w:rsidR="003709D9" w:rsidRPr="003709D9" w:rsidRDefault="00A416B3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2517DF7F" w14:textId="4BB635E8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1134" w:type="dxa"/>
            <w:vAlign w:val="center"/>
          </w:tcPr>
          <w:p w14:paraId="1FE5D325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245E5715" w14:textId="7D365BD6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  <w:tr w:rsidR="003709D9" w:rsidRPr="003709D9" w14:paraId="2B6106D2" w14:textId="523F73E1" w:rsidTr="00FF7254">
        <w:tc>
          <w:tcPr>
            <w:tcW w:w="1418" w:type="dxa"/>
            <w:tcMar>
              <w:left w:w="58" w:type="dxa"/>
              <w:right w:w="58" w:type="dxa"/>
            </w:tcMar>
            <w:vAlign w:val="center"/>
          </w:tcPr>
          <w:p w14:paraId="71A97439" w14:textId="77777777" w:rsidR="003709D9" w:rsidRPr="003709D9" w:rsidRDefault="003709D9" w:rsidP="00FF7254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5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063254CC" w14:textId="11496E0B" w:rsidR="003709D9" w:rsidRPr="003709D9" w:rsidRDefault="003709D9" w:rsidP="00342BBE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bookmarkStart w:id="1" w:name="_Hlk58435819"/>
            <w:r w:rsidRPr="003709D9">
              <w:rPr>
                <w:rFonts w:asciiTheme="minorBidi" w:hAnsiTheme="minorBidi" w:cstheme="minorBidi"/>
                <w:sz w:val="20"/>
                <w:rtl/>
              </w:rPr>
              <w:t>البحث الفني القائم على الممارسة</w:t>
            </w:r>
            <w:bookmarkEnd w:id="1"/>
          </w:p>
        </w:tc>
        <w:tc>
          <w:tcPr>
            <w:tcW w:w="1134" w:type="dxa"/>
            <w:tcMar>
              <w:left w:w="58" w:type="dxa"/>
              <w:right w:w="58" w:type="dxa"/>
            </w:tcMar>
            <w:vAlign w:val="center"/>
          </w:tcPr>
          <w:p w14:paraId="53EBBFC5" w14:textId="77777777" w:rsidR="003709D9" w:rsidRPr="003709D9" w:rsidRDefault="003709D9" w:rsidP="003709D9">
            <w:pPr>
              <w:widowControl w:val="0"/>
              <w:adjustRightInd w:val="0"/>
              <w:spacing w:after="8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709" w:type="dxa"/>
          </w:tcPr>
          <w:p w14:paraId="132098A1" w14:textId="77777777" w:rsidR="00A416B3" w:rsidRDefault="00A416B3" w:rsidP="00A416B3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6A35EDB0" w14:textId="1C4CB2F9" w:rsidR="00A416B3" w:rsidRPr="003709D9" w:rsidRDefault="00A416B3" w:rsidP="00A416B3">
            <w:pPr>
              <w:widowControl w:val="0"/>
              <w:adjustRightInd w:val="0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     1</w:t>
            </w:r>
          </w:p>
        </w:tc>
        <w:tc>
          <w:tcPr>
            <w:tcW w:w="709" w:type="dxa"/>
          </w:tcPr>
          <w:p w14:paraId="10A2E227" w14:textId="77777777" w:rsid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7A7EDE2" w14:textId="53CAA318" w:rsidR="00A416B3" w:rsidRPr="003709D9" w:rsidRDefault="00A416B3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2126" w:type="dxa"/>
            <w:tcMar>
              <w:left w:w="58" w:type="dxa"/>
              <w:right w:w="58" w:type="dxa"/>
            </w:tcMar>
            <w:vAlign w:val="center"/>
          </w:tcPr>
          <w:p w14:paraId="1628C21C" w14:textId="7CC2C90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 xml:space="preserve">ARTE 204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>AND</w:t>
            </w:r>
            <w:r w:rsidRPr="003709D9">
              <w:rPr>
                <w:rFonts w:asciiTheme="minorBidi" w:hAnsiTheme="minorBidi" w:cstheme="minorBidi"/>
                <w:sz w:val="20"/>
              </w:rPr>
              <w:t xml:space="preserve"> ARTE 309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 xml:space="preserve">AND </w:t>
            </w:r>
            <w:r w:rsidRPr="003709D9">
              <w:rPr>
                <w:rFonts w:asciiTheme="minorBidi" w:hAnsiTheme="minorBidi" w:cstheme="minorBidi"/>
                <w:sz w:val="20"/>
              </w:rPr>
              <w:t>EDUC 201</w:t>
            </w:r>
          </w:p>
        </w:tc>
        <w:tc>
          <w:tcPr>
            <w:tcW w:w="1134" w:type="dxa"/>
            <w:vAlign w:val="center"/>
          </w:tcPr>
          <w:p w14:paraId="34AB61F9" w14:textId="77777777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992" w:type="dxa"/>
          </w:tcPr>
          <w:p w14:paraId="674D61DE" w14:textId="4886DBAD" w:rsidR="003709D9" w:rsidRPr="003709D9" w:rsidRDefault="003709D9" w:rsidP="003709D9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</w:t>
            </w:r>
          </w:p>
        </w:tc>
      </w:tr>
    </w:tbl>
    <w:p w14:paraId="6552CA26" w14:textId="3B44067E" w:rsidR="00585245" w:rsidRPr="003709D9" w:rsidRDefault="00585245" w:rsidP="00585245">
      <w:pPr>
        <w:bidi/>
        <w:rPr>
          <w:rFonts w:asciiTheme="minorBidi" w:hAnsiTheme="minorBidi" w:cstheme="minorBidi"/>
          <w:rtl/>
        </w:rPr>
      </w:pPr>
    </w:p>
    <w:p w14:paraId="6834F3FC" w14:textId="313FAAC5" w:rsidR="006245B2" w:rsidRPr="00F70DC3" w:rsidRDefault="006245B2" w:rsidP="0005795A">
      <w:pPr>
        <w:bidi/>
      </w:pPr>
      <w:r w:rsidRPr="003709D9">
        <w:rPr>
          <w:rFonts w:asciiTheme="minorBidi" w:hAnsiTheme="minorBidi" w:cstheme="minorBidi"/>
          <w:rtl/>
        </w:rPr>
        <w:t xml:space="preserve"> </w:t>
      </w:r>
    </w:p>
    <w:p w14:paraId="28A53C9D" w14:textId="19817B4B" w:rsidR="00F70DC3" w:rsidRDefault="00342BBE" w:rsidP="00342BBE">
      <w:pPr>
        <w:pStyle w:val="3"/>
        <w:bidi/>
        <w:rPr>
          <w:rFonts w:asciiTheme="minorBidi" w:hAnsiTheme="minorBidi" w:cstheme="minorBidi"/>
          <w:rtl/>
        </w:rPr>
      </w:pPr>
      <w:r w:rsidRPr="00342BBE">
        <w:rPr>
          <w:rFonts w:asciiTheme="minorBidi" w:hAnsiTheme="minorBidi" w:cstheme="minorBidi" w:hint="cs"/>
          <w:rtl/>
        </w:rPr>
        <w:t>حقيبة</w:t>
      </w:r>
      <w:r w:rsidR="0005795A" w:rsidRPr="00342BBE">
        <w:rPr>
          <w:rFonts w:asciiTheme="minorBidi" w:hAnsiTheme="minorBidi" w:cstheme="minorBidi"/>
          <w:rtl/>
        </w:rPr>
        <w:t xml:space="preserve"> </w:t>
      </w:r>
      <w:r w:rsidR="0005795A" w:rsidRPr="003709D9">
        <w:rPr>
          <w:rFonts w:asciiTheme="minorBidi" w:hAnsiTheme="minorBidi" w:cstheme="minorBidi"/>
          <w:rtl/>
        </w:rPr>
        <w:t xml:space="preserve">المقررات الاختيارية </w:t>
      </w:r>
      <w:r w:rsidR="00FD1D31" w:rsidRPr="003709D9">
        <w:rPr>
          <w:rFonts w:asciiTheme="minorBidi" w:hAnsiTheme="minorBidi" w:cstheme="minorBidi" w:hint="cs"/>
          <w:rtl/>
        </w:rPr>
        <w:t xml:space="preserve">للتخصص </w:t>
      </w:r>
      <w:r w:rsidR="00FD1D31" w:rsidRPr="003709D9">
        <w:rPr>
          <w:rFonts w:asciiTheme="minorBidi" w:hAnsiTheme="minorBidi" w:cstheme="minorBidi"/>
          <w:rtl/>
        </w:rPr>
        <w:t>(</w:t>
      </w:r>
      <w:r w:rsidR="0005795A" w:rsidRPr="003709D9">
        <w:rPr>
          <w:rFonts w:asciiTheme="minorBidi" w:hAnsiTheme="minorBidi" w:cstheme="minorBidi"/>
          <w:rtl/>
        </w:rPr>
        <w:t>12 ساعة)</w:t>
      </w:r>
    </w:p>
    <w:p w14:paraId="27FC1703" w14:textId="78492FAD" w:rsidR="00387150" w:rsidRDefault="00387150" w:rsidP="00342BBE">
      <w:pPr>
        <w:pStyle w:val="a0"/>
        <w:numPr>
          <w:ilvl w:val="0"/>
          <w:numId w:val="33"/>
        </w:numPr>
        <w:rPr>
          <w:rFonts w:asciiTheme="minorBidi" w:hAnsiTheme="minorBidi" w:cstheme="minorBidi"/>
          <w:szCs w:val="24"/>
        </w:rPr>
      </w:pPr>
      <w:r w:rsidRPr="0005795A">
        <w:rPr>
          <w:rFonts w:asciiTheme="minorBidi" w:hAnsiTheme="minorBidi" w:cstheme="minorBidi"/>
          <w:szCs w:val="24"/>
          <w:rtl/>
        </w:rPr>
        <w:t>يجب أن يستكمل الطالب/ــة 12 ساعة معتمدة من المقررات الاختيارية وذلك باختيار ما يلي:</w:t>
      </w:r>
      <w:r w:rsidR="001F7F4D" w:rsidRPr="0005795A">
        <w:rPr>
          <w:rFonts w:asciiTheme="minorBidi" w:hAnsiTheme="minorBidi" w:cstheme="minorBidi"/>
          <w:szCs w:val="24"/>
        </w:rPr>
        <w:t xml:space="preserve">   </w:t>
      </w:r>
    </w:p>
    <w:p w14:paraId="2AB6FCAE" w14:textId="77777777" w:rsidR="00342BBE" w:rsidRPr="00342BBE" w:rsidRDefault="00342BBE" w:rsidP="00342BBE">
      <w:pPr>
        <w:pStyle w:val="a0"/>
        <w:ind w:left="1114"/>
        <w:rPr>
          <w:rFonts w:asciiTheme="minorBidi" w:hAnsiTheme="minorBidi" w:cstheme="minorBidi"/>
          <w:szCs w:val="24"/>
        </w:rPr>
      </w:pPr>
    </w:p>
    <w:p w14:paraId="717ADBFB" w14:textId="7B31EA31" w:rsidR="00617F10" w:rsidRPr="003A2EB8" w:rsidRDefault="001F7F4D" w:rsidP="00B7652A">
      <w:pPr>
        <w:pStyle w:val="a0"/>
        <w:numPr>
          <w:ilvl w:val="0"/>
          <w:numId w:val="33"/>
        </w:numPr>
        <w:spacing w:after="0"/>
        <w:rPr>
          <w:rFonts w:asciiTheme="minorBidi" w:hAnsiTheme="minorBidi" w:cstheme="minorBidi"/>
          <w:sz w:val="24"/>
          <w:szCs w:val="24"/>
          <w:lang w:val="en-GB"/>
        </w:rPr>
      </w:pPr>
      <w:r w:rsidRPr="003A2EB8">
        <w:rPr>
          <w:rFonts w:asciiTheme="minorBidi" w:hAnsiTheme="minorBidi" w:cstheme="minorBidi"/>
          <w:sz w:val="24"/>
          <w:szCs w:val="24"/>
          <w:rtl/>
          <w:lang w:val="en-GB"/>
        </w:rPr>
        <w:t xml:space="preserve">مقرر واحد (1) من مقررات التخصص الاختيارية، </w:t>
      </w:r>
      <w:r w:rsidR="00B7652A" w:rsidRPr="00B7652A">
        <w:rPr>
          <w:rFonts w:asciiTheme="minorBidi" w:hAnsiTheme="minorBidi" w:cstheme="minorBidi" w:hint="cs"/>
          <w:sz w:val="24"/>
          <w:szCs w:val="24"/>
          <w:rtl/>
          <w:lang w:val="en-GB"/>
        </w:rPr>
        <w:t xml:space="preserve">حقيبة </w:t>
      </w:r>
      <w:r w:rsidRPr="003A2EB8">
        <w:rPr>
          <w:rFonts w:asciiTheme="minorBidi" w:hAnsiTheme="minorBidi" w:cstheme="minorBidi"/>
          <w:sz w:val="24"/>
          <w:szCs w:val="24"/>
          <w:rtl/>
          <w:lang w:val="en-GB"/>
        </w:rPr>
        <w:t xml:space="preserve">المجموعة </w:t>
      </w:r>
      <w:r w:rsidRPr="003A2EB8">
        <w:rPr>
          <w:rFonts w:asciiTheme="minorBidi" w:hAnsiTheme="minorBidi" w:cstheme="minorBidi"/>
          <w:sz w:val="24"/>
          <w:szCs w:val="24"/>
        </w:rPr>
        <w:t>A</w:t>
      </w:r>
      <w:r w:rsidR="007878CC" w:rsidRPr="003A2EB8">
        <w:rPr>
          <w:rFonts w:asciiTheme="minorBidi" w:hAnsiTheme="minorBidi" w:cstheme="minorBidi"/>
          <w:sz w:val="24"/>
          <w:szCs w:val="24"/>
          <w:rtl/>
        </w:rPr>
        <w:t xml:space="preserve">                                   </w:t>
      </w:r>
    </w:p>
    <w:p w14:paraId="22FA837B" w14:textId="42AFE7BA" w:rsidR="007878CC" w:rsidRPr="0005795A" w:rsidRDefault="007878CC" w:rsidP="00B7652A">
      <w:pPr>
        <w:pStyle w:val="a0"/>
        <w:numPr>
          <w:ilvl w:val="0"/>
          <w:numId w:val="33"/>
        </w:numPr>
        <w:rPr>
          <w:rFonts w:asciiTheme="minorBidi" w:hAnsiTheme="minorBidi" w:cstheme="minorBidi"/>
          <w:szCs w:val="24"/>
          <w:lang w:val="en-GB"/>
        </w:rPr>
      </w:pPr>
      <w:r w:rsidRPr="0005795A">
        <w:rPr>
          <w:rFonts w:asciiTheme="minorBidi" w:hAnsiTheme="minorBidi" w:cstheme="minorBidi"/>
          <w:szCs w:val="24"/>
          <w:rtl/>
          <w:lang w:val="en-GB"/>
        </w:rPr>
        <w:t xml:space="preserve">مقرر واحد (1) من مقررات التخصص الاختيارية، </w:t>
      </w:r>
      <w:r w:rsidR="00B7652A" w:rsidRPr="00B7652A">
        <w:rPr>
          <w:rFonts w:asciiTheme="minorBidi" w:hAnsiTheme="minorBidi" w:cstheme="minorBidi" w:hint="cs"/>
          <w:szCs w:val="24"/>
          <w:rtl/>
          <w:lang w:val="en-GB"/>
        </w:rPr>
        <w:t>حقيبة</w:t>
      </w:r>
      <w:r w:rsidRPr="00B7652A">
        <w:rPr>
          <w:rFonts w:asciiTheme="minorBidi" w:hAnsiTheme="minorBidi" w:cstheme="minorBidi"/>
          <w:szCs w:val="24"/>
          <w:rtl/>
          <w:lang w:val="en-GB"/>
        </w:rPr>
        <w:t xml:space="preserve"> </w:t>
      </w:r>
      <w:r w:rsidRPr="0005795A">
        <w:rPr>
          <w:rFonts w:asciiTheme="minorBidi" w:hAnsiTheme="minorBidi" w:cstheme="minorBidi"/>
          <w:szCs w:val="24"/>
          <w:rtl/>
          <w:lang w:val="en-GB"/>
        </w:rPr>
        <w:t xml:space="preserve">المجموعة </w:t>
      </w:r>
      <w:r w:rsidRPr="0005795A">
        <w:rPr>
          <w:rFonts w:asciiTheme="minorBidi" w:hAnsiTheme="minorBidi" w:cstheme="minorBidi"/>
          <w:szCs w:val="24"/>
        </w:rPr>
        <w:t>B</w:t>
      </w:r>
    </w:p>
    <w:p w14:paraId="713C6944" w14:textId="6779092D" w:rsidR="001D7AFB" w:rsidRPr="00436D79" w:rsidRDefault="007878CC" w:rsidP="00436D79">
      <w:pPr>
        <w:pStyle w:val="a0"/>
        <w:numPr>
          <w:ilvl w:val="0"/>
          <w:numId w:val="33"/>
        </w:numPr>
        <w:spacing w:after="0"/>
        <w:rPr>
          <w:rFonts w:asciiTheme="minorBidi" w:hAnsiTheme="minorBidi" w:cstheme="minorBidi"/>
          <w:sz w:val="24"/>
          <w:szCs w:val="24"/>
          <w:lang w:val="en-GB"/>
        </w:rPr>
      </w:pPr>
      <w:r w:rsidRPr="003A2EB8">
        <w:rPr>
          <w:rFonts w:asciiTheme="minorBidi" w:hAnsiTheme="minorBidi" w:cstheme="minorBidi"/>
          <w:sz w:val="24"/>
          <w:szCs w:val="24"/>
          <w:rtl/>
          <w:lang w:val="en-GB"/>
        </w:rPr>
        <w:t>مقرر</w:t>
      </w:r>
      <w:r w:rsidRPr="003A2EB8">
        <w:rPr>
          <w:rFonts w:asciiTheme="minorBidi" w:hAnsiTheme="minorBidi" w:cstheme="minorBidi"/>
          <w:sz w:val="24"/>
          <w:szCs w:val="24"/>
          <w:rtl/>
          <w:lang w:val="en-GB" w:bidi="ar-QA"/>
        </w:rPr>
        <w:t>ين (2)</w:t>
      </w:r>
      <w:r w:rsidRPr="003A2EB8">
        <w:rPr>
          <w:rFonts w:asciiTheme="minorBidi" w:hAnsiTheme="minorBidi" w:cstheme="minorBidi"/>
          <w:sz w:val="24"/>
          <w:szCs w:val="24"/>
          <w:rtl/>
          <w:lang w:val="en-GB"/>
        </w:rPr>
        <w:t xml:space="preserve"> من ح</w:t>
      </w:r>
      <w:r w:rsidR="00592364">
        <w:rPr>
          <w:rFonts w:asciiTheme="minorBidi" w:hAnsiTheme="minorBidi" w:cstheme="minorBidi" w:hint="cs"/>
          <w:sz w:val="24"/>
          <w:szCs w:val="24"/>
          <w:rtl/>
          <w:lang w:val="en-GB"/>
        </w:rPr>
        <w:t>قيب</w:t>
      </w:r>
      <w:r w:rsidRPr="003A2EB8">
        <w:rPr>
          <w:rFonts w:asciiTheme="minorBidi" w:hAnsiTheme="minorBidi" w:cstheme="minorBidi"/>
          <w:sz w:val="24"/>
          <w:szCs w:val="24"/>
          <w:rtl/>
          <w:lang w:val="en-GB"/>
        </w:rPr>
        <w:t>ة مقررات التربية الاختيارية</w:t>
      </w:r>
    </w:p>
    <w:p w14:paraId="52EA06FA" w14:textId="2B6431EB" w:rsidR="001F7F4D" w:rsidRDefault="00AB1F78" w:rsidP="00BF4329">
      <w:pPr>
        <w:pStyle w:val="4"/>
        <w:bidi/>
        <w:rPr>
          <w:rFonts w:asciiTheme="minorBidi" w:hAnsiTheme="minorBidi" w:cstheme="minorBidi"/>
          <w:szCs w:val="24"/>
        </w:rPr>
      </w:pPr>
      <w:bookmarkStart w:id="2" w:name="_Hlk82538728"/>
      <w:r w:rsidRPr="00AB1F78">
        <w:rPr>
          <w:rFonts w:asciiTheme="minorBidi" w:hAnsiTheme="minorBidi" w:cs="Arial"/>
          <w:sz w:val="24"/>
          <w:szCs w:val="24"/>
          <w:rtl/>
        </w:rPr>
        <w:t>المقررات الاختيارية للتخصص، المجموعة</w:t>
      </w:r>
      <w:r w:rsidR="00BF4329">
        <w:rPr>
          <w:rFonts w:asciiTheme="minorBidi" w:hAnsiTheme="minorBidi" w:cs="Arial" w:hint="cs"/>
          <w:sz w:val="24"/>
          <w:szCs w:val="24"/>
          <w:rtl/>
        </w:rPr>
        <w:t xml:space="preserve"> </w:t>
      </w:r>
      <w:r w:rsidR="00BF4329" w:rsidRPr="00AB1F78">
        <w:rPr>
          <w:rFonts w:asciiTheme="minorBidi" w:hAnsiTheme="minorBidi" w:cstheme="minorBidi"/>
          <w:sz w:val="24"/>
          <w:szCs w:val="24"/>
        </w:rPr>
        <w:t>A</w:t>
      </w:r>
      <w:r w:rsidR="00BF4329" w:rsidRPr="00AB1F78">
        <w:rPr>
          <w:rFonts w:asciiTheme="minorBidi" w:hAnsiTheme="minorBidi" w:cs="Arial"/>
          <w:sz w:val="24"/>
          <w:szCs w:val="24"/>
          <w:rtl/>
        </w:rPr>
        <w:t xml:space="preserve"> </w:t>
      </w:r>
      <w:r w:rsidRPr="00AB1F78">
        <w:rPr>
          <w:rFonts w:asciiTheme="minorBidi" w:hAnsiTheme="minorBidi" w:cs="Arial"/>
          <w:sz w:val="24"/>
          <w:szCs w:val="24"/>
          <w:rtl/>
        </w:rPr>
        <w:t>(3 ساعات)</w:t>
      </w:r>
    </w:p>
    <w:bookmarkEnd w:id="2"/>
    <w:p w14:paraId="486BEE9A" w14:textId="77777777" w:rsidR="00D93342" w:rsidRPr="003A2EB8" w:rsidRDefault="00D93342" w:rsidP="00BF4329">
      <w:pPr>
        <w:ind w:left="864" w:right="-304"/>
        <w:jc w:val="right"/>
        <w:rPr>
          <w:rFonts w:asciiTheme="minorBidi" w:hAnsiTheme="minorBidi" w:cstheme="minorBidi"/>
          <w:b/>
          <w:bCs/>
          <w:szCs w:val="24"/>
          <w:lang w:val="en-GB"/>
        </w:rPr>
      </w:pPr>
    </w:p>
    <w:p w14:paraId="06832467" w14:textId="47FCC67B" w:rsidR="001F7F4D" w:rsidRPr="003A2EB8" w:rsidRDefault="001F7F4D" w:rsidP="00BF4329">
      <w:pPr>
        <w:ind w:right="263"/>
        <w:jc w:val="right"/>
        <w:rPr>
          <w:rFonts w:asciiTheme="minorBidi" w:hAnsiTheme="minorBidi" w:cstheme="minorBidi"/>
          <w:szCs w:val="24"/>
          <w:lang w:val="en-GB"/>
        </w:rPr>
      </w:pPr>
      <w:bookmarkStart w:id="3" w:name="_Hlk51427259"/>
      <w:r w:rsidRPr="003A2EB8">
        <w:rPr>
          <w:rFonts w:asciiTheme="minorBidi" w:hAnsiTheme="minorBidi" w:cstheme="minorBidi"/>
          <w:szCs w:val="24"/>
          <w:rtl/>
          <w:lang w:val="en-GB"/>
        </w:rPr>
        <w:t>يجب أن يختار الطالب/ــة مقررا واحدا (3 ساعات) من المقررات المبينة في الجدول التالي:</w:t>
      </w:r>
      <w:r w:rsidR="00BF4329">
        <w:rPr>
          <w:rFonts w:asciiTheme="minorBidi" w:hAnsiTheme="minorBidi" w:cstheme="minorBidi" w:hint="cs"/>
          <w:szCs w:val="24"/>
          <w:rtl/>
          <w:lang w:val="en-GB"/>
        </w:rPr>
        <w:t xml:space="preserve">  </w:t>
      </w:r>
    </w:p>
    <w:tbl>
      <w:tblPr>
        <w:tblpPr w:leftFromText="180" w:rightFromText="180" w:vertAnchor="text" w:horzAnchor="margin" w:tblpX="-95" w:tblpY="19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952"/>
        <w:gridCol w:w="2531"/>
        <w:gridCol w:w="694"/>
        <w:gridCol w:w="621"/>
        <w:gridCol w:w="586"/>
        <w:gridCol w:w="1431"/>
        <w:gridCol w:w="1129"/>
        <w:gridCol w:w="956"/>
      </w:tblGrid>
      <w:tr w:rsidR="008650E2" w:rsidRPr="008650E2" w14:paraId="1C035D83" w14:textId="0265AFCF" w:rsidTr="00CA4555">
        <w:trPr>
          <w:trHeight w:val="601"/>
        </w:trPr>
        <w:tc>
          <w:tcPr>
            <w:tcW w:w="53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6E79978" w14:textId="69FCBF39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142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DF78017" w14:textId="09ACF57D" w:rsidR="00D93342" w:rsidRPr="00FF7254" w:rsidRDefault="00D9334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390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AF9B09E" w14:textId="4F9A5C2F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675" w:type="pct"/>
            <w:gridSpan w:val="2"/>
            <w:shd w:val="clear" w:color="auto" w:fill="E0E0E0"/>
            <w:vAlign w:val="center"/>
          </w:tcPr>
          <w:p w14:paraId="719E5527" w14:textId="6F3A01E0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804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7F99B6E" w14:textId="0592133C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634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EAA7325" w14:textId="77777777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مقررات تكميلية متزامنة</w:t>
            </w:r>
          </w:p>
          <w:p w14:paraId="0DCC9285" w14:textId="34C557CB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540" w:type="pct"/>
            <w:vMerge w:val="restart"/>
            <w:shd w:val="clear" w:color="auto" w:fill="E0E0E0"/>
            <w:vAlign w:val="center"/>
          </w:tcPr>
          <w:p w14:paraId="12164BC1" w14:textId="61B1776B" w:rsidR="008650E2" w:rsidRPr="00FF7254" w:rsidRDefault="008650E2" w:rsidP="00CA4555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FF7254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فصل الطرح</w:t>
            </w:r>
          </w:p>
        </w:tc>
      </w:tr>
      <w:tr w:rsidR="008650E2" w:rsidRPr="003709D9" w14:paraId="2CA007A3" w14:textId="7C64DD64" w:rsidTr="008650E2">
        <w:trPr>
          <w:trHeight w:val="427"/>
        </w:trPr>
        <w:tc>
          <w:tcPr>
            <w:tcW w:w="535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FF0BF6A" w14:textId="77777777" w:rsidR="008650E2" w:rsidRPr="003709D9" w:rsidRDefault="008650E2" w:rsidP="00FF7254">
            <w:pPr>
              <w:jc w:val="both"/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1422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1EC2591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90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1B6A0046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349" w:type="pct"/>
            <w:shd w:val="clear" w:color="auto" w:fill="E0E0E0"/>
          </w:tcPr>
          <w:p w14:paraId="4C9933AD" w14:textId="4B3D311D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نظري</w:t>
            </w:r>
          </w:p>
        </w:tc>
        <w:tc>
          <w:tcPr>
            <w:tcW w:w="326" w:type="pct"/>
            <w:shd w:val="clear" w:color="auto" w:fill="E0E0E0"/>
          </w:tcPr>
          <w:p w14:paraId="58725CE0" w14:textId="613729F4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</w:rPr>
              <w:t xml:space="preserve"> </w:t>
            </w: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عملي</w:t>
            </w:r>
          </w:p>
        </w:tc>
        <w:tc>
          <w:tcPr>
            <w:tcW w:w="804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C60612B" w14:textId="524FBF7F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634" w:type="pct"/>
            <w:vMerge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87C88FD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  <w:tc>
          <w:tcPr>
            <w:tcW w:w="540" w:type="pct"/>
            <w:vMerge/>
            <w:shd w:val="clear" w:color="auto" w:fill="E0E0E0"/>
          </w:tcPr>
          <w:p w14:paraId="448E3199" w14:textId="77777777" w:rsidR="008650E2" w:rsidRPr="003709D9" w:rsidRDefault="008650E2" w:rsidP="009822C7">
            <w:pPr>
              <w:rPr>
                <w:rFonts w:asciiTheme="minorBidi" w:hAnsiTheme="minorBidi" w:cstheme="minorBidi"/>
                <w:b/>
                <w:bCs/>
                <w:sz w:val="20"/>
              </w:rPr>
            </w:pPr>
          </w:p>
        </w:tc>
      </w:tr>
      <w:tr w:rsidR="008650E2" w:rsidRPr="003709D9" w14:paraId="574F627C" w14:textId="1E11A68E" w:rsidTr="00CA4555">
        <w:tc>
          <w:tcPr>
            <w:tcW w:w="535" w:type="pct"/>
            <w:tcMar>
              <w:left w:w="58" w:type="dxa"/>
              <w:right w:w="58" w:type="dxa"/>
            </w:tcMar>
            <w:vAlign w:val="center"/>
          </w:tcPr>
          <w:p w14:paraId="071EBB3D" w14:textId="2EE7E219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11</w:t>
            </w:r>
          </w:p>
        </w:tc>
        <w:tc>
          <w:tcPr>
            <w:tcW w:w="1422" w:type="pct"/>
            <w:tcMar>
              <w:left w:w="58" w:type="dxa"/>
              <w:right w:w="58" w:type="dxa"/>
            </w:tcMar>
            <w:vAlign w:val="center"/>
          </w:tcPr>
          <w:p w14:paraId="4101C091" w14:textId="3D64A87A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  <w:lang w:bidi="ar-QA"/>
              </w:rPr>
              <w:t>الحرف اليدوية التقليدية</w:t>
            </w:r>
          </w:p>
        </w:tc>
        <w:tc>
          <w:tcPr>
            <w:tcW w:w="390" w:type="pct"/>
            <w:tcMar>
              <w:left w:w="58" w:type="dxa"/>
              <w:right w:w="58" w:type="dxa"/>
            </w:tcMar>
            <w:vAlign w:val="center"/>
          </w:tcPr>
          <w:p w14:paraId="7B45575C" w14:textId="77777777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49" w:type="pct"/>
            <w:vAlign w:val="center"/>
          </w:tcPr>
          <w:p w14:paraId="02DDB9A7" w14:textId="10D9B5D9" w:rsidR="00A416B3" w:rsidRPr="003709D9" w:rsidRDefault="00A416B3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326" w:type="pct"/>
            <w:vAlign w:val="center"/>
          </w:tcPr>
          <w:p w14:paraId="13C455EF" w14:textId="0B21F45E" w:rsidR="008650E2" w:rsidRPr="003709D9" w:rsidRDefault="00A416B3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804" w:type="pct"/>
            <w:tcMar>
              <w:left w:w="58" w:type="dxa"/>
              <w:right w:w="58" w:type="dxa"/>
            </w:tcMar>
            <w:vAlign w:val="center"/>
          </w:tcPr>
          <w:p w14:paraId="2E3558B6" w14:textId="3D26C79B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2</w:t>
            </w:r>
          </w:p>
        </w:tc>
        <w:tc>
          <w:tcPr>
            <w:tcW w:w="634" w:type="pct"/>
            <w:tcMar>
              <w:left w:w="58" w:type="dxa"/>
              <w:right w:w="58" w:type="dxa"/>
            </w:tcMar>
            <w:vAlign w:val="center"/>
          </w:tcPr>
          <w:p w14:paraId="4F99145C" w14:textId="77777777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40" w:type="pct"/>
            <w:vAlign w:val="center"/>
          </w:tcPr>
          <w:p w14:paraId="202571E3" w14:textId="78553C14" w:rsidR="0061550D" w:rsidRPr="0061550D" w:rsidRDefault="0061550D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62F659C" w14:textId="578EDD84" w:rsidR="008650E2" w:rsidRPr="003709D9" w:rsidRDefault="0061550D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 w:hint="cs"/>
                <w:sz w:val="20"/>
                <w:rtl/>
              </w:rPr>
              <w:t>خريف</w:t>
            </w:r>
          </w:p>
        </w:tc>
      </w:tr>
      <w:tr w:rsidR="008650E2" w:rsidRPr="003709D9" w14:paraId="4529287C" w14:textId="0359EB37" w:rsidTr="00CA4555">
        <w:tc>
          <w:tcPr>
            <w:tcW w:w="535" w:type="pct"/>
            <w:tcMar>
              <w:left w:w="58" w:type="dxa"/>
              <w:right w:w="58" w:type="dxa"/>
            </w:tcMar>
            <w:vAlign w:val="center"/>
          </w:tcPr>
          <w:p w14:paraId="1B8211A8" w14:textId="30A865E8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312</w:t>
            </w:r>
          </w:p>
        </w:tc>
        <w:tc>
          <w:tcPr>
            <w:tcW w:w="1422" w:type="pct"/>
            <w:tcMar>
              <w:left w:w="58" w:type="dxa"/>
              <w:right w:w="58" w:type="dxa"/>
            </w:tcMar>
            <w:vAlign w:val="center"/>
          </w:tcPr>
          <w:p w14:paraId="67EC0F01" w14:textId="5629CAE5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bookmarkStart w:id="4" w:name="_Hlk58435782"/>
            <w:r w:rsidRPr="003709D9">
              <w:rPr>
                <w:rFonts w:asciiTheme="minorBidi" w:hAnsiTheme="minorBidi" w:cstheme="minorBidi"/>
                <w:sz w:val="20"/>
                <w:rtl/>
                <w:lang w:bidi="ar-QA"/>
              </w:rPr>
              <w:t>النمذجة ثلاثية الأبعاد</w:t>
            </w:r>
            <w:bookmarkEnd w:id="4"/>
          </w:p>
        </w:tc>
        <w:tc>
          <w:tcPr>
            <w:tcW w:w="390" w:type="pct"/>
            <w:tcMar>
              <w:left w:w="58" w:type="dxa"/>
              <w:right w:w="58" w:type="dxa"/>
            </w:tcMar>
            <w:vAlign w:val="center"/>
          </w:tcPr>
          <w:p w14:paraId="6608834F" w14:textId="77777777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46" w:type="pct"/>
            <w:vAlign w:val="center"/>
          </w:tcPr>
          <w:p w14:paraId="07BB2AE4" w14:textId="475A521E" w:rsidR="00A416B3" w:rsidRPr="003709D9" w:rsidRDefault="00A416B3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1</w:t>
            </w:r>
          </w:p>
        </w:tc>
        <w:tc>
          <w:tcPr>
            <w:tcW w:w="329" w:type="pct"/>
            <w:vAlign w:val="center"/>
          </w:tcPr>
          <w:p w14:paraId="41AD805D" w14:textId="6F0D24C2" w:rsidR="00A416B3" w:rsidRPr="003709D9" w:rsidRDefault="00A416B3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4</w:t>
            </w:r>
          </w:p>
        </w:tc>
        <w:tc>
          <w:tcPr>
            <w:tcW w:w="804" w:type="pct"/>
            <w:tcMar>
              <w:left w:w="58" w:type="dxa"/>
              <w:right w:w="58" w:type="dxa"/>
            </w:tcMar>
            <w:vAlign w:val="center"/>
          </w:tcPr>
          <w:p w14:paraId="6FA267C1" w14:textId="4546A179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201</w:t>
            </w:r>
          </w:p>
        </w:tc>
        <w:tc>
          <w:tcPr>
            <w:tcW w:w="634" w:type="pct"/>
            <w:tcMar>
              <w:left w:w="58" w:type="dxa"/>
              <w:right w:w="58" w:type="dxa"/>
            </w:tcMar>
            <w:vAlign w:val="center"/>
          </w:tcPr>
          <w:p w14:paraId="44735332" w14:textId="77777777" w:rsidR="008650E2" w:rsidRPr="003709D9" w:rsidRDefault="008650E2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40" w:type="pct"/>
            <w:vAlign w:val="center"/>
          </w:tcPr>
          <w:p w14:paraId="6E3D1ED0" w14:textId="417FDF4B" w:rsidR="0061550D" w:rsidRPr="0061550D" w:rsidRDefault="0061550D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  <w:p w14:paraId="2BA152C8" w14:textId="39D3FF7C" w:rsidR="008650E2" w:rsidRPr="003709D9" w:rsidRDefault="0061550D" w:rsidP="00CA4555">
            <w:pPr>
              <w:jc w:val="center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 w:hint="cs"/>
                <w:sz w:val="20"/>
                <w:rtl/>
              </w:rPr>
              <w:t>خريف</w:t>
            </w:r>
          </w:p>
        </w:tc>
      </w:tr>
      <w:bookmarkEnd w:id="3"/>
    </w:tbl>
    <w:p w14:paraId="46980EF9" w14:textId="19AF6BD7" w:rsidR="004E40A2" w:rsidRPr="00FF7254" w:rsidRDefault="004E40A2" w:rsidP="002D3BF0">
      <w:pPr>
        <w:bidi/>
        <w:rPr>
          <w:rFonts w:asciiTheme="minorBidi" w:hAnsiTheme="minorBidi" w:cstheme="minorBidi"/>
          <w:szCs w:val="24"/>
          <w:rtl/>
          <w:lang w:val="en-GB"/>
        </w:rPr>
      </w:pPr>
    </w:p>
    <w:p w14:paraId="6FA9698F" w14:textId="36405A1E" w:rsidR="00436D79" w:rsidRPr="00436D79" w:rsidRDefault="00436D79" w:rsidP="00436D79">
      <w:pPr>
        <w:pStyle w:val="4"/>
        <w:bidi/>
        <w:rPr>
          <w:rFonts w:cstheme="minorBidi"/>
        </w:rPr>
      </w:pPr>
      <w:r w:rsidRPr="00436D79">
        <w:rPr>
          <w:rFonts w:ascii="Arial" w:hAnsi="Arial" w:cs="Arial" w:hint="cs"/>
          <w:rtl/>
        </w:rPr>
        <w:t>المقررات</w:t>
      </w:r>
      <w:r w:rsidRPr="00436D79">
        <w:rPr>
          <w:rtl/>
        </w:rPr>
        <w:t xml:space="preserve"> </w:t>
      </w:r>
      <w:r w:rsidRPr="00436D79">
        <w:rPr>
          <w:rFonts w:ascii="Arial" w:hAnsi="Arial" w:cs="Arial" w:hint="cs"/>
          <w:rtl/>
        </w:rPr>
        <w:t>الاختيارية</w:t>
      </w:r>
      <w:r w:rsidRPr="00436D79">
        <w:rPr>
          <w:rtl/>
        </w:rPr>
        <w:t xml:space="preserve"> </w:t>
      </w:r>
      <w:r w:rsidRPr="00436D79">
        <w:rPr>
          <w:rFonts w:ascii="Arial" w:hAnsi="Arial" w:cs="Arial" w:hint="cs"/>
          <w:rtl/>
        </w:rPr>
        <w:t>للتخصص،</w:t>
      </w:r>
      <w:r w:rsidRPr="00436D79">
        <w:rPr>
          <w:rtl/>
        </w:rPr>
        <w:t xml:space="preserve"> </w:t>
      </w:r>
      <w:r w:rsidRPr="00436D79">
        <w:rPr>
          <w:rFonts w:ascii="Arial" w:hAnsi="Arial" w:cs="Arial" w:hint="cs"/>
          <w:rtl/>
        </w:rPr>
        <w:t>المجموعة</w:t>
      </w:r>
      <w:r w:rsidRPr="00436D79">
        <w:rPr>
          <w:rFonts w:asciiTheme="minorBidi" w:hAnsiTheme="minorBidi" w:cstheme="minorBidi"/>
          <w:szCs w:val="24"/>
        </w:rPr>
        <w:t xml:space="preserve"> </w:t>
      </w:r>
      <w:r w:rsidRPr="002015AE">
        <w:rPr>
          <w:rFonts w:asciiTheme="minorBidi" w:hAnsiTheme="minorBidi" w:cstheme="minorBidi"/>
          <w:szCs w:val="24"/>
        </w:rPr>
        <w:t>B</w:t>
      </w:r>
      <w:r w:rsidRPr="00436D79">
        <w:rPr>
          <w:rFonts w:hint="cs"/>
          <w:rtl/>
        </w:rPr>
        <w:t xml:space="preserve"> </w:t>
      </w:r>
      <w:r w:rsidRPr="00436D79">
        <w:rPr>
          <w:rtl/>
        </w:rPr>
        <w:t xml:space="preserve">(3 </w:t>
      </w:r>
      <w:r w:rsidRPr="00436D79">
        <w:rPr>
          <w:rFonts w:ascii="Arial" w:hAnsi="Arial" w:cs="Arial" w:hint="cs"/>
          <w:rtl/>
        </w:rPr>
        <w:t>ساعات</w:t>
      </w:r>
      <w:r w:rsidRPr="00436D79">
        <w:rPr>
          <w:rtl/>
        </w:rPr>
        <w:t>)</w:t>
      </w:r>
    </w:p>
    <w:p w14:paraId="01257FA5" w14:textId="77777777" w:rsidR="002015AE" w:rsidRPr="007773B8" w:rsidRDefault="002015AE" w:rsidP="002015AE">
      <w:pPr>
        <w:ind w:left="283" w:right="-304"/>
        <w:jc w:val="right"/>
        <w:rPr>
          <w:rFonts w:asciiTheme="minorBidi" w:hAnsiTheme="minorBidi" w:cstheme="minorBidi"/>
          <w:b/>
          <w:bCs/>
          <w:szCs w:val="24"/>
        </w:rPr>
      </w:pPr>
    </w:p>
    <w:p w14:paraId="4F130F47" w14:textId="23259CBE" w:rsidR="00D93D6C" w:rsidRPr="003709D9" w:rsidRDefault="00D93D6C" w:rsidP="00B7652A">
      <w:pPr>
        <w:ind w:firstLine="360"/>
        <w:jc w:val="right"/>
        <w:rPr>
          <w:rFonts w:asciiTheme="minorBidi" w:hAnsiTheme="minorBidi" w:cstheme="minorBidi"/>
          <w:sz w:val="22"/>
          <w:szCs w:val="22"/>
          <w:rtl/>
        </w:rPr>
      </w:pPr>
      <w:r w:rsidRPr="003709D9">
        <w:rPr>
          <w:rFonts w:asciiTheme="minorBidi" w:hAnsiTheme="minorBidi" w:cstheme="minorBidi"/>
          <w:sz w:val="22"/>
          <w:szCs w:val="22"/>
          <w:rtl/>
        </w:rPr>
        <w:t>يجب أن يختار الطالب/ــة مقررا واحدا (3 ساعات) من المقررات المبينة في الجدول التالي:</w:t>
      </w:r>
    </w:p>
    <w:p w14:paraId="74FAE5FC" w14:textId="77777777" w:rsidR="00D93D6C" w:rsidRPr="003709D9" w:rsidRDefault="00D93D6C" w:rsidP="00D93D6C">
      <w:pPr>
        <w:ind w:firstLine="360"/>
        <w:jc w:val="both"/>
        <w:rPr>
          <w:rFonts w:asciiTheme="minorBidi" w:hAnsiTheme="minorBidi" w:cstheme="minorBidi"/>
          <w:sz w:val="22"/>
          <w:szCs w:val="22"/>
        </w:rPr>
      </w:pPr>
    </w:p>
    <w:tbl>
      <w:tblPr>
        <w:tblW w:w="5495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1079"/>
        <w:gridCol w:w="2964"/>
        <w:gridCol w:w="694"/>
        <w:gridCol w:w="657"/>
        <w:gridCol w:w="655"/>
        <w:gridCol w:w="1381"/>
        <w:gridCol w:w="1236"/>
        <w:gridCol w:w="1115"/>
      </w:tblGrid>
      <w:tr w:rsidR="008650E2" w:rsidRPr="003709D9" w14:paraId="18431DDD" w14:textId="43AAEE90" w:rsidTr="00B7652A">
        <w:trPr>
          <w:trHeight w:val="293"/>
        </w:trPr>
        <w:tc>
          <w:tcPr>
            <w:tcW w:w="551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1904DD9" w14:textId="63DED18C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151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8075592" w14:textId="6E9D7E02" w:rsidR="002D1034" w:rsidRPr="008650E2" w:rsidRDefault="002D1034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355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2C6AB6C7" w14:textId="1634F2AB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671" w:type="pct"/>
            <w:gridSpan w:val="2"/>
            <w:shd w:val="clear" w:color="auto" w:fill="E0E0E0"/>
            <w:vAlign w:val="center"/>
          </w:tcPr>
          <w:p w14:paraId="3027F88F" w14:textId="27EE3B19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  <w:t>Nb. of Contact Hours</w:t>
            </w:r>
          </w:p>
        </w:tc>
        <w:tc>
          <w:tcPr>
            <w:tcW w:w="706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3F1E7338" w14:textId="77777777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لمقررات التكميلية</w:t>
            </w:r>
          </w:p>
          <w:p w14:paraId="14F2C9FC" w14:textId="2BD32DB3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632" w:type="pct"/>
            <w:vMerge w:val="restar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7E410E37" w14:textId="77777777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مقررات تكميلية متزامنة</w:t>
            </w:r>
          </w:p>
          <w:p w14:paraId="413B8C48" w14:textId="65F5A532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</w:p>
        </w:tc>
        <w:tc>
          <w:tcPr>
            <w:tcW w:w="570" w:type="pct"/>
            <w:vMerge w:val="restart"/>
            <w:shd w:val="clear" w:color="auto" w:fill="E0E0E0"/>
            <w:vAlign w:val="center"/>
          </w:tcPr>
          <w:p w14:paraId="0F8EE0B5" w14:textId="520351B8" w:rsidR="008650E2" w:rsidRPr="008650E2" w:rsidRDefault="008650E2" w:rsidP="00B7652A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فصل الطرح</w:t>
            </w:r>
          </w:p>
        </w:tc>
      </w:tr>
      <w:tr w:rsidR="008650E2" w:rsidRPr="003709D9" w14:paraId="2C50C334" w14:textId="774F43C9" w:rsidTr="00FF7254">
        <w:trPr>
          <w:trHeight w:val="293"/>
        </w:trPr>
        <w:tc>
          <w:tcPr>
            <w:tcW w:w="551" w:type="pct"/>
            <w:vMerge/>
            <w:tcMar>
              <w:left w:w="58" w:type="dxa"/>
              <w:right w:w="58" w:type="dxa"/>
            </w:tcMar>
            <w:vAlign w:val="center"/>
          </w:tcPr>
          <w:p w14:paraId="61DD53B7" w14:textId="77777777" w:rsidR="008650E2" w:rsidRPr="003709D9" w:rsidRDefault="008650E2" w:rsidP="00FF7254">
            <w:pPr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515" w:type="pct"/>
            <w:vMerge/>
            <w:tcMar>
              <w:left w:w="58" w:type="dxa"/>
              <w:right w:w="58" w:type="dxa"/>
            </w:tcMar>
            <w:vAlign w:val="center"/>
          </w:tcPr>
          <w:p w14:paraId="02E188AC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355" w:type="pct"/>
            <w:vMerge/>
            <w:tcMar>
              <w:left w:w="58" w:type="dxa"/>
              <w:right w:w="58" w:type="dxa"/>
            </w:tcMar>
            <w:vAlign w:val="center"/>
          </w:tcPr>
          <w:p w14:paraId="2144E542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336" w:type="pct"/>
            <w:shd w:val="clear" w:color="auto" w:fill="D9D9D9" w:themeFill="background1" w:themeFillShade="D9"/>
          </w:tcPr>
          <w:p w14:paraId="673AF333" w14:textId="221037B5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نظري</w:t>
            </w:r>
          </w:p>
        </w:tc>
        <w:tc>
          <w:tcPr>
            <w:tcW w:w="335" w:type="pct"/>
            <w:shd w:val="clear" w:color="auto" w:fill="D9D9D9" w:themeFill="background1" w:themeFillShade="D9"/>
          </w:tcPr>
          <w:p w14:paraId="64D880E4" w14:textId="7FC953DA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</w:rPr>
              <w:t>عملي</w:t>
            </w:r>
          </w:p>
        </w:tc>
        <w:tc>
          <w:tcPr>
            <w:tcW w:w="706" w:type="pct"/>
            <w:vMerge/>
            <w:tcMar>
              <w:left w:w="58" w:type="dxa"/>
              <w:right w:w="58" w:type="dxa"/>
            </w:tcMar>
            <w:vAlign w:val="center"/>
          </w:tcPr>
          <w:p w14:paraId="6B1BE659" w14:textId="006604F3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632" w:type="pct"/>
            <w:vMerge/>
            <w:tcMar>
              <w:left w:w="58" w:type="dxa"/>
              <w:right w:w="58" w:type="dxa"/>
            </w:tcMar>
            <w:vAlign w:val="center"/>
          </w:tcPr>
          <w:p w14:paraId="2860DF37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570" w:type="pct"/>
            <w:vMerge/>
          </w:tcPr>
          <w:p w14:paraId="36E87386" w14:textId="77777777" w:rsidR="008650E2" w:rsidRPr="003709D9" w:rsidRDefault="008650E2" w:rsidP="003709D9">
            <w:pPr>
              <w:jc w:val="center"/>
              <w:rPr>
                <w:rFonts w:asciiTheme="minorBidi" w:hAnsiTheme="minorBidi" w:cstheme="minorBidi"/>
                <w:sz w:val="20"/>
              </w:rPr>
            </w:pPr>
          </w:p>
        </w:tc>
      </w:tr>
      <w:tr w:rsidR="008650E2" w:rsidRPr="003709D9" w14:paraId="115961C0" w14:textId="0EA4BF1D" w:rsidTr="00B7652A">
        <w:tc>
          <w:tcPr>
            <w:tcW w:w="551" w:type="pct"/>
            <w:tcMar>
              <w:left w:w="58" w:type="dxa"/>
              <w:right w:w="58" w:type="dxa"/>
            </w:tcMar>
            <w:vAlign w:val="center"/>
          </w:tcPr>
          <w:p w14:paraId="315D7BE1" w14:textId="6913C0AC" w:rsidR="008650E2" w:rsidRPr="003709D9" w:rsidRDefault="008650E2" w:rsidP="00B7652A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8</w:t>
            </w:r>
          </w:p>
        </w:tc>
        <w:tc>
          <w:tcPr>
            <w:tcW w:w="1515" w:type="pct"/>
            <w:tcMar>
              <w:left w:w="58" w:type="dxa"/>
              <w:right w:w="58" w:type="dxa"/>
            </w:tcMar>
            <w:vAlign w:val="center"/>
          </w:tcPr>
          <w:p w14:paraId="6A664658" w14:textId="7A438F59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ريادة الأعمال والصناعات الإبداعية</w:t>
            </w:r>
          </w:p>
        </w:tc>
        <w:tc>
          <w:tcPr>
            <w:tcW w:w="355" w:type="pct"/>
            <w:tcMar>
              <w:left w:w="58" w:type="dxa"/>
              <w:right w:w="58" w:type="dxa"/>
            </w:tcMar>
            <w:vAlign w:val="center"/>
          </w:tcPr>
          <w:p w14:paraId="70A5957A" w14:textId="77777777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6" w:type="pct"/>
            <w:vAlign w:val="center"/>
          </w:tcPr>
          <w:p w14:paraId="6E749BE8" w14:textId="77777777" w:rsidR="008650E2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5DA2854A" w14:textId="0A8DF9A3" w:rsidR="00A416B3" w:rsidRPr="003709D9" w:rsidRDefault="00A416B3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5" w:type="pct"/>
            <w:vAlign w:val="center"/>
          </w:tcPr>
          <w:p w14:paraId="3A562214" w14:textId="03AE9A7D" w:rsidR="008650E2" w:rsidRPr="003709D9" w:rsidRDefault="00A416B3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6" w:type="pct"/>
            <w:tcMar>
              <w:left w:w="58" w:type="dxa"/>
              <w:right w:w="58" w:type="dxa"/>
            </w:tcMar>
            <w:vAlign w:val="center"/>
          </w:tcPr>
          <w:p w14:paraId="1B645EA9" w14:textId="57D17D51" w:rsidR="008650E2" w:rsidRPr="003709D9" w:rsidRDefault="00DB1485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DB1485">
              <w:rPr>
                <w:rFonts w:ascii="Times New Roman" w:eastAsia="Calibri" w:hAnsi="Times New Roman"/>
                <w:sz w:val="16"/>
                <w:szCs w:val="16"/>
              </w:rPr>
              <w:t>ARTE 202</w:t>
            </w:r>
          </w:p>
        </w:tc>
        <w:tc>
          <w:tcPr>
            <w:tcW w:w="632" w:type="pct"/>
            <w:tcMar>
              <w:left w:w="58" w:type="dxa"/>
              <w:right w:w="58" w:type="dxa"/>
            </w:tcMar>
            <w:vAlign w:val="center"/>
          </w:tcPr>
          <w:p w14:paraId="74903E40" w14:textId="77777777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70" w:type="pct"/>
            <w:vAlign w:val="center"/>
          </w:tcPr>
          <w:p w14:paraId="6144706F" w14:textId="37100551" w:rsidR="008650E2" w:rsidRPr="003709D9" w:rsidRDefault="0061550D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 w:hint="cs"/>
                <w:sz w:val="20"/>
                <w:rtl/>
              </w:rPr>
              <w:t>الربيع</w:t>
            </w:r>
          </w:p>
        </w:tc>
      </w:tr>
      <w:tr w:rsidR="008650E2" w:rsidRPr="003709D9" w14:paraId="044E4DB5" w14:textId="199A354F" w:rsidTr="00B7652A">
        <w:tc>
          <w:tcPr>
            <w:tcW w:w="551" w:type="pct"/>
            <w:tcMar>
              <w:left w:w="58" w:type="dxa"/>
              <w:right w:w="58" w:type="dxa"/>
            </w:tcMar>
            <w:vAlign w:val="center"/>
          </w:tcPr>
          <w:p w14:paraId="2D07C2BE" w14:textId="35D37109" w:rsidR="008650E2" w:rsidRPr="003709D9" w:rsidRDefault="008650E2" w:rsidP="00B7652A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ARTE 409</w:t>
            </w:r>
          </w:p>
        </w:tc>
        <w:tc>
          <w:tcPr>
            <w:tcW w:w="1515" w:type="pct"/>
            <w:tcMar>
              <w:left w:w="58" w:type="dxa"/>
              <w:right w:w="58" w:type="dxa"/>
            </w:tcMar>
            <w:vAlign w:val="center"/>
          </w:tcPr>
          <w:p w14:paraId="1DC6AB26" w14:textId="6AB6AE48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تعليم المتحفي</w:t>
            </w:r>
          </w:p>
        </w:tc>
        <w:tc>
          <w:tcPr>
            <w:tcW w:w="355" w:type="pct"/>
            <w:tcMar>
              <w:left w:w="58" w:type="dxa"/>
              <w:right w:w="58" w:type="dxa"/>
            </w:tcMar>
            <w:vAlign w:val="center"/>
          </w:tcPr>
          <w:p w14:paraId="69A08627" w14:textId="77777777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6" w:type="pct"/>
            <w:vAlign w:val="center"/>
          </w:tcPr>
          <w:p w14:paraId="15083A8F" w14:textId="77777777" w:rsidR="00A416B3" w:rsidRDefault="00A416B3" w:rsidP="00B7652A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</w:p>
          <w:p w14:paraId="40AFD50E" w14:textId="73E14963" w:rsidR="00A416B3" w:rsidRPr="003709D9" w:rsidRDefault="00A416B3" w:rsidP="00B7652A">
            <w:pPr>
              <w:widowControl w:val="0"/>
              <w:adjustRightInd w:val="0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335" w:type="pct"/>
            <w:vAlign w:val="center"/>
          </w:tcPr>
          <w:p w14:paraId="5D737328" w14:textId="78A69D52" w:rsidR="008650E2" w:rsidRPr="003709D9" w:rsidRDefault="00A416B3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6" w:type="pct"/>
            <w:tcMar>
              <w:left w:w="58" w:type="dxa"/>
              <w:right w:w="58" w:type="dxa"/>
            </w:tcMar>
            <w:vAlign w:val="center"/>
          </w:tcPr>
          <w:p w14:paraId="4E476C98" w14:textId="577AD2CF" w:rsidR="008650E2" w:rsidRPr="00DB1485" w:rsidRDefault="00DB1485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DB1485">
              <w:rPr>
                <w:rFonts w:ascii="Times New Roman" w:eastAsia="Calibri" w:hAnsi="Times New Roman"/>
                <w:sz w:val="16"/>
                <w:szCs w:val="16"/>
              </w:rPr>
              <w:t>ARTE 301</w:t>
            </w:r>
          </w:p>
        </w:tc>
        <w:tc>
          <w:tcPr>
            <w:tcW w:w="632" w:type="pct"/>
            <w:tcMar>
              <w:left w:w="58" w:type="dxa"/>
              <w:right w:w="58" w:type="dxa"/>
            </w:tcMar>
            <w:vAlign w:val="center"/>
          </w:tcPr>
          <w:p w14:paraId="251DE8AC" w14:textId="77777777" w:rsidR="008650E2" w:rsidRPr="003709D9" w:rsidRDefault="008650E2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570" w:type="pct"/>
            <w:vAlign w:val="center"/>
          </w:tcPr>
          <w:p w14:paraId="4BFBC927" w14:textId="3FAFB6B6" w:rsidR="008650E2" w:rsidRPr="003709D9" w:rsidRDefault="0061550D" w:rsidP="00B7652A">
            <w:pPr>
              <w:widowControl w:val="0"/>
              <w:adjustRightInd w:val="0"/>
              <w:ind w:left="52"/>
              <w:jc w:val="center"/>
              <w:textAlignment w:val="baseline"/>
              <w:rPr>
                <w:rFonts w:asciiTheme="minorBidi" w:hAnsiTheme="minorBidi" w:cstheme="minorBidi"/>
                <w:sz w:val="20"/>
              </w:rPr>
            </w:pPr>
            <w:r w:rsidRPr="0061550D">
              <w:rPr>
                <w:rFonts w:asciiTheme="minorBidi" w:hAnsiTheme="minorBidi" w:cstheme="minorBidi" w:hint="cs"/>
                <w:sz w:val="20"/>
                <w:rtl/>
              </w:rPr>
              <w:t>الربيع</w:t>
            </w:r>
          </w:p>
        </w:tc>
      </w:tr>
    </w:tbl>
    <w:p w14:paraId="1790AF2C" w14:textId="061F17C0" w:rsidR="00980BC8" w:rsidRPr="003709D9" w:rsidRDefault="00980BC8" w:rsidP="002D3BF0">
      <w:pPr>
        <w:bidi/>
        <w:jc w:val="both"/>
        <w:rPr>
          <w:rFonts w:asciiTheme="minorBidi" w:hAnsiTheme="minorBidi" w:cstheme="minorBidi"/>
          <w:szCs w:val="24"/>
          <w:rtl/>
        </w:rPr>
      </w:pPr>
    </w:p>
    <w:p w14:paraId="41604099" w14:textId="77777777" w:rsidR="00B774F3" w:rsidRPr="003709D9" w:rsidRDefault="00B774F3" w:rsidP="002D3BF0">
      <w:pPr>
        <w:bidi/>
        <w:rPr>
          <w:rFonts w:asciiTheme="minorBidi" w:hAnsiTheme="minorBidi" w:cstheme="minorBidi"/>
          <w:szCs w:val="24"/>
        </w:rPr>
      </w:pPr>
      <w:bookmarkStart w:id="5" w:name="_Hlk51432226"/>
    </w:p>
    <w:bookmarkEnd w:id="5"/>
    <w:p w14:paraId="607C50ED" w14:textId="4F013F10" w:rsidR="002D1034" w:rsidRPr="00B7652A" w:rsidRDefault="002D1034" w:rsidP="00B7652A">
      <w:pPr>
        <w:numPr>
          <w:ilvl w:val="3"/>
          <w:numId w:val="11"/>
        </w:numPr>
        <w:bidi/>
        <w:ind w:left="864"/>
        <w:rPr>
          <w:rFonts w:asciiTheme="minorBidi" w:hAnsiTheme="minorBidi" w:cstheme="minorBidi"/>
          <w:b/>
          <w:bCs/>
          <w:szCs w:val="24"/>
          <w:rtl/>
        </w:rPr>
      </w:pPr>
      <w:r w:rsidRPr="00B7652A">
        <w:rPr>
          <w:rFonts w:asciiTheme="minorBidi" w:hAnsiTheme="minorBidi" w:cstheme="minorBidi"/>
          <w:b/>
          <w:bCs/>
          <w:szCs w:val="24"/>
          <w:rtl/>
        </w:rPr>
        <w:t>المقررات الاختيارية في التربية (6 ساعات)</w:t>
      </w:r>
    </w:p>
    <w:p w14:paraId="58CAE10B" w14:textId="77777777" w:rsidR="002D1034" w:rsidRDefault="002D1034" w:rsidP="002D1034">
      <w:pPr>
        <w:ind w:left="864"/>
        <w:rPr>
          <w:rFonts w:asciiTheme="minorBidi" w:hAnsiTheme="minorBidi" w:cstheme="minorBidi"/>
          <w:b/>
          <w:bCs/>
          <w:szCs w:val="24"/>
        </w:rPr>
      </w:pPr>
    </w:p>
    <w:p w14:paraId="12F6D0B0" w14:textId="1DB1AE5A" w:rsidR="008C2575" w:rsidRPr="003709D9" w:rsidRDefault="008C2575" w:rsidP="008C2575">
      <w:pPr>
        <w:bidi/>
        <w:ind w:left="-270" w:firstLine="360"/>
        <w:rPr>
          <w:rFonts w:asciiTheme="minorBidi" w:hAnsiTheme="minorBidi" w:cstheme="minorBidi"/>
          <w:szCs w:val="24"/>
          <w:rtl/>
          <w:lang w:bidi="ar-QA"/>
        </w:rPr>
      </w:pPr>
      <w:r w:rsidRPr="003709D9">
        <w:rPr>
          <w:rFonts w:asciiTheme="minorBidi" w:hAnsiTheme="minorBidi" w:cstheme="minorBidi"/>
          <w:szCs w:val="24"/>
          <w:rtl/>
        </w:rPr>
        <w:t xml:space="preserve">يجب أن يختار الطالب/ــة مقررين </w:t>
      </w:r>
      <w:r w:rsidR="00DC495B" w:rsidRPr="003709D9">
        <w:rPr>
          <w:rFonts w:asciiTheme="minorBidi" w:hAnsiTheme="minorBidi" w:cstheme="minorBidi"/>
          <w:szCs w:val="24"/>
          <w:rtl/>
        </w:rPr>
        <w:t>اثنين (</w:t>
      </w:r>
      <w:r w:rsidRPr="003709D9">
        <w:rPr>
          <w:rFonts w:asciiTheme="minorBidi" w:hAnsiTheme="minorBidi" w:cstheme="minorBidi"/>
          <w:szCs w:val="24"/>
          <w:rtl/>
        </w:rPr>
        <w:t>6 ساعات) من المقررات المبينة في الجدول التالي:</w:t>
      </w:r>
    </w:p>
    <w:p w14:paraId="3D1C9363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i/>
          <w:iCs/>
          <w:szCs w:val="24"/>
          <w:lang w:bidi="ar-QA"/>
        </w:rPr>
      </w:pPr>
    </w:p>
    <w:tbl>
      <w:tblPr>
        <w:tblW w:w="4713" w:type="pct"/>
        <w:tblInd w:w="10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980"/>
        <w:gridCol w:w="2926"/>
        <w:gridCol w:w="720"/>
        <w:gridCol w:w="1466"/>
        <w:gridCol w:w="1176"/>
        <w:gridCol w:w="1121"/>
      </w:tblGrid>
      <w:tr w:rsidR="003709D9" w:rsidRPr="003709D9" w14:paraId="3D98DE1A" w14:textId="1A97B563" w:rsidTr="0064357D">
        <w:trPr>
          <w:trHeight w:val="1025"/>
        </w:trPr>
        <w:tc>
          <w:tcPr>
            <w:tcW w:w="58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780A9FEE" w14:textId="7069E9E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رمز المقرر</w:t>
            </w:r>
          </w:p>
        </w:tc>
        <w:tc>
          <w:tcPr>
            <w:tcW w:w="174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4AA67754" w14:textId="41F4AB6A" w:rsidR="002D1034" w:rsidRPr="003709D9" w:rsidRDefault="002D1034" w:rsidP="0064357D">
            <w:pPr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سم المقرر</w:t>
            </w:r>
          </w:p>
        </w:tc>
        <w:tc>
          <w:tcPr>
            <w:tcW w:w="429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6F3CB3BE" w14:textId="27415CD8" w:rsidR="003709D9" w:rsidRPr="003709D9" w:rsidRDefault="008650E2" w:rsidP="0064357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عدد الساعات</w:t>
            </w:r>
          </w:p>
        </w:tc>
        <w:tc>
          <w:tcPr>
            <w:tcW w:w="874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6C88540" w14:textId="5556C2CF" w:rsidR="003709D9" w:rsidRPr="003709D9" w:rsidRDefault="003709D9" w:rsidP="0064357D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المقررات التكميلية</w:t>
            </w:r>
          </w:p>
        </w:tc>
        <w:tc>
          <w:tcPr>
            <w:tcW w:w="701" w:type="pct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55AC9A3A" w14:textId="164A01C0" w:rsidR="003709D9" w:rsidRPr="003709D9" w:rsidRDefault="003709D9" w:rsidP="0064357D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lang w:bidi="ar-QA"/>
              </w:rPr>
            </w:pPr>
            <w:r w:rsidRPr="003709D9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مقررات تكميلية متزامنة</w:t>
            </w:r>
          </w:p>
        </w:tc>
        <w:tc>
          <w:tcPr>
            <w:tcW w:w="668" w:type="pct"/>
            <w:shd w:val="clear" w:color="auto" w:fill="E0E0E0"/>
            <w:vAlign w:val="center"/>
          </w:tcPr>
          <w:p w14:paraId="49165694" w14:textId="6E2C563C" w:rsidR="003709D9" w:rsidRPr="003709D9" w:rsidRDefault="008650E2" w:rsidP="0064357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0"/>
              </w:rPr>
            </w:pPr>
            <w:r w:rsidRPr="008650E2">
              <w:rPr>
                <w:rFonts w:asciiTheme="minorBidi" w:hAnsiTheme="minorBidi" w:cstheme="minorBidi"/>
                <w:b/>
                <w:bCs/>
                <w:sz w:val="20"/>
                <w:rtl/>
                <w:lang w:bidi="ar-QA"/>
              </w:rPr>
              <w:t>فصل الطرح</w:t>
            </w:r>
          </w:p>
        </w:tc>
      </w:tr>
      <w:tr w:rsidR="003709D9" w:rsidRPr="003709D9" w14:paraId="0AD9AF33" w14:textId="6B32B8BA" w:rsidTr="0064357D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34B0A3E0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200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  <w:vAlign w:val="center"/>
          </w:tcPr>
          <w:p w14:paraId="778B92C7" w14:textId="4F7ABE5F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  <w:lang w:bidi="ar-QA"/>
              </w:rPr>
              <w:t>تربية والمشكلات الاجتماعية</w:t>
            </w: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408AC44B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  <w:vAlign w:val="center"/>
          </w:tcPr>
          <w:p w14:paraId="26994F95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  <w:vAlign w:val="center"/>
          </w:tcPr>
          <w:p w14:paraId="628ED4E7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8" w:type="pct"/>
            <w:vAlign w:val="center"/>
          </w:tcPr>
          <w:p w14:paraId="13E5B59A" w14:textId="3F4FD7D9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32E4B51A" w14:textId="6E749C80" w:rsidTr="0064357D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5C22EFCC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DUC 203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  <w:vAlign w:val="center"/>
          </w:tcPr>
          <w:p w14:paraId="43564EC2" w14:textId="1972094F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العلاقات الأسرية</w:t>
            </w: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611846A9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  <w:vAlign w:val="center"/>
          </w:tcPr>
          <w:p w14:paraId="7B5BA798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  <w:vAlign w:val="center"/>
          </w:tcPr>
          <w:p w14:paraId="06396922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  <w:rtl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8" w:type="pct"/>
            <w:vAlign w:val="center"/>
          </w:tcPr>
          <w:p w14:paraId="0AA4C640" w14:textId="49E945E9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3232020A" w14:textId="6E564084" w:rsidTr="0064357D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0B046876" w14:textId="6936D2FC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PSY 201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  <w:vAlign w:val="center"/>
          </w:tcPr>
          <w:p w14:paraId="43282B51" w14:textId="0A1C2C2B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مقدمة في علم النفس</w:t>
            </w: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7712A1F5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  <w:vAlign w:val="center"/>
          </w:tcPr>
          <w:p w14:paraId="20DC248C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  <w:vAlign w:val="center"/>
          </w:tcPr>
          <w:p w14:paraId="3872E21B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8" w:type="pct"/>
            <w:vAlign w:val="center"/>
          </w:tcPr>
          <w:p w14:paraId="7DF5FBCA" w14:textId="49B5DAF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  <w:tr w:rsidR="003709D9" w:rsidRPr="003709D9" w14:paraId="05C6F23F" w14:textId="60C96DB1" w:rsidTr="0064357D">
        <w:tc>
          <w:tcPr>
            <w:tcW w:w="584" w:type="pct"/>
            <w:tcMar>
              <w:left w:w="58" w:type="dxa"/>
              <w:right w:w="58" w:type="dxa"/>
            </w:tcMar>
            <w:vAlign w:val="center"/>
          </w:tcPr>
          <w:p w14:paraId="43850D41" w14:textId="7748FB9D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EPSY 205</w:t>
            </w:r>
          </w:p>
        </w:tc>
        <w:tc>
          <w:tcPr>
            <w:tcW w:w="1744" w:type="pct"/>
            <w:tcMar>
              <w:left w:w="58" w:type="dxa"/>
              <w:right w:w="58" w:type="dxa"/>
            </w:tcMar>
            <w:vAlign w:val="center"/>
          </w:tcPr>
          <w:p w14:paraId="625A455C" w14:textId="0DF0936D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علم النفس الاجتماعي</w:t>
            </w:r>
          </w:p>
        </w:tc>
        <w:tc>
          <w:tcPr>
            <w:tcW w:w="429" w:type="pct"/>
            <w:tcMar>
              <w:left w:w="58" w:type="dxa"/>
              <w:right w:w="58" w:type="dxa"/>
            </w:tcMar>
            <w:vAlign w:val="center"/>
          </w:tcPr>
          <w:p w14:paraId="3C23D6F4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3</w:t>
            </w:r>
          </w:p>
        </w:tc>
        <w:tc>
          <w:tcPr>
            <w:tcW w:w="874" w:type="pct"/>
            <w:tcMar>
              <w:left w:w="58" w:type="dxa"/>
              <w:right w:w="58" w:type="dxa"/>
            </w:tcMar>
            <w:vAlign w:val="center"/>
          </w:tcPr>
          <w:p w14:paraId="45FA2422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701" w:type="pct"/>
            <w:tcMar>
              <w:left w:w="58" w:type="dxa"/>
              <w:right w:w="58" w:type="dxa"/>
            </w:tcMar>
            <w:vAlign w:val="center"/>
          </w:tcPr>
          <w:p w14:paraId="28490FDC" w14:textId="77777777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</w:rPr>
              <w:t>-</w:t>
            </w:r>
          </w:p>
        </w:tc>
        <w:tc>
          <w:tcPr>
            <w:tcW w:w="668" w:type="pct"/>
            <w:vAlign w:val="center"/>
          </w:tcPr>
          <w:p w14:paraId="2A81FC23" w14:textId="10248BB9" w:rsidR="003709D9" w:rsidRPr="003709D9" w:rsidRDefault="003709D9" w:rsidP="0064357D">
            <w:pPr>
              <w:bidi/>
              <w:jc w:val="center"/>
              <w:rPr>
                <w:rFonts w:asciiTheme="minorBidi" w:hAnsiTheme="minorBidi" w:cstheme="minorBidi"/>
                <w:sz w:val="20"/>
              </w:rPr>
            </w:pPr>
            <w:r w:rsidRPr="003709D9">
              <w:rPr>
                <w:rFonts w:asciiTheme="minorBidi" w:hAnsiTheme="minorBidi" w:cstheme="minorBidi"/>
                <w:sz w:val="20"/>
                <w:rtl/>
              </w:rPr>
              <w:t>خريف وربيع</w:t>
            </w:r>
          </w:p>
        </w:tc>
      </w:tr>
    </w:tbl>
    <w:p w14:paraId="3C480CB7" w14:textId="77777777" w:rsidR="008C2575" w:rsidRPr="003709D9" w:rsidRDefault="008C2575" w:rsidP="008C2575">
      <w:pPr>
        <w:bidi/>
        <w:rPr>
          <w:rFonts w:asciiTheme="minorBidi" w:hAnsiTheme="minorBidi" w:cstheme="minorBidi"/>
          <w:b/>
          <w:bCs/>
          <w:szCs w:val="24"/>
        </w:rPr>
      </w:pPr>
    </w:p>
    <w:p w14:paraId="1B0CE44B" w14:textId="4683C64B" w:rsidR="00766501" w:rsidRDefault="00766501" w:rsidP="00436D79">
      <w:pPr>
        <w:bidi/>
        <w:rPr>
          <w:rFonts w:asciiTheme="minorBidi" w:hAnsiTheme="minorBidi" w:cstheme="minorBidi"/>
          <w:b/>
          <w:bCs/>
          <w:szCs w:val="24"/>
        </w:rPr>
      </w:pPr>
    </w:p>
    <w:p w14:paraId="4F429CB9" w14:textId="746DE642" w:rsidR="002D1034" w:rsidRPr="002A03DE" w:rsidRDefault="00766501" w:rsidP="00766501">
      <w:pPr>
        <w:bidi/>
        <w:ind w:left="851" w:right="-588"/>
        <w:rPr>
          <w:rFonts w:asciiTheme="minorBidi" w:hAnsiTheme="minorBidi" w:cstheme="minorBidi"/>
          <w:b/>
          <w:bCs/>
          <w:sz w:val="28"/>
          <w:szCs w:val="28"/>
        </w:rPr>
      </w:pPr>
      <w:r w:rsidRPr="002A03DE">
        <w:rPr>
          <w:rFonts w:asciiTheme="minorBidi" w:hAnsiTheme="minorBidi" w:cstheme="minorBidi" w:hint="cs"/>
          <w:b/>
          <w:bCs/>
          <w:sz w:val="28"/>
          <w:szCs w:val="28"/>
          <w:rtl/>
        </w:rPr>
        <w:t>1,2,4</w:t>
      </w:r>
      <w:r w:rsidRPr="002A03DE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</w:t>
      </w:r>
      <w:r w:rsidR="002D1034" w:rsidRPr="002A03DE">
        <w:rPr>
          <w:rFonts w:asciiTheme="minorBidi" w:hAnsiTheme="minorBidi" w:cstheme="minorBidi"/>
          <w:b/>
          <w:bCs/>
          <w:sz w:val="28"/>
          <w:szCs w:val="28"/>
          <w:rtl/>
        </w:rPr>
        <w:t>الخطة الدراسية</w:t>
      </w:r>
    </w:p>
    <w:p w14:paraId="6F568518" w14:textId="77777777" w:rsidR="0064357D" w:rsidRPr="0064357D" w:rsidRDefault="0064357D" w:rsidP="00436D79">
      <w:pPr>
        <w:bidi/>
        <w:ind w:right="-588"/>
        <w:rPr>
          <w:rFonts w:asciiTheme="minorBidi" w:hAnsiTheme="minorBidi" w:cstheme="minorBidi"/>
          <w:b/>
          <w:bCs/>
          <w:szCs w:val="24"/>
        </w:rPr>
      </w:pPr>
    </w:p>
    <w:p w14:paraId="089D7D52" w14:textId="72E41BBD" w:rsidR="003A10B5" w:rsidRDefault="00DC495B" w:rsidP="0064357D">
      <w:pPr>
        <w:ind w:right="-304"/>
        <w:jc w:val="right"/>
        <w:rPr>
          <w:rFonts w:asciiTheme="minorBidi" w:hAnsiTheme="minorBidi" w:cstheme="minorBidi"/>
          <w:b/>
          <w:bCs/>
          <w:szCs w:val="24"/>
          <w:rtl/>
        </w:rPr>
      </w:pPr>
      <w:r w:rsidRPr="00FF7254">
        <w:rPr>
          <w:rFonts w:asciiTheme="minorBidi" w:hAnsiTheme="minorBidi" w:cstheme="minorBidi"/>
          <w:b/>
          <w:bCs/>
          <w:szCs w:val="24"/>
          <w:rtl/>
        </w:rPr>
        <w:t xml:space="preserve">يجب على الطلبة المقبولين في البرنامج اتباع الخطة الدراسية المفصلة أدناه. </w:t>
      </w:r>
    </w:p>
    <w:p w14:paraId="49639D87" w14:textId="6A8CEFE7" w:rsidR="003A10B5" w:rsidRDefault="003A10B5" w:rsidP="00FF7254">
      <w:pPr>
        <w:ind w:right="-588"/>
        <w:rPr>
          <w:rFonts w:asciiTheme="minorBidi" w:hAnsiTheme="minorBidi" w:cstheme="minorBidi"/>
          <w:b/>
          <w:bCs/>
          <w:szCs w:val="24"/>
        </w:rPr>
      </w:pPr>
    </w:p>
    <w:tbl>
      <w:tblPr>
        <w:tblW w:w="11392" w:type="dxa"/>
        <w:tblInd w:w="-10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2694"/>
        <w:gridCol w:w="1173"/>
        <w:gridCol w:w="1378"/>
        <w:gridCol w:w="2693"/>
        <w:gridCol w:w="1174"/>
        <w:gridCol w:w="720"/>
      </w:tblGrid>
      <w:tr w:rsidR="00DC495B" w:rsidRPr="00F63D32" w14:paraId="55035C89" w14:textId="77777777" w:rsidTr="002A03DE">
        <w:trPr>
          <w:gridAfter w:val="1"/>
          <w:wAfter w:w="720" w:type="dxa"/>
          <w:trHeight w:hRule="exact" w:val="805"/>
        </w:trPr>
        <w:tc>
          <w:tcPr>
            <w:tcW w:w="10672" w:type="dxa"/>
            <w:gridSpan w:val="6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6C6E3CBF" w14:textId="07ACF196" w:rsidR="00E75806" w:rsidRPr="00FF7254" w:rsidRDefault="00CB3B01" w:rsidP="00CB3B01">
            <w:pPr>
              <w:ind w:right="-304"/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F7254">
              <w:rPr>
                <w:rFonts w:asciiTheme="minorBidi" w:hAnsiTheme="minorBidi" w:cstheme="minorBidi"/>
                <w:b/>
                <w:bCs/>
                <w:szCs w:val="24"/>
                <w:rtl/>
              </w:rPr>
              <w:t xml:space="preserve"> </w:t>
            </w:r>
            <w:r>
              <w:rPr>
                <w:rFonts w:asciiTheme="minorBidi" w:hAnsiTheme="minorBidi" w:cstheme="minorBidi" w:hint="cs"/>
                <w:b/>
                <w:bCs/>
                <w:szCs w:val="24"/>
                <w:rtl/>
              </w:rPr>
              <w:t>ا</w:t>
            </w:r>
            <w:r w:rsidRPr="002A03DE">
              <w:rPr>
                <w:rFonts w:asciiTheme="minorBidi" w:hAnsiTheme="minorBidi" w:cstheme="minorBidi" w:hint="cs"/>
                <w:b/>
                <w:bCs/>
                <w:szCs w:val="24"/>
                <w:rtl/>
              </w:rPr>
              <w:t>ل</w:t>
            </w:r>
            <w:r w:rsidRPr="002A03DE">
              <w:rPr>
                <w:rFonts w:asciiTheme="minorBidi" w:hAnsiTheme="minorBidi" w:cstheme="minorBidi"/>
                <w:b/>
                <w:bCs/>
                <w:szCs w:val="24"/>
                <w:rtl/>
              </w:rPr>
              <w:t>خطة الدراسية لبرنامج التربية الفنية:</w:t>
            </w:r>
          </w:p>
          <w:p w14:paraId="7DD0F992" w14:textId="0ECCD442" w:rsidR="002D1034" w:rsidRPr="00F63D32" w:rsidRDefault="002D1034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>السنة الأولى (30 ساعة)</w:t>
            </w:r>
          </w:p>
        </w:tc>
      </w:tr>
      <w:tr w:rsidR="00DC495B" w:rsidRPr="00F63D32" w14:paraId="1B0915E3" w14:textId="77777777" w:rsidTr="000615E1">
        <w:trPr>
          <w:gridAfter w:val="1"/>
          <w:wAfter w:w="720" w:type="dxa"/>
          <w:trHeight w:hRule="exact" w:val="567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D01CF67" w14:textId="279C18DD" w:rsidR="002D1034" w:rsidRPr="00F63D32" w:rsidRDefault="002D1034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خريف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  <w:vAlign w:val="center"/>
          </w:tcPr>
          <w:p w14:paraId="497EA83D" w14:textId="7427BA5B" w:rsidR="002D1034" w:rsidRPr="00F63D32" w:rsidRDefault="002D1034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ربيع</w:t>
            </w:r>
          </w:p>
        </w:tc>
      </w:tr>
      <w:tr w:rsidR="003A10B5" w:rsidRPr="00F63D32" w14:paraId="311B9777" w14:textId="77777777" w:rsidTr="000615E1">
        <w:trPr>
          <w:gridAfter w:val="1"/>
          <w:wAfter w:w="720" w:type="dxa"/>
          <w:trHeight w:hRule="exact" w:val="63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3E228BC" w14:textId="7F126C6C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46996441" w14:textId="0802F0F2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A7F3B3" w14:textId="1753C6EB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360468B0" w14:textId="77777777" w:rsidR="003A10B5" w:rsidRPr="00F63D32" w:rsidRDefault="003A10B5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5C9A0CB8" w14:textId="785A29D9" w:rsidR="003A10B5" w:rsidRPr="00F63D32" w:rsidRDefault="003A10B5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114E8EEE" w14:textId="569E2776" w:rsidR="003A10B5" w:rsidRPr="00F63D32" w:rsidRDefault="003A10B5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DDF756D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0DCDEB2C" w14:textId="505BDFCD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FC3BEFE" w14:textId="06F3CBBB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اسم المقر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4EB5D790" w14:textId="449530E3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</w:tc>
      </w:tr>
      <w:tr w:rsidR="003A10B5" w:rsidRPr="00F63D32" w14:paraId="33EA0F06" w14:textId="77777777" w:rsidTr="002A03DE">
        <w:trPr>
          <w:gridAfter w:val="1"/>
          <w:wAfter w:w="720" w:type="dxa"/>
          <w:trHeight w:hRule="exact" w:val="54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48C84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color w:val="FFFFFF" w:themeColor="background1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color w:val="FFFFFF" w:themeColor="background1"/>
                <w:szCs w:val="24"/>
              </w:rPr>
              <w:t>EDUC 31</w:t>
            </w:r>
            <w:r w:rsidRPr="00F63D32">
              <w:rPr>
                <w:rFonts w:asciiTheme="minorBidi" w:hAnsiTheme="minorBidi" w:cstheme="minorBidi"/>
                <w:szCs w:val="24"/>
              </w:rPr>
              <w:t xml:space="preserve"> EDUC 310</w:t>
            </w:r>
            <w:r w:rsidRPr="00F63D32">
              <w:rPr>
                <w:rFonts w:asciiTheme="minorBidi" w:hAnsiTheme="minorBidi" w:cstheme="minorBidi"/>
                <w:color w:val="FFFFFF" w:themeColor="background1"/>
                <w:szCs w:val="24"/>
              </w:rPr>
              <w:t>0</w:t>
            </w:r>
          </w:p>
          <w:p w14:paraId="0A8E7624" w14:textId="4BFB9EB6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color w:val="FFFFFF" w:themeColor="background1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EFC23" w14:textId="25AC841A" w:rsidR="003A10B5" w:rsidRPr="00F63D32" w:rsidRDefault="003A10B5" w:rsidP="008059E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أساسيات التعليم في قطر</w:t>
            </w:r>
            <w:r w:rsidR="00936DFC">
              <w:rPr>
                <w:rFonts w:asciiTheme="minorBidi" w:hAnsiTheme="minorBidi" w:cstheme="minorBidi" w:hint="cs"/>
                <w:szCs w:val="24"/>
                <w:rtl/>
              </w:rPr>
              <w:t xml:space="preserve"> </w:t>
            </w:r>
            <w:r w:rsidR="00FD1D31">
              <w:rPr>
                <w:rFonts w:asciiTheme="minorBidi" w:hAnsiTheme="minorBidi" w:cstheme="minorBidi" w:hint="cs"/>
                <w:szCs w:val="24"/>
                <w:rtl/>
              </w:rPr>
              <w:t>والإصلاح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 xml:space="preserve"> المدرسي</w:t>
            </w:r>
          </w:p>
          <w:p w14:paraId="1657089D" w14:textId="3C8F5E66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E5EA805" w14:textId="6C067340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07D3E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UDC 31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17A8F" w14:textId="51A2A8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نمو وتعلم الطفل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0F36157" w14:textId="303791AC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31C7865B" w14:textId="77777777" w:rsidTr="002A03DE">
        <w:trPr>
          <w:gridAfter w:val="1"/>
          <w:wAfter w:w="720" w:type="dxa"/>
          <w:trHeight w:hRule="exact" w:val="568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F3528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704CE" w14:textId="32A4E762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منهج والتقييم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7B31071" w14:textId="4E89B326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A82DD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 20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CB1A86" w14:textId="7BA8E266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لغة العربية 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19C3C71" w14:textId="2E447202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253A3385" w14:textId="77777777" w:rsidTr="002A03DE">
        <w:trPr>
          <w:gridAfter w:val="1"/>
          <w:wAfter w:w="720" w:type="dxa"/>
          <w:trHeight w:hRule="exact" w:val="420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A1997" w14:textId="6825BCE9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AB 10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4891A" w14:textId="50FD68C7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لغة العربية 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9C96340" w14:textId="292F8F8B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1883C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NGL 1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4348B" w14:textId="31AE8E15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لغة الإنجليزية 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B0DA331" w14:textId="66EE118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36EAC877" w14:textId="77777777" w:rsidTr="002A03DE">
        <w:trPr>
          <w:gridAfter w:val="1"/>
          <w:wAfter w:w="720" w:type="dxa"/>
          <w:trHeight w:hRule="exact" w:val="442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D728F1" w14:textId="0ACD3521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NGL 11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A852A" w14:textId="2A166898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لغة الإنجليزية 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0293FF8" w14:textId="4794C312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7F850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DAWA 1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E1291" w14:textId="27046E54" w:rsidR="00124D82" w:rsidRPr="00F63D32" w:rsidRDefault="00124D82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ثقافة الإسلامي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8AE6F25" w14:textId="6F82DB4F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3A10B5" w:rsidRPr="00F63D32" w14:paraId="4D4A36ED" w14:textId="77777777" w:rsidTr="00F85547">
        <w:trPr>
          <w:gridAfter w:val="1"/>
          <w:wAfter w:w="720" w:type="dxa"/>
          <w:trHeight w:hRule="exact" w:val="559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957E4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UNIV 10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DBDCA" w14:textId="4A9AA0B0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proofErr w:type="spellStart"/>
            <w:r w:rsidRPr="00F63D32">
              <w:rPr>
                <w:rFonts w:asciiTheme="minorBidi" w:hAnsiTheme="minorBidi" w:cstheme="minorBidi"/>
                <w:szCs w:val="24"/>
                <w:rtl/>
              </w:rPr>
              <w:t>سيم</w:t>
            </w:r>
            <w:r w:rsidR="00FD1D31">
              <w:rPr>
                <w:rFonts w:asciiTheme="minorBidi" w:hAnsiTheme="minorBidi" w:cstheme="minorBidi" w:hint="cs"/>
                <w:szCs w:val="24"/>
                <w:rtl/>
              </w:rPr>
              <w:t>ي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>نار</w:t>
            </w:r>
            <w:proofErr w:type="spellEnd"/>
            <w:r w:rsidRPr="00F63D32">
              <w:rPr>
                <w:rFonts w:asciiTheme="minorBidi" w:hAnsiTheme="minorBidi" w:cstheme="minorBidi"/>
                <w:szCs w:val="24"/>
                <w:rtl/>
              </w:rPr>
              <w:t xml:space="preserve"> السنة الأولى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ACF712E" w14:textId="4B8D57FB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5E374" w14:textId="77777777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3A8CA" w14:textId="1225286C" w:rsidR="003A10B5" w:rsidRPr="00F63D32" w:rsidRDefault="003A10B5" w:rsidP="00F85547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برنامج المتطلبات العام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71C21D2" w14:textId="52C53765" w:rsidR="003A10B5" w:rsidRPr="00F63D32" w:rsidRDefault="003A10B5" w:rsidP="00CB3B01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DC495B" w:rsidRPr="00F63D32" w14:paraId="015C5DC1" w14:textId="77777777" w:rsidTr="00CB3B01">
        <w:trPr>
          <w:gridAfter w:val="1"/>
          <w:wAfter w:w="720" w:type="dxa"/>
          <w:trHeight w:hRule="exact" w:val="611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bottom"/>
          </w:tcPr>
          <w:p w14:paraId="38AEF0FF" w14:textId="77777777" w:rsidR="00143B90" w:rsidRPr="00F63D32" w:rsidRDefault="00143B90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5)</w:t>
            </w:r>
          </w:p>
          <w:p w14:paraId="332A006F" w14:textId="4E49C6D8" w:rsidR="00143B90" w:rsidRPr="00F63D32" w:rsidRDefault="00143B90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bottom"/>
          </w:tcPr>
          <w:p w14:paraId="33EE0AE1" w14:textId="77777777" w:rsidR="00143B90" w:rsidRPr="00F63D32" w:rsidRDefault="00143B90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5)</w:t>
            </w:r>
          </w:p>
          <w:p w14:paraId="6D5F7019" w14:textId="05EC6831" w:rsidR="00143B90" w:rsidRPr="00F63D32" w:rsidRDefault="00143B90" w:rsidP="00CB3B0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DC495B" w:rsidRPr="00F63D32" w14:paraId="4DADE7A5" w14:textId="77777777" w:rsidTr="00F642F4">
        <w:trPr>
          <w:gridAfter w:val="1"/>
          <w:wAfter w:w="720" w:type="dxa"/>
          <w:trHeight w:hRule="exact" w:val="577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4F857387" w14:textId="7E2CC743" w:rsidR="00F642F4" w:rsidRPr="00F63D32" w:rsidRDefault="00F642F4" w:rsidP="00F642F4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>السنة الثانية (36 ساعة)</w:t>
            </w:r>
          </w:p>
        </w:tc>
      </w:tr>
      <w:tr w:rsidR="00F63D32" w:rsidRPr="00F63D32" w14:paraId="6F83901E" w14:textId="77777777" w:rsidTr="000615E1">
        <w:trPr>
          <w:gridAfter w:val="1"/>
          <w:wAfter w:w="720" w:type="dxa"/>
          <w:trHeight w:hRule="exact" w:val="435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239C95EF" w14:textId="227196DD" w:rsidR="00F642F4" w:rsidRPr="00F63D32" w:rsidRDefault="00F642F4" w:rsidP="00F642F4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خريف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4930C85E" w14:textId="57D42AEC" w:rsidR="00F642F4" w:rsidRPr="00F63D32" w:rsidRDefault="00F642F4" w:rsidP="00F642F4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ربيع</w:t>
            </w:r>
          </w:p>
        </w:tc>
      </w:tr>
      <w:tr w:rsidR="00F63D32" w:rsidRPr="00F63D32" w14:paraId="34259238" w14:textId="77777777" w:rsidTr="000615E1">
        <w:trPr>
          <w:gridAfter w:val="1"/>
          <w:wAfter w:w="720" w:type="dxa"/>
          <w:trHeight w:hRule="exact" w:val="44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C560E09" w14:textId="77777777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253CC42A" w14:textId="6A1D7046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3E3D13" w14:textId="323CA8F4" w:rsidR="00F642F4" w:rsidRPr="00F63D32" w:rsidRDefault="00F642F4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034D269F" w14:textId="4EF06E00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09584366" w14:textId="15C574EC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A1B029" w14:textId="77777777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1A1E5542" w14:textId="35B12AA8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8B9771B" w14:textId="773E820F" w:rsidR="00F642F4" w:rsidRPr="00F63D32" w:rsidRDefault="00F642F4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23B1481C" w14:textId="77777777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632825FF" w14:textId="77777777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0EFA51EC" w14:textId="65962094" w:rsidR="00F63D32" w:rsidRPr="00F63D32" w:rsidRDefault="00F63D32" w:rsidP="000615E1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686D47FA" w14:textId="77777777" w:rsidTr="00B624F6">
        <w:trPr>
          <w:gridAfter w:val="1"/>
          <w:wAfter w:w="720" w:type="dxa"/>
          <w:trHeight w:hRule="exact" w:val="688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72CC3" w14:textId="1204B0E3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CF415" w14:textId="5BB133E6" w:rsidR="00F63D32" w:rsidRPr="00F63D32" w:rsidRDefault="008A3DC2" w:rsidP="0065206A">
            <w:pPr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 w:hint="cs"/>
                <w:b/>
                <w:bCs/>
                <w:szCs w:val="24"/>
                <w:rtl/>
              </w:rPr>
              <w:t xml:space="preserve">مقرر اختياري من </w:t>
            </w:r>
            <w:r w:rsidR="0065206A" w:rsidRPr="0065206A">
              <w:rPr>
                <w:rFonts w:asciiTheme="minorBidi" w:hAnsiTheme="minorBidi" w:cstheme="minorBidi"/>
                <w:b/>
                <w:bCs/>
                <w:szCs w:val="24"/>
                <w:rtl/>
              </w:rPr>
              <w:t>مجموعة المعارف والمهارات الأساسية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438B24F" w14:textId="1F4DBF96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D3D05" w14:textId="55D61C33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AA4C3" w14:textId="7A6A6D23" w:rsidR="00F63D32" w:rsidRPr="00F63D32" w:rsidRDefault="008A3DC2" w:rsidP="0065206A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 w:hint="cs"/>
                <w:b/>
                <w:bCs/>
                <w:szCs w:val="24"/>
                <w:rtl/>
              </w:rPr>
              <w:t>مقرر اختياري من</w:t>
            </w:r>
            <w:r w:rsidR="0065206A">
              <w:rPr>
                <w:rFonts w:asciiTheme="minorBidi" w:hAnsiTheme="minorBidi" w:cstheme="minorBidi" w:hint="cs"/>
                <w:b/>
                <w:bCs/>
                <w:szCs w:val="24"/>
                <w:rtl/>
              </w:rPr>
              <w:t xml:space="preserve"> </w:t>
            </w:r>
            <w:r w:rsidR="0065206A" w:rsidRPr="0065206A">
              <w:rPr>
                <w:rFonts w:asciiTheme="minorBidi" w:hAnsiTheme="minorBidi" w:cstheme="minorBidi"/>
                <w:b/>
                <w:bCs/>
                <w:szCs w:val="24"/>
                <w:rtl/>
              </w:rPr>
              <w:t>مجموعة المعارف والمهارات الأساسي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FC66068" w14:textId="085CD7D0" w:rsidR="00F63D32" w:rsidRPr="00F63D32" w:rsidRDefault="00F63D32" w:rsidP="00043B1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418C8EB6" w14:textId="77777777" w:rsidTr="00B624F6">
        <w:trPr>
          <w:gridAfter w:val="1"/>
          <w:wAfter w:w="720" w:type="dxa"/>
          <w:trHeight w:hRule="exact" w:val="56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F25A0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2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C6789" w14:textId="319F76D1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  <w:lang w:bidi="ar-QA"/>
              </w:rPr>
              <w:t>نمو الإنسان</w:t>
            </w:r>
          </w:p>
          <w:p w14:paraId="1A0342DE" w14:textId="0DCF4DF6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3E578DE" w14:textId="2875305B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5AC6BE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UDC 20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76F05" w14:textId="597B97AC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مناهج البحث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03E4FEA" w14:textId="29F471B2" w:rsidR="00F63D32" w:rsidRPr="00F63D32" w:rsidRDefault="00F63D32" w:rsidP="00043B1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5E23E799" w14:textId="77777777" w:rsidTr="00B624F6">
        <w:trPr>
          <w:gridAfter w:val="1"/>
          <w:wAfter w:w="720" w:type="dxa"/>
          <w:trHeight w:hRule="exact" w:val="580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BB9A1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1D2357" w14:textId="2D6D3DAD" w:rsidR="00F642F4" w:rsidRPr="00F63D32" w:rsidRDefault="00F642F4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رسم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C598B51" w14:textId="5114E67D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A7CD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C233D" w14:textId="38A8BD14" w:rsidR="00F642F4" w:rsidRPr="00F63D32" w:rsidRDefault="00F642F4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تصوي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ACCCEBC" w14:textId="6CCB811D" w:rsidR="00F63D32" w:rsidRPr="00F63D32" w:rsidRDefault="00F63D32" w:rsidP="00043B1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3973CE81" w14:textId="77777777" w:rsidTr="00B624F6">
        <w:trPr>
          <w:gridAfter w:val="1"/>
          <w:wAfter w:w="720" w:type="dxa"/>
          <w:trHeight w:hRule="exact" w:val="67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8C89A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484A1" w14:textId="52E3F2AF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أسس التصميم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D2DD3BB" w14:textId="5A4A8E25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07218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A599A4" w14:textId="77777777" w:rsidR="00F63D32" w:rsidRPr="00D33555" w:rsidRDefault="00F63D32" w:rsidP="00B624F6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D33555">
              <w:rPr>
                <w:rFonts w:asciiTheme="minorBidi" w:hAnsiTheme="minorBidi" w:cstheme="minorBidi"/>
                <w:szCs w:val="24"/>
                <w:rtl/>
              </w:rPr>
              <w:t>فن الطباعة والحفر</w:t>
            </w:r>
          </w:p>
          <w:p w14:paraId="51C5CF4B" w14:textId="264F67F9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9061581" w14:textId="22D4B388" w:rsidR="00F63D32" w:rsidRPr="00F63D32" w:rsidRDefault="00F63D32" w:rsidP="00043B1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74341D9" w14:textId="77777777" w:rsidTr="00B624F6">
        <w:trPr>
          <w:gridAfter w:val="1"/>
          <w:wAfter w:w="720" w:type="dxa"/>
          <w:trHeight w:hRule="exact" w:val="617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60022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3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FE6F4" w14:textId="14C44029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تاريخ ونظريات التربية الفنية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6E4D6BF" w14:textId="44B61F68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F4024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C8E5B" w14:textId="1F92DC81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تاريخ الفن الإسلامي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42E8C7BC" w14:textId="13E19B3F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6E323A2" w14:textId="77777777" w:rsidTr="002A03DE">
        <w:trPr>
          <w:gridAfter w:val="1"/>
          <w:wAfter w:w="720" w:type="dxa"/>
          <w:trHeight w:hRule="exact" w:val="398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217C4" w14:textId="58C99314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A0421E" w14:textId="77777777" w:rsidR="00C5284B" w:rsidRDefault="00C5284B" w:rsidP="00C5284B">
            <w:pPr>
              <w:jc w:val="center"/>
              <w:rPr>
                <w:rFonts w:asciiTheme="minorBidi" w:hAnsiTheme="minorBidi" w:cstheme="minorBidi"/>
                <w:szCs w:val="24"/>
                <w:lang w:bidi="ar-QA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  <w:lang w:bidi="ar-QA"/>
              </w:rPr>
              <w:t xml:space="preserve">مقرر اختياري </w:t>
            </w:r>
            <w:r>
              <w:rPr>
                <w:rFonts w:asciiTheme="minorBidi" w:hAnsiTheme="minorBidi" w:cstheme="minorBidi"/>
                <w:szCs w:val="24"/>
                <w:rtl/>
                <w:lang w:bidi="ar-QA"/>
              </w:rPr>
              <w:t>–</w:t>
            </w:r>
            <w:r>
              <w:rPr>
                <w:rFonts w:asciiTheme="minorBidi" w:hAnsiTheme="minorBidi" w:cstheme="minorBidi" w:hint="cs"/>
                <w:szCs w:val="24"/>
                <w:rtl/>
                <w:lang w:bidi="ar-QA"/>
              </w:rPr>
              <w:t xml:space="preserve"> </w:t>
            </w:r>
            <w:r w:rsidRPr="00F63D32">
              <w:rPr>
                <w:rFonts w:asciiTheme="minorBidi" w:hAnsiTheme="minorBidi" w:cstheme="minorBidi"/>
                <w:szCs w:val="24"/>
                <w:rtl/>
                <w:lang w:bidi="ar-QA"/>
              </w:rPr>
              <w:t>التربية</w:t>
            </w:r>
          </w:p>
          <w:p w14:paraId="0496B6D0" w14:textId="673F760A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2FD5C8" w14:textId="4A93E2EB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2915E7" w14:textId="77777777" w:rsidR="00F63D32" w:rsidRPr="00F63D32" w:rsidRDefault="00F63D32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9F3E5" w14:textId="2AD646EA" w:rsidR="00F63D32" w:rsidRPr="00F63D32" w:rsidRDefault="00F81FF5" w:rsidP="00B624F6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/>
                <w:szCs w:val="24"/>
                <w:rtl/>
              </w:rPr>
              <w:t xml:space="preserve">برنامج </w:t>
            </w:r>
            <w:r w:rsidR="00F63D32" w:rsidRPr="00B624F6">
              <w:rPr>
                <w:rFonts w:asciiTheme="minorBidi" w:hAnsiTheme="minorBidi" w:cstheme="minorBidi"/>
                <w:szCs w:val="24"/>
                <w:rtl/>
              </w:rPr>
              <w:t>متطلبات ال</w:t>
            </w:r>
            <w:r w:rsidRPr="00B624F6">
              <w:rPr>
                <w:rFonts w:asciiTheme="minorBidi" w:hAnsiTheme="minorBidi" w:cstheme="minorBidi" w:hint="cs"/>
                <w:szCs w:val="24"/>
                <w:rtl/>
              </w:rPr>
              <w:t>جامع</w:t>
            </w:r>
            <w:r w:rsidR="00F63D32" w:rsidRPr="00B624F6">
              <w:rPr>
                <w:rFonts w:asciiTheme="minorBidi" w:hAnsiTheme="minorBidi" w:cstheme="minorBidi"/>
                <w:szCs w:val="24"/>
                <w:rtl/>
              </w:rPr>
              <w:t>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A23B4FD" w14:textId="5A08C576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D85C732" w14:textId="77777777" w:rsidTr="00F85547">
        <w:trPr>
          <w:gridAfter w:val="1"/>
          <w:wAfter w:w="720" w:type="dxa"/>
          <w:trHeight w:hRule="exact" w:val="431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bottom"/>
          </w:tcPr>
          <w:p w14:paraId="6960AEC4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8)</w:t>
            </w:r>
          </w:p>
          <w:p w14:paraId="3BEDE415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52DAA989" w14:textId="024CC8B4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bottom"/>
          </w:tcPr>
          <w:p w14:paraId="7E5253FE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8)</w:t>
            </w:r>
          </w:p>
          <w:p w14:paraId="29A6C2A4" w14:textId="32D42A23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D98A181" w14:textId="77777777" w:rsidTr="00D425A4">
        <w:trPr>
          <w:gridAfter w:val="1"/>
          <w:wAfter w:w="720" w:type="dxa"/>
          <w:trHeight w:hRule="exact" w:val="108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9C67ED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1037BD28" w14:textId="438BEB16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56061E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423B654B" w14:textId="77777777" w:rsidTr="00043B1C">
        <w:trPr>
          <w:gridAfter w:val="1"/>
          <w:wAfter w:w="720" w:type="dxa"/>
          <w:trHeight w:hRule="exact" w:val="611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03788964" w14:textId="175C50D8" w:rsidR="00043B1C" w:rsidRPr="00F63D32" w:rsidRDefault="00043B1C" w:rsidP="00043B1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>السنة الثالثة (36 ساعة)</w:t>
            </w:r>
          </w:p>
        </w:tc>
      </w:tr>
      <w:tr w:rsidR="00F63D32" w:rsidRPr="00F63D32" w14:paraId="57AC99CD" w14:textId="77777777" w:rsidTr="009D536E">
        <w:trPr>
          <w:gridAfter w:val="1"/>
          <w:wAfter w:w="720" w:type="dxa"/>
          <w:trHeight w:hRule="exact" w:val="447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7BA9CF46" w14:textId="39E00F7F" w:rsidR="00043B1C" w:rsidRPr="00F63D32" w:rsidRDefault="00043B1C" w:rsidP="00043B1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خريف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3C81B940" w14:textId="4247FAAF" w:rsidR="00043B1C" w:rsidRPr="00F63D32" w:rsidRDefault="00043B1C" w:rsidP="00043B1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ربيع</w:t>
            </w:r>
          </w:p>
        </w:tc>
      </w:tr>
      <w:tr w:rsidR="00F63D32" w:rsidRPr="00F63D32" w14:paraId="5A771803" w14:textId="77777777" w:rsidTr="009D536E">
        <w:trPr>
          <w:gridAfter w:val="1"/>
          <w:wAfter w:w="720" w:type="dxa"/>
          <w:trHeight w:hRule="exact" w:val="45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E0904E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1395273D" w14:textId="04A0B8A8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C0F19DD" w14:textId="49963AE4" w:rsidR="00043B1C" w:rsidRPr="00F63D32" w:rsidRDefault="00043B1C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3B6EA15C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1E310DD5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62712FF5" w14:textId="4587281E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9B3F8CA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2B49BFA5" w14:textId="2D921574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749D729" w14:textId="7EF4405A" w:rsidR="00043B1C" w:rsidRPr="00F63D32" w:rsidRDefault="00043B1C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53A1A1FC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7AD02CD1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293E6A0C" w14:textId="222D6071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ACB6E22" w14:textId="77777777" w:rsidTr="009D536E">
        <w:trPr>
          <w:gridAfter w:val="1"/>
          <w:wAfter w:w="720" w:type="dxa"/>
          <w:trHeight w:hRule="exact" w:val="530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11A23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46B89" w14:textId="15CDA55C" w:rsidR="00043B1C" w:rsidRPr="00F63D32" w:rsidRDefault="00043B1C" w:rsidP="009D536E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تاريخ الفن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CF2EDA2" w14:textId="3E025C8B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32C81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EF790" w14:textId="14F0AB71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  <w:p w14:paraId="7F1F23BB" w14:textId="606B1F9C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إدارة</w:t>
            </w:r>
            <w:r w:rsidR="00B31015">
              <w:rPr>
                <w:rFonts w:asciiTheme="minorBidi" w:hAnsiTheme="minorBidi" w:cstheme="minorBidi" w:hint="cs"/>
                <w:szCs w:val="24"/>
                <w:rtl/>
              </w:rPr>
              <w:t xml:space="preserve"> </w:t>
            </w:r>
            <w:r w:rsidR="00B31015" w:rsidRPr="00F63D32">
              <w:rPr>
                <w:rFonts w:asciiTheme="minorBidi" w:hAnsiTheme="minorBidi" w:cstheme="minorBidi"/>
                <w:szCs w:val="24"/>
                <w:rtl/>
              </w:rPr>
              <w:t>الصفي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88B8071" w14:textId="75531031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1BBF804" w14:textId="77777777" w:rsidTr="009D536E">
        <w:trPr>
          <w:gridAfter w:val="1"/>
          <w:wAfter w:w="720" w:type="dxa"/>
          <w:trHeight w:hRule="exact" w:val="56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CC43B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0AF8C" w14:textId="2DE9C15C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سيكولوجية الفن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760AB3B" w14:textId="67AA913F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95C495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37346" w14:textId="52762BC2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فن لذوي الاحتياجات الخاص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D07DD28" w14:textId="0B5E3344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2011910E" w14:textId="77777777" w:rsidTr="009D536E">
        <w:trPr>
          <w:gridAfter w:val="1"/>
          <w:wAfter w:w="720" w:type="dxa"/>
          <w:trHeight w:hRule="exact" w:val="57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65293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31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A8FD3" w14:textId="2C402E52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تكنولوجيا للأطفال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85ADADE" w14:textId="38008089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B5609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05383" w14:textId="0A32661E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فن المعاص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DDA50C" w14:textId="0327811D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B97E14D" w14:textId="77777777" w:rsidTr="009D536E">
        <w:trPr>
          <w:gridAfter w:val="1"/>
          <w:wAfter w:w="720" w:type="dxa"/>
          <w:trHeight w:hRule="exact" w:val="55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69BCD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3FFE1" w14:textId="58105152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 xml:space="preserve"> مقرر اختياري – التخصص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AE1483B" w14:textId="3C8C383A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CB4A1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30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A8358" w14:textId="4A84441F" w:rsidR="00F63D32" w:rsidRPr="00F63D32" w:rsidRDefault="008F3989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39566C">
              <w:rPr>
                <w:rFonts w:asciiTheme="minorBidi" w:hAnsiTheme="minorBidi" w:cstheme="minorBidi" w:hint="cs"/>
                <w:szCs w:val="24"/>
                <w:rtl/>
              </w:rPr>
              <w:t>الم</w:t>
            </w:r>
            <w:r w:rsidR="00F63D32" w:rsidRPr="0039566C">
              <w:rPr>
                <w:rFonts w:asciiTheme="minorBidi" w:hAnsiTheme="minorBidi" w:cstheme="minorBidi"/>
                <w:szCs w:val="24"/>
                <w:rtl/>
              </w:rPr>
              <w:t xml:space="preserve">رسم </w:t>
            </w:r>
            <w:r w:rsidRPr="0039566C">
              <w:rPr>
                <w:rFonts w:asciiTheme="minorBidi" w:hAnsiTheme="minorBidi" w:cstheme="minorBidi" w:hint="cs"/>
                <w:szCs w:val="24"/>
                <w:rtl/>
              </w:rPr>
              <w:t>ال</w:t>
            </w:r>
            <w:r w:rsidR="00F63D32" w:rsidRPr="0039566C">
              <w:rPr>
                <w:rFonts w:asciiTheme="minorBidi" w:hAnsiTheme="minorBidi" w:cstheme="minorBidi"/>
                <w:szCs w:val="24"/>
                <w:rtl/>
              </w:rPr>
              <w:t xml:space="preserve">فني </w:t>
            </w:r>
            <w:r w:rsidR="00EB7DA0" w:rsidRPr="0039566C">
              <w:rPr>
                <w:rFonts w:asciiTheme="minorBidi" w:hAnsiTheme="minorBidi" w:cstheme="minorBidi" w:hint="cs"/>
                <w:szCs w:val="24"/>
                <w:rtl/>
              </w:rPr>
              <w:t>ال</w:t>
            </w:r>
            <w:r w:rsidR="00F63D32" w:rsidRPr="0039566C">
              <w:rPr>
                <w:rFonts w:asciiTheme="minorBidi" w:hAnsiTheme="minorBidi" w:cstheme="minorBidi"/>
                <w:szCs w:val="24"/>
                <w:rtl/>
              </w:rPr>
              <w:t>متقدم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EBD6AF" w14:textId="4BF7091A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7253104B" w14:textId="77777777" w:rsidTr="009D536E">
        <w:trPr>
          <w:gridAfter w:val="1"/>
          <w:wAfter w:w="720" w:type="dxa"/>
          <w:trHeight w:hRule="exact" w:val="447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B05D6" w14:textId="7EDFA775" w:rsidR="00F63D32" w:rsidRPr="00F63D32" w:rsidRDefault="00C5284B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20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BCBCB" w14:textId="0EE59114" w:rsidR="00C5284B" w:rsidRPr="00F63D32" w:rsidRDefault="00C5284B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خزف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F4696AA" w14:textId="2E234E3B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EEBAC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3FF53" w14:textId="67EC5ABF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B</w:t>
            </w:r>
            <w:r w:rsidRPr="00F63D32">
              <w:rPr>
                <w:rFonts w:asciiTheme="minorBidi" w:hAnsiTheme="minorBidi" w:cstheme="minorBidi"/>
                <w:szCs w:val="24"/>
                <w:rtl/>
              </w:rPr>
              <w:t xml:space="preserve"> مقرر اختياري -التخصص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B554C0A" w14:textId="51172891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080969DA" w14:textId="77777777" w:rsidTr="009D536E">
        <w:trPr>
          <w:gridAfter w:val="1"/>
          <w:wAfter w:w="720" w:type="dxa"/>
          <w:trHeight w:hRule="exact" w:val="55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50654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0B2BD" w14:textId="745EDE79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برنامج المتطلبات العامة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F627374" w14:textId="2DB6869E" w:rsidR="00F63D32" w:rsidRPr="00F63D32" w:rsidRDefault="009C60A7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40C92" w14:textId="77777777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3184D" w14:textId="06D83E5D" w:rsidR="00F63D32" w:rsidRPr="00F63D32" w:rsidRDefault="00F63D32" w:rsidP="009D536E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  <w:lang w:bidi="ar-QA"/>
              </w:rPr>
              <w:t>مقرر اختياري -التربي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24E7C75" w14:textId="766337A5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</w:tr>
      <w:tr w:rsidR="00F63D32" w:rsidRPr="00F63D32" w14:paraId="24BD3246" w14:textId="77777777" w:rsidTr="009D536E">
        <w:trPr>
          <w:trHeight w:hRule="exact" w:val="420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bottom"/>
          </w:tcPr>
          <w:p w14:paraId="1D9CF950" w14:textId="77777777" w:rsidR="00F63D32" w:rsidRPr="00F63D32" w:rsidRDefault="00F63D32" w:rsidP="009D536E">
            <w:pPr>
              <w:jc w:val="right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8)</w:t>
            </w:r>
          </w:p>
          <w:p w14:paraId="6C2E7F66" w14:textId="5133BE91" w:rsidR="00F63D32" w:rsidRPr="00F63D32" w:rsidRDefault="00F63D32" w:rsidP="009D536E">
            <w:pPr>
              <w:jc w:val="right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bottom"/>
          </w:tcPr>
          <w:p w14:paraId="61E8DF42" w14:textId="77777777" w:rsidR="00F63D32" w:rsidRPr="00F63D32" w:rsidRDefault="00F63D32" w:rsidP="009D536E">
            <w:pPr>
              <w:jc w:val="right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8)</w:t>
            </w:r>
          </w:p>
          <w:p w14:paraId="4EDA5687" w14:textId="081FF2E1" w:rsidR="00F63D32" w:rsidRPr="00F63D32" w:rsidRDefault="00F63D32" w:rsidP="009D536E">
            <w:pPr>
              <w:jc w:val="right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2936573B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1EB7B29C" w14:textId="77777777" w:rsidTr="009D536E">
        <w:trPr>
          <w:trHeight w:hRule="exact" w:val="440"/>
        </w:trPr>
        <w:tc>
          <w:tcPr>
            <w:tcW w:w="10672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585858"/>
            <w:vAlign w:val="center"/>
          </w:tcPr>
          <w:p w14:paraId="093E77FB" w14:textId="2BF9C747" w:rsidR="0039566C" w:rsidRPr="00F63D32" w:rsidRDefault="0039566C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color w:val="FFFFFF" w:themeColor="background1"/>
                <w:szCs w:val="24"/>
                <w:rtl/>
              </w:rPr>
              <w:t>السنة الرابعة (18 ساعة)</w:t>
            </w:r>
          </w:p>
        </w:tc>
        <w:tc>
          <w:tcPr>
            <w:tcW w:w="720" w:type="dxa"/>
            <w:vAlign w:val="center"/>
          </w:tcPr>
          <w:p w14:paraId="3C8D95C6" w14:textId="77777777" w:rsidR="00F63D32" w:rsidRPr="00F63D32" w:rsidRDefault="00F63D32" w:rsidP="00F63D32">
            <w:pPr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2385E57D" w14:textId="77777777" w:rsidTr="0039566C">
        <w:trPr>
          <w:gridAfter w:val="1"/>
          <w:wAfter w:w="720" w:type="dxa"/>
          <w:trHeight w:hRule="exact" w:val="569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084BD0CF" w14:textId="73778E28" w:rsidR="0039566C" w:rsidRPr="00F63D32" w:rsidRDefault="0039566C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خريف</w:t>
            </w: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CCCCCC"/>
          </w:tcPr>
          <w:p w14:paraId="5F964946" w14:textId="45428320" w:rsidR="0039566C" w:rsidRPr="00F63D32" w:rsidRDefault="0039566C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فصل الربيع</w:t>
            </w:r>
          </w:p>
        </w:tc>
      </w:tr>
      <w:tr w:rsidR="00F63D32" w:rsidRPr="00F63D32" w14:paraId="50DAA773" w14:textId="77777777" w:rsidTr="00F85547">
        <w:trPr>
          <w:gridAfter w:val="1"/>
          <w:wAfter w:w="720" w:type="dxa"/>
          <w:trHeight w:hRule="exact" w:val="42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B8285B0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62C1A4D4" w14:textId="32722AC9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9DD509A" w14:textId="2E5743C5" w:rsidR="0039566C" w:rsidRPr="00F63D32" w:rsidRDefault="0039566C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4DBCCA8E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5EB377BC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4EA4606A" w14:textId="32EA01C8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91F55F1" w14:textId="7777777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  <w:lang w:bidi="ar-QA"/>
              </w:rPr>
              <w:t>رمز المقرر</w:t>
            </w:r>
          </w:p>
          <w:p w14:paraId="1313B287" w14:textId="7024A2FD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5B4ADB8" w14:textId="4EA22A8B" w:rsidR="0039566C" w:rsidRPr="00F63D32" w:rsidRDefault="0039566C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اسم المقرر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01CF7B52" w14:textId="7777777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عدد الساعات</w:t>
            </w:r>
          </w:p>
          <w:p w14:paraId="0FBA9737" w14:textId="7777777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  <w:p w14:paraId="614C8D6E" w14:textId="2AE53F3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  <w:tr w:rsidR="00F63D32" w:rsidRPr="00F63D32" w14:paraId="23385267" w14:textId="77777777" w:rsidTr="00F85547">
        <w:trPr>
          <w:gridAfter w:val="1"/>
          <w:wAfter w:w="720" w:type="dxa"/>
          <w:trHeight w:hRule="exact" w:val="701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6D598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401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85526" w14:textId="0A3C759D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طرق تدريس التربية الفنية</w:t>
            </w:r>
          </w:p>
          <w:p w14:paraId="1902252E" w14:textId="7777777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  <w:p w14:paraId="714D1ADB" w14:textId="1CF279F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F11E748" w14:textId="088E8AD4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264A9" w14:textId="77777777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EDUC 48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C8760" w14:textId="6358AF60" w:rsidR="00F63D32" w:rsidRPr="00F63D32" w:rsidRDefault="00FC16F1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39566C">
              <w:rPr>
                <w:rFonts w:asciiTheme="minorBidi" w:hAnsiTheme="minorBidi" w:cstheme="minorBidi" w:hint="cs"/>
                <w:szCs w:val="24"/>
                <w:rtl/>
              </w:rPr>
              <w:t xml:space="preserve">التدريب العملي </w:t>
            </w:r>
            <w:r w:rsidR="00F63D32" w:rsidRPr="0039566C">
              <w:rPr>
                <w:rFonts w:asciiTheme="minorBidi" w:hAnsiTheme="minorBidi" w:cstheme="minorBidi"/>
                <w:szCs w:val="24"/>
                <w:rtl/>
              </w:rPr>
              <w:t>ف</w:t>
            </w:r>
            <w:r w:rsidR="00F63D32" w:rsidRPr="00F63D32">
              <w:rPr>
                <w:rFonts w:asciiTheme="minorBidi" w:hAnsiTheme="minorBidi" w:cstheme="minorBidi"/>
                <w:szCs w:val="24"/>
                <w:rtl/>
              </w:rPr>
              <w:t>ي التربية الفنية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7E9031A" w14:textId="77777777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6</w:t>
            </w:r>
          </w:p>
          <w:p w14:paraId="0F113C05" w14:textId="3D0A30B2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4B61F40C" w14:textId="77777777" w:rsidTr="00F85547">
        <w:trPr>
          <w:gridAfter w:val="1"/>
          <w:wAfter w:w="720" w:type="dxa"/>
          <w:trHeight w:hRule="exact" w:val="555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F0F1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AF28A2" w14:textId="1E9FA8B4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نقد الفني والتذوق</w:t>
            </w:r>
          </w:p>
          <w:p w14:paraId="0BD117E2" w14:textId="6E17D1F0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3CDAF06" w14:textId="44E2B498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4C046BA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64DB3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B0C212F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56932DC3" w14:textId="77777777" w:rsidTr="00F85547">
        <w:trPr>
          <w:gridAfter w:val="1"/>
          <w:wAfter w:w="720" w:type="dxa"/>
          <w:trHeight w:hRule="exact" w:val="563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C4076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11A12" w14:textId="58B8E806" w:rsidR="00F63D32" w:rsidRPr="00F63D32" w:rsidRDefault="00B31015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  <w:bookmarkStart w:id="6" w:name="_Hlk58435870"/>
            <w:r w:rsidRPr="00F63D32">
              <w:rPr>
                <w:rFonts w:asciiTheme="minorBidi" w:hAnsiTheme="minorBidi" w:cstheme="minorBidi"/>
                <w:szCs w:val="24"/>
                <w:rtl/>
              </w:rPr>
              <w:t>الفن الرقمي والوسائ</w:t>
            </w:r>
            <w:bookmarkEnd w:id="6"/>
            <w:r>
              <w:rPr>
                <w:rFonts w:asciiTheme="minorBidi" w:hAnsiTheme="minorBidi" w:cstheme="minorBidi" w:hint="cs"/>
                <w:szCs w:val="24"/>
                <w:rtl/>
              </w:rPr>
              <w:t>ط</w:t>
            </w:r>
          </w:p>
          <w:p w14:paraId="27A1A903" w14:textId="248DDF70" w:rsidR="00F63D32" w:rsidRPr="00F63D32" w:rsidRDefault="00F63D32" w:rsidP="0039566C">
            <w:pPr>
              <w:jc w:val="center"/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6BACC3C" w14:textId="2F2E3280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3A0983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BE034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5541AC1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02F0E62A" w14:textId="77777777" w:rsidTr="00F85547">
        <w:trPr>
          <w:gridAfter w:val="1"/>
          <w:wAfter w:w="720" w:type="dxa"/>
          <w:trHeight w:hRule="exact" w:val="571"/>
        </w:trPr>
        <w:tc>
          <w:tcPr>
            <w:tcW w:w="15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F6EE6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ARTE 405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E5E52" w14:textId="16FB4E03" w:rsidR="00F63D32" w:rsidRPr="00F63D32" w:rsidRDefault="00F63D32" w:rsidP="00585245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  <w:rtl/>
              </w:rPr>
              <w:t>البحث الفني القائم على الممارسة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D15BEB7" w14:textId="6AAA784F" w:rsidR="00F63D32" w:rsidRPr="00F63D32" w:rsidRDefault="00F63D32" w:rsidP="00F63D32">
            <w:pPr>
              <w:jc w:val="center"/>
              <w:rPr>
                <w:rFonts w:asciiTheme="minorBidi" w:hAnsiTheme="minorBidi" w:cstheme="minorBidi"/>
                <w:szCs w:val="24"/>
              </w:rPr>
            </w:pPr>
            <w:r w:rsidRPr="00F63D32">
              <w:rPr>
                <w:rFonts w:asciiTheme="minorBidi" w:hAnsiTheme="minorBidi" w:cstheme="minorBidi"/>
                <w:szCs w:val="24"/>
              </w:rPr>
              <w:t>3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2669F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7AA11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650C060" w14:textId="77777777" w:rsidR="00F63D32" w:rsidRPr="00F63D32" w:rsidRDefault="00F63D32" w:rsidP="00F63D32">
            <w:pPr>
              <w:rPr>
                <w:rFonts w:asciiTheme="minorBidi" w:hAnsiTheme="minorBidi" w:cstheme="minorBidi"/>
                <w:szCs w:val="24"/>
              </w:rPr>
            </w:pPr>
          </w:p>
        </w:tc>
      </w:tr>
      <w:tr w:rsidR="00F63D32" w:rsidRPr="00F63D32" w14:paraId="21744D5A" w14:textId="77777777" w:rsidTr="00F85547">
        <w:trPr>
          <w:gridAfter w:val="1"/>
          <w:wAfter w:w="720" w:type="dxa"/>
          <w:trHeight w:hRule="exact" w:val="437"/>
        </w:trPr>
        <w:tc>
          <w:tcPr>
            <w:tcW w:w="54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bottom"/>
          </w:tcPr>
          <w:p w14:paraId="2C248FA5" w14:textId="7777777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12)</w:t>
            </w:r>
          </w:p>
          <w:p w14:paraId="66810C5C" w14:textId="36EEEA37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bottom"/>
          </w:tcPr>
          <w:p w14:paraId="62B159D4" w14:textId="6AD1F40C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  <w:rtl/>
              </w:rPr>
            </w:pPr>
            <w:r w:rsidRPr="00F63D32">
              <w:rPr>
                <w:rFonts w:asciiTheme="minorBidi" w:hAnsiTheme="minorBidi" w:cstheme="minorBidi"/>
                <w:b/>
                <w:bCs/>
                <w:szCs w:val="24"/>
                <w:rtl/>
              </w:rPr>
              <w:t>إجمالي الساعات المعتمدة في الفصل (6)</w:t>
            </w:r>
          </w:p>
          <w:p w14:paraId="7FC41C08" w14:textId="505C5A8B" w:rsidR="00F63D32" w:rsidRPr="00F63D32" w:rsidRDefault="00F63D32" w:rsidP="00F85547">
            <w:pPr>
              <w:jc w:val="center"/>
              <w:rPr>
                <w:rFonts w:asciiTheme="minorBidi" w:hAnsiTheme="minorBidi" w:cstheme="minorBidi"/>
                <w:b/>
                <w:bCs/>
                <w:szCs w:val="24"/>
              </w:rPr>
            </w:pPr>
          </w:p>
        </w:tc>
      </w:tr>
    </w:tbl>
    <w:p w14:paraId="6F249D83" w14:textId="77777777" w:rsidR="00DC495B" w:rsidRPr="003709D9" w:rsidRDefault="00DC495B" w:rsidP="00332F41">
      <w:pPr>
        <w:rPr>
          <w:rFonts w:asciiTheme="minorBidi" w:hAnsiTheme="minorBidi" w:cstheme="minorBidi"/>
          <w:b/>
          <w:bCs/>
          <w:szCs w:val="24"/>
        </w:rPr>
      </w:pPr>
    </w:p>
    <w:sectPr w:rsidR="00DC495B" w:rsidRPr="003709D9" w:rsidSect="006B5742">
      <w:footerReference w:type="even" r:id="rId9"/>
      <w:footerReference w:type="default" r:id="rId10"/>
      <w:footerReference w:type="first" r:id="rId11"/>
      <w:pgSz w:w="11909" w:h="16834" w:code="9"/>
      <w:pgMar w:top="1080" w:right="1469" w:bottom="540" w:left="1530" w:header="720" w:footer="6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3179C" w14:textId="77777777" w:rsidR="008C2E51" w:rsidRDefault="008C2E51">
      <w:r>
        <w:separator/>
      </w:r>
    </w:p>
  </w:endnote>
  <w:endnote w:type="continuationSeparator" w:id="0">
    <w:p w14:paraId="648F3F4F" w14:textId="77777777" w:rsidR="008C2E51" w:rsidRDefault="008C2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dobe Arabic">
    <w:altName w:val="Cambria"/>
    <w:charset w:val="00"/>
    <w:family w:val="roman"/>
    <w:pitch w:val="variable"/>
  </w:font>
  <w:font w:name="Helvetica CY Regular">
    <w:altName w:val="Arial Unicode MS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D33F0" w14:textId="77777777" w:rsidR="008059E7" w:rsidRDefault="008059E7" w:rsidP="00C35513">
    <w:pPr>
      <w:pStyle w:val="a4"/>
      <w:framePr w:wrap="around" w:vAnchor="text" w:hAnchor="margin" w:xAlign="right" w:y="1"/>
      <w:rPr>
        <w:rStyle w:val="aff8"/>
      </w:rPr>
    </w:pPr>
    <w:r>
      <w:rPr>
        <w:rStyle w:val="aff8"/>
      </w:rPr>
      <w:fldChar w:fldCharType="begin"/>
    </w:r>
    <w:r>
      <w:rPr>
        <w:rStyle w:val="aff8"/>
      </w:rPr>
      <w:instrText xml:space="preserve">PAGE  </w:instrText>
    </w:r>
    <w:r>
      <w:rPr>
        <w:rStyle w:val="aff8"/>
      </w:rPr>
      <w:fldChar w:fldCharType="end"/>
    </w:r>
  </w:p>
  <w:p w14:paraId="471E6045" w14:textId="77777777" w:rsidR="008059E7" w:rsidRDefault="008059E7" w:rsidP="000E67AF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877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DC9651" w14:textId="3A200064" w:rsidR="008059E7" w:rsidRDefault="008059E7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93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B19E21E" w14:textId="2457125E" w:rsidR="008059E7" w:rsidRPr="00BC1FC7" w:rsidRDefault="008059E7" w:rsidP="00DF6CD5">
    <w:pPr>
      <w:pStyle w:val="a4"/>
      <w:spacing w:before="120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1C116" w14:textId="77777777" w:rsidR="008059E7" w:rsidRDefault="008059E7" w:rsidP="00BF46EB">
    <w:pPr>
      <w:pStyle w:val="a4"/>
      <w:rPr>
        <w:sz w:val="18"/>
        <w:szCs w:val="18"/>
      </w:rPr>
    </w:pPr>
  </w:p>
  <w:p w14:paraId="767793C2" w14:textId="77777777" w:rsidR="008059E7" w:rsidRPr="006C1AFE" w:rsidRDefault="008059E7" w:rsidP="00BF46EB">
    <w:pPr>
      <w:pStyle w:val="a4"/>
      <w:rPr>
        <w:sz w:val="16"/>
        <w:szCs w:val="12"/>
      </w:rPr>
    </w:pPr>
    <w:r w:rsidRPr="006C1AFE">
      <w:rPr>
        <w:sz w:val="16"/>
        <w:szCs w:val="1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24A95" w14:textId="77777777" w:rsidR="008C2E51" w:rsidRDefault="008C2E51">
      <w:r>
        <w:separator/>
      </w:r>
    </w:p>
  </w:footnote>
  <w:footnote w:type="continuationSeparator" w:id="0">
    <w:p w14:paraId="77258FDF" w14:textId="77777777" w:rsidR="008C2E51" w:rsidRDefault="008C2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66B"/>
    <w:multiLevelType w:val="multilevel"/>
    <w:tmpl w:val="A1C47940"/>
    <w:styleLink w:val="LFO9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" w15:restartNumberingAfterBreak="0">
    <w:nsid w:val="14F524B9"/>
    <w:multiLevelType w:val="hybridMultilevel"/>
    <w:tmpl w:val="2DAC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C2802"/>
    <w:multiLevelType w:val="hybridMultilevel"/>
    <w:tmpl w:val="97062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16377"/>
    <w:multiLevelType w:val="multilevel"/>
    <w:tmpl w:val="476C529A"/>
    <w:styleLink w:val="LFO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4" w15:restartNumberingAfterBreak="0">
    <w:nsid w:val="1F2E70AB"/>
    <w:multiLevelType w:val="multilevel"/>
    <w:tmpl w:val="4B5801D0"/>
    <w:styleLink w:val="LFO5"/>
    <w:lvl w:ilvl="0">
      <w:numFmt w:val="bullet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 w15:restartNumberingAfterBreak="0">
    <w:nsid w:val="2DA854F0"/>
    <w:multiLevelType w:val="multilevel"/>
    <w:tmpl w:val="858853A6"/>
    <w:styleLink w:val="LFO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2FB8675C"/>
    <w:multiLevelType w:val="multilevel"/>
    <w:tmpl w:val="353820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821112B"/>
    <w:multiLevelType w:val="multilevel"/>
    <w:tmpl w:val="AB5A4776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5B3F2F"/>
    <w:multiLevelType w:val="hybridMultilevel"/>
    <w:tmpl w:val="4A24A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24F49"/>
    <w:multiLevelType w:val="multilevel"/>
    <w:tmpl w:val="EF7CF906"/>
    <w:styleLink w:val="LFO3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48354A32"/>
    <w:multiLevelType w:val="multilevel"/>
    <w:tmpl w:val="50C63D0A"/>
    <w:styleLink w:val="LFO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1" w15:restartNumberingAfterBreak="0">
    <w:nsid w:val="493D5B74"/>
    <w:multiLevelType w:val="hybridMultilevel"/>
    <w:tmpl w:val="9BCEC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C44B8"/>
    <w:multiLevelType w:val="multilevel"/>
    <w:tmpl w:val="2570B640"/>
    <w:styleLink w:val="LFO1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3" w15:restartNumberingAfterBreak="0">
    <w:nsid w:val="511842D5"/>
    <w:multiLevelType w:val="multilevel"/>
    <w:tmpl w:val="458C843C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1996" w:hanging="720"/>
      </w:pPr>
    </w:lvl>
    <w:lvl w:ilvl="3">
      <w:start w:val="1"/>
      <w:numFmt w:val="decimal"/>
      <w:pStyle w:val="4"/>
      <w:lvlText w:val="%1.%2.%3.%4"/>
      <w:lvlJc w:val="left"/>
      <w:pPr>
        <w:ind w:left="1147" w:hanging="864"/>
      </w:pPr>
      <w:rPr>
        <w:lang w:val="en-MY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B312D8B"/>
    <w:multiLevelType w:val="hybridMultilevel"/>
    <w:tmpl w:val="D4A6A484"/>
    <w:lvl w:ilvl="0" w:tplc="9BA229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9276D"/>
    <w:multiLevelType w:val="hybridMultilevel"/>
    <w:tmpl w:val="91063584"/>
    <w:lvl w:ilvl="0" w:tplc="857C52F2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6925E6"/>
    <w:multiLevelType w:val="hybridMultilevel"/>
    <w:tmpl w:val="4EFC76AE"/>
    <w:lvl w:ilvl="0" w:tplc="4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17" w15:restartNumberingAfterBreak="0">
    <w:nsid w:val="69B936D1"/>
    <w:multiLevelType w:val="multilevel"/>
    <w:tmpl w:val="6816B1A4"/>
    <w:styleLink w:val="LFO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8" w15:restartNumberingAfterBreak="0">
    <w:nsid w:val="6B2A6F2A"/>
    <w:multiLevelType w:val="hybridMultilevel"/>
    <w:tmpl w:val="B9707EF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FF5720"/>
    <w:multiLevelType w:val="multilevel"/>
    <w:tmpl w:val="385ED3BA"/>
    <w:styleLink w:val="LFO4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0" w15:restartNumberingAfterBreak="0">
    <w:nsid w:val="70E548EE"/>
    <w:multiLevelType w:val="multilevel"/>
    <w:tmpl w:val="353820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72546342"/>
    <w:multiLevelType w:val="multilevel"/>
    <w:tmpl w:val="6EC8665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4"/>
      </w:rPr>
    </w:lvl>
  </w:abstractNum>
  <w:abstractNum w:abstractNumId="22" w15:restartNumberingAfterBreak="0">
    <w:nsid w:val="7A073ECE"/>
    <w:multiLevelType w:val="multilevel"/>
    <w:tmpl w:val="5386C1E0"/>
    <w:styleLink w:val="LFO10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 w16cid:durableId="2077244270">
    <w:abstractNumId w:val="12"/>
  </w:num>
  <w:num w:numId="2" w16cid:durableId="589392547">
    <w:abstractNumId w:val="3"/>
  </w:num>
  <w:num w:numId="3" w16cid:durableId="1593201052">
    <w:abstractNumId w:val="9"/>
  </w:num>
  <w:num w:numId="4" w16cid:durableId="2118912195">
    <w:abstractNumId w:val="19"/>
  </w:num>
  <w:num w:numId="5" w16cid:durableId="280964237">
    <w:abstractNumId w:val="4"/>
  </w:num>
  <w:num w:numId="6" w16cid:durableId="1234856143">
    <w:abstractNumId w:val="17"/>
  </w:num>
  <w:num w:numId="7" w16cid:durableId="762532900">
    <w:abstractNumId w:val="5"/>
  </w:num>
  <w:num w:numId="8" w16cid:durableId="570164357">
    <w:abstractNumId w:val="10"/>
  </w:num>
  <w:num w:numId="9" w16cid:durableId="673646447">
    <w:abstractNumId w:val="0"/>
  </w:num>
  <w:num w:numId="10" w16cid:durableId="1216311063">
    <w:abstractNumId w:val="22"/>
  </w:num>
  <w:num w:numId="11" w16cid:durableId="1035471486">
    <w:abstractNumId w:val="13"/>
  </w:num>
  <w:num w:numId="12" w16cid:durableId="2072464308">
    <w:abstractNumId w:val="14"/>
  </w:num>
  <w:num w:numId="13" w16cid:durableId="19863490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12218879">
    <w:abstractNumId w:val="18"/>
  </w:num>
  <w:num w:numId="15" w16cid:durableId="2104959453">
    <w:abstractNumId w:val="11"/>
  </w:num>
  <w:num w:numId="16" w16cid:durableId="361711954">
    <w:abstractNumId w:val="8"/>
  </w:num>
  <w:num w:numId="17" w16cid:durableId="178013059">
    <w:abstractNumId w:val="15"/>
  </w:num>
  <w:num w:numId="18" w16cid:durableId="204294693">
    <w:abstractNumId w:val="13"/>
  </w:num>
  <w:num w:numId="19" w16cid:durableId="108397681">
    <w:abstractNumId w:val="13"/>
  </w:num>
  <w:num w:numId="20" w16cid:durableId="1470515241">
    <w:abstractNumId w:val="13"/>
  </w:num>
  <w:num w:numId="21" w16cid:durableId="737627218">
    <w:abstractNumId w:val="13"/>
  </w:num>
  <w:num w:numId="22" w16cid:durableId="62147665">
    <w:abstractNumId w:val="13"/>
  </w:num>
  <w:num w:numId="23" w16cid:durableId="366566495">
    <w:abstractNumId w:val="20"/>
  </w:num>
  <w:num w:numId="24" w16cid:durableId="1710689693">
    <w:abstractNumId w:val="6"/>
  </w:num>
  <w:num w:numId="25" w16cid:durableId="704525773">
    <w:abstractNumId w:val="1"/>
  </w:num>
  <w:num w:numId="26" w16cid:durableId="215972089">
    <w:abstractNumId w:val="13"/>
    <w:lvlOverride w:ilvl="0">
      <w:startOverride w:val="7"/>
    </w:lvlOverride>
    <w:lvlOverride w:ilvl="1">
      <w:startOverride w:val="1"/>
    </w:lvlOverride>
    <w:lvlOverride w:ilvl="2">
      <w:startOverride w:val="3"/>
    </w:lvlOverride>
  </w:num>
  <w:num w:numId="27" w16cid:durableId="1142697120">
    <w:abstractNumId w:val="2"/>
  </w:num>
  <w:num w:numId="28" w16cid:durableId="1577130242">
    <w:abstractNumId w:val="21"/>
  </w:num>
  <w:num w:numId="29" w16cid:durableId="1667437061">
    <w:abstractNumId w:val="7"/>
  </w:num>
  <w:num w:numId="30" w16cid:durableId="1365859750">
    <w:abstractNumId w:val="13"/>
  </w:num>
  <w:num w:numId="31" w16cid:durableId="1590842929">
    <w:abstractNumId w:val="13"/>
  </w:num>
  <w:num w:numId="32" w16cid:durableId="3126831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26574292">
    <w:abstractNumId w:val="16"/>
  </w:num>
  <w:num w:numId="34" w16cid:durableId="10816387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cxMLK0NDGyNDJT0lEKTi0uzszPAymwrAUA655amywAAAA="/>
  </w:docVars>
  <w:rsids>
    <w:rsidRoot w:val="00AC2E07"/>
    <w:rsid w:val="00000BB0"/>
    <w:rsid w:val="000012F0"/>
    <w:rsid w:val="00003E55"/>
    <w:rsid w:val="00004343"/>
    <w:rsid w:val="00006D35"/>
    <w:rsid w:val="0000775C"/>
    <w:rsid w:val="00010AC8"/>
    <w:rsid w:val="00011106"/>
    <w:rsid w:val="00011CFF"/>
    <w:rsid w:val="000203D2"/>
    <w:rsid w:val="00023DAE"/>
    <w:rsid w:val="0002416C"/>
    <w:rsid w:val="00024D50"/>
    <w:rsid w:val="00025DED"/>
    <w:rsid w:val="00026B31"/>
    <w:rsid w:val="0003045A"/>
    <w:rsid w:val="00031FB9"/>
    <w:rsid w:val="000332AD"/>
    <w:rsid w:val="000362E3"/>
    <w:rsid w:val="00041B7C"/>
    <w:rsid w:val="0004214D"/>
    <w:rsid w:val="000430F3"/>
    <w:rsid w:val="00043712"/>
    <w:rsid w:val="000439C0"/>
    <w:rsid w:val="00043B1C"/>
    <w:rsid w:val="00044399"/>
    <w:rsid w:val="00044EB8"/>
    <w:rsid w:val="00047933"/>
    <w:rsid w:val="0005044D"/>
    <w:rsid w:val="0005088E"/>
    <w:rsid w:val="0005295B"/>
    <w:rsid w:val="00056191"/>
    <w:rsid w:val="000561CD"/>
    <w:rsid w:val="0005795A"/>
    <w:rsid w:val="00057B36"/>
    <w:rsid w:val="000615E1"/>
    <w:rsid w:val="000630BE"/>
    <w:rsid w:val="000635C6"/>
    <w:rsid w:val="00063D81"/>
    <w:rsid w:val="00063D89"/>
    <w:rsid w:val="00064AE0"/>
    <w:rsid w:val="000668A7"/>
    <w:rsid w:val="00067846"/>
    <w:rsid w:val="00067DBA"/>
    <w:rsid w:val="00073848"/>
    <w:rsid w:val="00073D71"/>
    <w:rsid w:val="00075B86"/>
    <w:rsid w:val="000774B2"/>
    <w:rsid w:val="00077AA3"/>
    <w:rsid w:val="00077E5C"/>
    <w:rsid w:val="00077F27"/>
    <w:rsid w:val="00083787"/>
    <w:rsid w:val="00085011"/>
    <w:rsid w:val="00086274"/>
    <w:rsid w:val="00086793"/>
    <w:rsid w:val="00087869"/>
    <w:rsid w:val="00091B9E"/>
    <w:rsid w:val="0009393B"/>
    <w:rsid w:val="00093B23"/>
    <w:rsid w:val="0009402E"/>
    <w:rsid w:val="00095A81"/>
    <w:rsid w:val="00096026"/>
    <w:rsid w:val="00097B28"/>
    <w:rsid w:val="000A0508"/>
    <w:rsid w:val="000A08F9"/>
    <w:rsid w:val="000A0FA7"/>
    <w:rsid w:val="000A1B43"/>
    <w:rsid w:val="000A1D73"/>
    <w:rsid w:val="000A5790"/>
    <w:rsid w:val="000A5F43"/>
    <w:rsid w:val="000B1D77"/>
    <w:rsid w:val="000B3C0C"/>
    <w:rsid w:val="000B4D0C"/>
    <w:rsid w:val="000B52C1"/>
    <w:rsid w:val="000B5DA5"/>
    <w:rsid w:val="000B6217"/>
    <w:rsid w:val="000B701E"/>
    <w:rsid w:val="000B7292"/>
    <w:rsid w:val="000C0D61"/>
    <w:rsid w:val="000C5FE7"/>
    <w:rsid w:val="000C71A4"/>
    <w:rsid w:val="000D2B70"/>
    <w:rsid w:val="000D2F09"/>
    <w:rsid w:val="000D3584"/>
    <w:rsid w:val="000D45CA"/>
    <w:rsid w:val="000D72B5"/>
    <w:rsid w:val="000E194C"/>
    <w:rsid w:val="000E4989"/>
    <w:rsid w:val="000E67AF"/>
    <w:rsid w:val="000F1110"/>
    <w:rsid w:val="000F43BC"/>
    <w:rsid w:val="000F67A6"/>
    <w:rsid w:val="001002CE"/>
    <w:rsid w:val="001007E6"/>
    <w:rsid w:val="00101C46"/>
    <w:rsid w:val="0010266B"/>
    <w:rsid w:val="00107080"/>
    <w:rsid w:val="0010792E"/>
    <w:rsid w:val="0011197A"/>
    <w:rsid w:val="00111CC9"/>
    <w:rsid w:val="00112CC1"/>
    <w:rsid w:val="001136B1"/>
    <w:rsid w:val="001146A1"/>
    <w:rsid w:val="00117755"/>
    <w:rsid w:val="00117D82"/>
    <w:rsid w:val="00120D63"/>
    <w:rsid w:val="00123259"/>
    <w:rsid w:val="00124A60"/>
    <w:rsid w:val="00124D82"/>
    <w:rsid w:val="00125416"/>
    <w:rsid w:val="001257E2"/>
    <w:rsid w:val="00127057"/>
    <w:rsid w:val="00127555"/>
    <w:rsid w:val="00127CD5"/>
    <w:rsid w:val="00132E24"/>
    <w:rsid w:val="001331F7"/>
    <w:rsid w:val="00133F81"/>
    <w:rsid w:val="00137734"/>
    <w:rsid w:val="00143B90"/>
    <w:rsid w:val="00144B85"/>
    <w:rsid w:val="00145B9F"/>
    <w:rsid w:val="0014737E"/>
    <w:rsid w:val="00147AFA"/>
    <w:rsid w:val="00150B39"/>
    <w:rsid w:val="0015429D"/>
    <w:rsid w:val="00154B8D"/>
    <w:rsid w:val="00154D9B"/>
    <w:rsid w:val="00155945"/>
    <w:rsid w:val="00155BD4"/>
    <w:rsid w:val="00156BBB"/>
    <w:rsid w:val="00157E6B"/>
    <w:rsid w:val="00160064"/>
    <w:rsid w:val="00161FA8"/>
    <w:rsid w:val="00164052"/>
    <w:rsid w:val="00166A1B"/>
    <w:rsid w:val="00171683"/>
    <w:rsid w:val="0017542E"/>
    <w:rsid w:val="001764A2"/>
    <w:rsid w:val="00181553"/>
    <w:rsid w:val="00181EA4"/>
    <w:rsid w:val="00182F54"/>
    <w:rsid w:val="00186095"/>
    <w:rsid w:val="001862D2"/>
    <w:rsid w:val="00190853"/>
    <w:rsid w:val="00190D9B"/>
    <w:rsid w:val="0019194F"/>
    <w:rsid w:val="001936AF"/>
    <w:rsid w:val="0019414B"/>
    <w:rsid w:val="00194D8A"/>
    <w:rsid w:val="00197AC6"/>
    <w:rsid w:val="001A20A4"/>
    <w:rsid w:val="001A6205"/>
    <w:rsid w:val="001A76C0"/>
    <w:rsid w:val="001A7A17"/>
    <w:rsid w:val="001B1C03"/>
    <w:rsid w:val="001B2ACD"/>
    <w:rsid w:val="001B46ED"/>
    <w:rsid w:val="001B4988"/>
    <w:rsid w:val="001B4BAD"/>
    <w:rsid w:val="001C0668"/>
    <w:rsid w:val="001C19BE"/>
    <w:rsid w:val="001C21D1"/>
    <w:rsid w:val="001C2392"/>
    <w:rsid w:val="001C362E"/>
    <w:rsid w:val="001C4EDE"/>
    <w:rsid w:val="001C4FF6"/>
    <w:rsid w:val="001C5062"/>
    <w:rsid w:val="001C63C0"/>
    <w:rsid w:val="001C75BB"/>
    <w:rsid w:val="001C7938"/>
    <w:rsid w:val="001D105A"/>
    <w:rsid w:val="001D156B"/>
    <w:rsid w:val="001D178E"/>
    <w:rsid w:val="001D258B"/>
    <w:rsid w:val="001D7AFB"/>
    <w:rsid w:val="001E11A2"/>
    <w:rsid w:val="001E234E"/>
    <w:rsid w:val="001E4903"/>
    <w:rsid w:val="001E58DE"/>
    <w:rsid w:val="001E6FC7"/>
    <w:rsid w:val="001E750E"/>
    <w:rsid w:val="001F22C7"/>
    <w:rsid w:val="001F25BC"/>
    <w:rsid w:val="001F2FD9"/>
    <w:rsid w:val="001F30DB"/>
    <w:rsid w:val="001F49B9"/>
    <w:rsid w:val="001F7F4D"/>
    <w:rsid w:val="002015AE"/>
    <w:rsid w:val="00201CED"/>
    <w:rsid w:val="00204238"/>
    <w:rsid w:val="00207D68"/>
    <w:rsid w:val="00210709"/>
    <w:rsid w:val="0021099E"/>
    <w:rsid w:val="00210F64"/>
    <w:rsid w:val="00212506"/>
    <w:rsid w:val="00214645"/>
    <w:rsid w:val="002148BD"/>
    <w:rsid w:val="00216AF5"/>
    <w:rsid w:val="00220463"/>
    <w:rsid w:val="00220EAE"/>
    <w:rsid w:val="00221489"/>
    <w:rsid w:val="002233AC"/>
    <w:rsid w:val="00225AD5"/>
    <w:rsid w:val="00227E68"/>
    <w:rsid w:val="00232350"/>
    <w:rsid w:val="0023245A"/>
    <w:rsid w:val="0023276C"/>
    <w:rsid w:val="002327B1"/>
    <w:rsid w:val="00233ADE"/>
    <w:rsid w:val="00236950"/>
    <w:rsid w:val="0023761C"/>
    <w:rsid w:val="002450AA"/>
    <w:rsid w:val="00246E38"/>
    <w:rsid w:val="002476E3"/>
    <w:rsid w:val="00251D2F"/>
    <w:rsid w:val="0026177B"/>
    <w:rsid w:val="00262E8F"/>
    <w:rsid w:val="00262EB7"/>
    <w:rsid w:val="00263252"/>
    <w:rsid w:val="00263D33"/>
    <w:rsid w:val="002666BC"/>
    <w:rsid w:val="00267425"/>
    <w:rsid w:val="00267506"/>
    <w:rsid w:val="002700C3"/>
    <w:rsid w:val="00270667"/>
    <w:rsid w:val="00271C80"/>
    <w:rsid w:val="002734F5"/>
    <w:rsid w:val="00275092"/>
    <w:rsid w:val="00275A00"/>
    <w:rsid w:val="00275FBC"/>
    <w:rsid w:val="00276EBF"/>
    <w:rsid w:val="002829C3"/>
    <w:rsid w:val="002834E7"/>
    <w:rsid w:val="00284E92"/>
    <w:rsid w:val="00284EB8"/>
    <w:rsid w:val="00285F16"/>
    <w:rsid w:val="0029238B"/>
    <w:rsid w:val="00295D96"/>
    <w:rsid w:val="002A03DE"/>
    <w:rsid w:val="002A592C"/>
    <w:rsid w:val="002A5AAC"/>
    <w:rsid w:val="002A5B14"/>
    <w:rsid w:val="002A6353"/>
    <w:rsid w:val="002B049E"/>
    <w:rsid w:val="002B2487"/>
    <w:rsid w:val="002B386B"/>
    <w:rsid w:val="002B512F"/>
    <w:rsid w:val="002B657F"/>
    <w:rsid w:val="002B6C88"/>
    <w:rsid w:val="002C597F"/>
    <w:rsid w:val="002C6952"/>
    <w:rsid w:val="002C70C5"/>
    <w:rsid w:val="002C7837"/>
    <w:rsid w:val="002D1034"/>
    <w:rsid w:val="002D218B"/>
    <w:rsid w:val="002D3BF0"/>
    <w:rsid w:val="002D672D"/>
    <w:rsid w:val="002D6B7B"/>
    <w:rsid w:val="002E0EC9"/>
    <w:rsid w:val="002E2624"/>
    <w:rsid w:val="002E288E"/>
    <w:rsid w:val="002E501A"/>
    <w:rsid w:val="002E6E16"/>
    <w:rsid w:val="002F1C1C"/>
    <w:rsid w:val="002F450A"/>
    <w:rsid w:val="002F57B3"/>
    <w:rsid w:val="00300B95"/>
    <w:rsid w:val="00300CF6"/>
    <w:rsid w:val="003036C3"/>
    <w:rsid w:val="00303C93"/>
    <w:rsid w:val="00303E92"/>
    <w:rsid w:val="00312E97"/>
    <w:rsid w:val="00315CA1"/>
    <w:rsid w:val="003162A7"/>
    <w:rsid w:val="003164EB"/>
    <w:rsid w:val="0031798C"/>
    <w:rsid w:val="00321158"/>
    <w:rsid w:val="00322868"/>
    <w:rsid w:val="00327C17"/>
    <w:rsid w:val="003326E3"/>
    <w:rsid w:val="00332F41"/>
    <w:rsid w:val="003336E1"/>
    <w:rsid w:val="00334C6E"/>
    <w:rsid w:val="00334E04"/>
    <w:rsid w:val="00334F40"/>
    <w:rsid w:val="00335253"/>
    <w:rsid w:val="003353A1"/>
    <w:rsid w:val="003359C9"/>
    <w:rsid w:val="00335F6D"/>
    <w:rsid w:val="00336E19"/>
    <w:rsid w:val="00340BEA"/>
    <w:rsid w:val="00341686"/>
    <w:rsid w:val="00342BBE"/>
    <w:rsid w:val="003451D2"/>
    <w:rsid w:val="003476FC"/>
    <w:rsid w:val="00347734"/>
    <w:rsid w:val="0035217A"/>
    <w:rsid w:val="00352851"/>
    <w:rsid w:val="003537E7"/>
    <w:rsid w:val="00354FEE"/>
    <w:rsid w:val="00355D3B"/>
    <w:rsid w:val="0035758D"/>
    <w:rsid w:val="003578F3"/>
    <w:rsid w:val="003606C5"/>
    <w:rsid w:val="00360DFD"/>
    <w:rsid w:val="003674C6"/>
    <w:rsid w:val="003709D9"/>
    <w:rsid w:val="00371C9C"/>
    <w:rsid w:val="0037284B"/>
    <w:rsid w:val="003754E5"/>
    <w:rsid w:val="003773F6"/>
    <w:rsid w:val="00382A88"/>
    <w:rsid w:val="00382AD8"/>
    <w:rsid w:val="00383ECB"/>
    <w:rsid w:val="00387150"/>
    <w:rsid w:val="00387AAC"/>
    <w:rsid w:val="0039050F"/>
    <w:rsid w:val="00394CF3"/>
    <w:rsid w:val="0039566C"/>
    <w:rsid w:val="00396CCF"/>
    <w:rsid w:val="003A034B"/>
    <w:rsid w:val="003A10B5"/>
    <w:rsid w:val="003A2A83"/>
    <w:rsid w:val="003A2CBB"/>
    <w:rsid w:val="003A2D59"/>
    <w:rsid w:val="003A2EB8"/>
    <w:rsid w:val="003A3E41"/>
    <w:rsid w:val="003A4735"/>
    <w:rsid w:val="003A4BA3"/>
    <w:rsid w:val="003A5E8A"/>
    <w:rsid w:val="003A6F07"/>
    <w:rsid w:val="003B4147"/>
    <w:rsid w:val="003C3569"/>
    <w:rsid w:val="003D1666"/>
    <w:rsid w:val="003D3AE6"/>
    <w:rsid w:val="003D4F5A"/>
    <w:rsid w:val="003D6440"/>
    <w:rsid w:val="003D65B6"/>
    <w:rsid w:val="003D69A0"/>
    <w:rsid w:val="003D7073"/>
    <w:rsid w:val="003E1C2D"/>
    <w:rsid w:val="003E35D1"/>
    <w:rsid w:val="003E376E"/>
    <w:rsid w:val="003E3826"/>
    <w:rsid w:val="003E542E"/>
    <w:rsid w:val="003E601F"/>
    <w:rsid w:val="003E6323"/>
    <w:rsid w:val="003E63ED"/>
    <w:rsid w:val="003E6D8D"/>
    <w:rsid w:val="003F029E"/>
    <w:rsid w:val="003F17EC"/>
    <w:rsid w:val="003F1F10"/>
    <w:rsid w:val="003F6231"/>
    <w:rsid w:val="0040103E"/>
    <w:rsid w:val="004014D6"/>
    <w:rsid w:val="0040315F"/>
    <w:rsid w:val="00411229"/>
    <w:rsid w:val="004112BA"/>
    <w:rsid w:val="0041668E"/>
    <w:rsid w:val="004176C4"/>
    <w:rsid w:val="00420A8A"/>
    <w:rsid w:val="0042136E"/>
    <w:rsid w:val="004262B4"/>
    <w:rsid w:val="00427A31"/>
    <w:rsid w:val="00431070"/>
    <w:rsid w:val="00432D32"/>
    <w:rsid w:val="00433A0B"/>
    <w:rsid w:val="00435066"/>
    <w:rsid w:val="004350CC"/>
    <w:rsid w:val="00436D79"/>
    <w:rsid w:val="00440D61"/>
    <w:rsid w:val="004431CE"/>
    <w:rsid w:val="00443B5A"/>
    <w:rsid w:val="0044597F"/>
    <w:rsid w:val="00446672"/>
    <w:rsid w:val="00446CE9"/>
    <w:rsid w:val="004517DD"/>
    <w:rsid w:val="004522D8"/>
    <w:rsid w:val="0045236A"/>
    <w:rsid w:val="00452730"/>
    <w:rsid w:val="00452AFB"/>
    <w:rsid w:val="0045314E"/>
    <w:rsid w:val="00456948"/>
    <w:rsid w:val="004571AB"/>
    <w:rsid w:val="004576B4"/>
    <w:rsid w:val="004621D5"/>
    <w:rsid w:val="00464575"/>
    <w:rsid w:val="00465E7E"/>
    <w:rsid w:val="004723D1"/>
    <w:rsid w:val="00472E91"/>
    <w:rsid w:val="00473608"/>
    <w:rsid w:val="004737B4"/>
    <w:rsid w:val="00473CF2"/>
    <w:rsid w:val="004746E1"/>
    <w:rsid w:val="004750BF"/>
    <w:rsid w:val="00476922"/>
    <w:rsid w:val="004816F1"/>
    <w:rsid w:val="00482D7C"/>
    <w:rsid w:val="004832A3"/>
    <w:rsid w:val="004835C2"/>
    <w:rsid w:val="004839D1"/>
    <w:rsid w:val="00484C23"/>
    <w:rsid w:val="004865B9"/>
    <w:rsid w:val="004871B7"/>
    <w:rsid w:val="00492061"/>
    <w:rsid w:val="004937BC"/>
    <w:rsid w:val="0049394F"/>
    <w:rsid w:val="004952BA"/>
    <w:rsid w:val="00495476"/>
    <w:rsid w:val="004A14DC"/>
    <w:rsid w:val="004A1563"/>
    <w:rsid w:val="004A18CB"/>
    <w:rsid w:val="004A5D95"/>
    <w:rsid w:val="004B00AF"/>
    <w:rsid w:val="004B1039"/>
    <w:rsid w:val="004B3F9B"/>
    <w:rsid w:val="004B4DC9"/>
    <w:rsid w:val="004C3058"/>
    <w:rsid w:val="004C4E90"/>
    <w:rsid w:val="004C699B"/>
    <w:rsid w:val="004D1E91"/>
    <w:rsid w:val="004D2D05"/>
    <w:rsid w:val="004D5529"/>
    <w:rsid w:val="004D5675"/>
    <w:rsid w:val="004D6705"/>
    <w:rsid w:val="004E0216"/>
    <w:rsid w:val="004E3902"/>
    <w:rsid w:val="004E40A2"/>
    <w:rsid w:val="004F0CE9"/>
    <w:rsid w:val="004F23F4"/>
    <w:rsid w:val="004F336E"/>
    <w:rsid w:val="004F350F"/>
    <w:rsid w:val="004F5A51"/>
    <w:rsid w:val="004F7D3F"/>
    <w:rsid w:val="00500071"/>
    <w:rsid w:val="00500AA5"/>
    <w:rsid w:val="00500C7E"/>
    <w:rsid w:val="00501113"/>
    <w:rsid w:val="005013ED"/>
    <w:rsid w:val="00501BA9"/>
    <w:rsid w:val="00502626"/>
    <w:rsid w:val="005029D1"/>
    <w:rsid w:val="00503F13"/>
    <w:rsid w:val="00506A75"/>
    <w:rsid w:val="005078B6"/>
    <w:rsid w:val="005108D9"/>
    <w:rsid w:val="00511870"/>
    <w:rsid w:val="00512FC5"/>
    <w:rsid w:val="00513EF6"/>
    <w:rsid w:val="0051427E"/>
    <w:rsid w:val="00516D1D"/>
    <w:rsid w:val="00517D70"/>
    <w:rsid w:val="00522184"/>
    <w:rsid w:val="00522765"/>
    <w:rsid w:val="005228F6"/>
    <w:rsid w:val="00522FAF"/>
    <w:rsid w:val="00523D3C"/>
    <w:rsid w:val="00524454"/>
    <w:rsid w:val="0053197C"/>
    <w:rsid w:val="00531DBF"/>
    <w:rsid w:val="00533D81"/>
    <w:rsid w:val="00537938"/>
    <w:rsid w:val="00537C35"/>
    <w:rsid w:val="00544C08"/>
    <w:rsid w:val="00550912"/>
    <w:rsid w:val="005512A7"/>
    <w:rsid w:val="00553AE0"/>
    <w:rsid w:val="00554C08"/>
    <w:rsid w:val="00557E7E"/>
    <w:rsid w:val="00561198"/>
    <w:rsid w:val="0056262A"/>
    <w:rsid w:val="00562840"/>
    <w:rsid w:val="00564C55"/>
    <w:rsid w:val="0056557A"/>
    <w:rsid w:val="00567DF2"/>
    <w:rsid w:val="00570BFE"/>
    <w:rsid w:val="00573230"/>
    <w:rsid w:val="00573CE9"/>
    <w:rsid w:val="00577768"/>
    <w:rsid w:val="0058035F"/>
    <w:rsid w:val="00582401"/>
    <w:rsid w:val="005844AB"/>
    <w:rsid w:val="00585245"/>
    <w:rsid w:val="00587025"/>
    <w:rsid w:val="005870F6"/>
    <w:rsid w:val="005871F3"/>
    <w:rsid w:val="0058776F"/>
    <w:rsid w:val="00592364"/>
    <w:rsid w:val="00594A97"/>
    <w:rsid w:val="005958C2"/>
    <w:rsid w:val="00596DEC"/>
    <w:rsid w:val="00596E3B"/>
    <w:rsid w:val="00597711"/>
    <w:rsid w:val="00597C1C"/>
    <w:rsid w:val="005A16CE"/>
    <w:rsid w:val="005A1C0C"/>
    <w:rsid w:val="005B09D7"/>
    <w:rsid w:val="005B458F"/>
    <w:rsid w:val="005B5037"/>
    <w:rsid w:val="005B58A8"/>
    <w:rsid w:val="005B59EB"/>
    <w:rsid w:val="005B5F4D"/>
    <w:rsid w:val="005C0EF0"/>
    <w:rsid w:val="005C18B2"/>
    <w:rsid w:val="005C46D0"/>
    <w:rsid w:val="005C5A60"/>
    <w:rsid w:val="005D1D18"/>
    <w:rsid w:val="005D42C9"/>
    <w:rsid w:val="005D783A"/>
    <w:rsid w:val="005E1F8F"/>
    <w:rsid w:val="005E21A1"/>
    <w:rsid w:val="005E48DB"/>
    <w:rsid w:val="005E5887"/>
    <w:rsid w:val="005E73B6"/>
    <w:rsid w:val="005E76A7"/>
    <w:rsid w:val="005E7B6F"/>
    <w:rsid w:val="005F7041"/>
    <w:rsid w:val="006008D0"/>
    <w:rsid w:val="00600D90"/>
    <w:rsid w:val="006014A3"/>
    <w:rsid w:val="00601BDF"/>
    <w:rsid w:val="00602255"/>
    <w:rsid w:val="00602455"/>
    <w:rsid w:val="00605D12"/>
    <w:rsid w:val="006068A8"/>
    <w:rsid w:val="006075F9"/>
    <w:rsid w:val="00610A9E"/>
    <w:rsid w:val="00613C1F"/>
    <w:rsid w:val="00614AD1"/>
    <w:rsid w:val="0061550D"/>
    <w:rsid w:val="0061574C"/>
    <w:rsid w:val="0061663A"/>
    <w:rsid w:val="00617F10"/>
    <w:rsid w:val="00621E94"/>
    <w:rsid w:val="00621ED7"/>
    <w:rsid w:val="0062349D"/>
    <w:rsid w:val="006241E0"/>
    <w:rsid w:val="006245B2"/>
    <w:rsid w:val="006246C7"/>
    <w:rsid w:val="0062596B"/>
    <w:rsid w:val="00633CBD"/>
    <w:rsid w:val="00633D9D"/>
    <w:rsid w:val="00634AA1"/>
    <w:rsid w:val="0063507C"/>
    <w:rsid w:val="00636BA1"/>
    <w:rsid w:val="0064357D"/>
    <w:rsid w:val="00643B68"/>
    <w:rsid w:val="006446AC"/>
    <w:rsid w:val="00644959"/>
    <w:rsid w:val="0064553E"/>
    <w:rsid w:val="00645CF9"/>
    <w:rsid w:val="00645D8D"/>
    <w:rsid w:val="0065163A"/>
    <w:rsid w:val="0065206A"/>
    <w:rsid w:val="00652443"/>
    <w:rsid w:val="00652BB0"/>
    <w:rsid w:val="00652DD9"/>
    <w:rsid w:val="006533F2"/>
    <w:rsid w:val="00655ED8"/>
    <w:rsid w:val="00657878"/>
    <w:rsid w:val="00660BD9"/>
    <w:rsid w:val="0066223C"/>
    <w:rsid w:val="0066548A"/>
    <w:rsid w:val="0067102D"/>
    <w:rsid w:val="00671F28"/>
    <w:rsid w:val="00673D4A"/>
    <w:rsid w:val="00676533"/>
    <w:rsid w:val="006776AE"/>
    <w:rsid w:val="00677BF5"/>
    <w:rsid w:val="00680D54"/>
    <w:rsid w:val="00681677"/>
    <w:rsid w:val="00682569"/>
    <w:rsid w:val="0068396B"/>
    <w:rsid w:val="00684114"/>
    <w:rsid w:val="00685882"/>
    <w:rsid w:val="00685D4D"/>
    <w:rsid w:val="00687F02"/>
    <w:rsid w:val="0069294F"/>
    <w:rsid w:val="00693DAE"/>
    <w:rsid w:val="00694C5E"/>
    <w:rsid w:val="006A0A36"/>
    <w:rsid w:val="006A11BA"/>
    <w:rsid w:val="006A22A5"/>
    <w:rsid w:val="006A24F1"/>
    <w:rsid w:val="006A411E"/>
    <w:rsid w:val="006A4746"/>
    <w:rsid w:val="006A4790"/>
    <w:rsid w:val="006A5226"/>
    <w:rsid w:val="006A54FE"/>
    <w:rsid w:val="006A63FE"/>
    <w:rsid w:val="006B07EA"/>
    <w:rsid w:val="006B0DB7"/>
    <w:rsid w:val="006B104F"/>
    <w:rsid w:val="006B3E75"/>
    <w:rsid w:val="006B44DC"/>
    <w:rsid w:val="006B459F"/>
    <w:rsid w:val="006B4C76"/>
    <w:rsid w:val="006B4D52"/>
    <w:rsid w:val="006B5742"/>
    <w:rsid w:val="006B58F8"/>
    <w:rsid w:val="006C1193"/>
    <w:rsid w:val="006C14EE"/>
    <w:rsid w:val="006C1AFE"/>
    <w:rsid w:val="006C586E"/>
    <w:rsid w:val="006C5F43"/>
    <w:rsid w:val="006C6860"/>
    <w:rsid w:val="006C7E64"/>
    <w:rsid w:val="006D071F"/>
    <w:rsid w:val="006D0DA1"/>
    <w:rsid w:val="006D100D"/>
    <w:rsid w:val="006D11D7"/>
    <w:rsid w:val="006D1541"/>
    <w:rsid w:val="006D1C80"/>
    <w:rsid w:val="006D22BA"/>
    <w:rsid w:val="006D3826"/>
    <w:rsid w:val="006D7435"/>
    <w:rsid w:val="006D7E9E"/>
    <w:rsid w:val="006E0012"/>
    <w:rsid w:val="006E1809"/>
    <w:rsid w:val="006E25CA"/>
    <w:rsid w:val="006E2A18"/>
    <w:rsid w:val="006E38D6"/>
    <w:rsid w:val="006E49D9"/>
    <w:rsid w:val="006E687E"/>
    <w:rsid w:val="006F2FBA"/>
    <w:rsid w:val="006F60E4"/>
    <w:rsid w:val="00704330"/>
    <w:rsid w:val="007046DD"/>
    <w:rsid w:val="00705ED0"/>
    <w:rsid w:val="00705F65"/>
    <w:rsid w:val="0071003A"/>
    <w:rsid w:val="007161D1"/>
    <w:rsid w:val="0071715B"/>
    <w:rsid w:val="00723CE7"/>
    <w:rsid w:val="00726EEE"/>
    <w:rsid w:val="007275DC"/>
    <w:rsid w:val="007305AF"/>
    <w:rsid w:val="00732DC1"/>
    <w:rsid w:val="00733E35"/>
    <w:rsid w:val="00734638"/>
    <w:rsid w:val="00734F78"/>
    <w:rsid w:val="007350F3"/>
    <w:rsid w:val="00735EAA"/>
    <w:rsid w:val="0073611A"/>
    <w:rsid w:val="00737950"/>
    <w:rsid w:val="007401FC"/>
    <w:rsid w:val="00740916"/>
    <w:rsid w:val="00740BFE"/>
    <w:rsid w:val="00740F0B"/>
    <w:rsid w:val="00742002"/>
    <w:rsid w:val="0074201D"/>
    <w:rsid w:val="00743C11"/>
    <w:rsid w:val="00744F1F"/>
    <w:rsid w:val="007456EB"/>
    <w:rsid w:val="0075007B"/>
    <w:rsid w:val="00750C3A"/>
    <w:rsid w:val="00751B15"/>
    <w:rsid w:val="00753CC7"/>
    <w:rsid w:val="00754BA3"/>
    <w:rsid w:val="007566D5"/>
    <w:rsid w:val="00756810"/>
    <w:rsid w:val="00763181"/>
    <w:rsid w:val="007641FB"/>
    <w:rsid w:val="00766112"/>
    <w:rsid w:val="00766501"/>
    <w:rsid w:val="007770AF"/>
    <w:rsid w:val="007773B8"/>
    <w:rsid w:val="00781BF5"/>
    <w:rsid w:val="007873E8"/>
    <w:rsid w:val="007878CC"/>
    <w:rsid w:val="007915C7"/>
    <w:rsid w:val="00795FB9"/>
    <w:rsid w:val="007A2FF0"/>
    <w:rsid w:val="007A5494"/>
    <w:rsid w:val="007A68DE"/>
    <w:rsid w:val="007B2D95"/>
    <w:rsid w:val="007B4CE8"/>
    <w:rsid w:val="007B50AE"/>
    <w:rsid w:val="007B71E3"/>
    <w:rsid w:val="007C2E83"/>
    <w:rsid w:val="007C6130"/>
    <w:rsid w:val="007C7B0B"/>
    <w:rsid w:val="007C7DC3"/>
    <w:rsid w:val="007D0A8B"/>
    <w:rsid w:val="007D49BC"/>
    <w:rsid w:val="007D7432"/>
    <w:rsid w:val="007D7C71"/>
    <w:rsid w:val="007E0C2B"/>
    <w:rsid w:val="007E10D8"/>
    <w:rsid w:val="007E16F4"/>
    <w:rsid w:val="007E6084"/>
    <w:rsid w:val="007E61C4"/>
    <w:rsid w:val="007E71F2"/>
    <w:rsid w:val="007E7C2F"/>
    <w:rsid w:val="007F02E5"/>
    <w:rsid w:val="007F0477"/>
    <w:rsid w:val="007F0A93"/>
    <w:rsid w:val="007F141E"/>
    <w:rsid w:val="007F7333"/>
    <w:rsid w:val="00800A1A"/>
    <w:rsid w:val="008013A9"/>
    <w:rsid w:val="00801833"/>
    <w:rsid w:val="008059E7"/>
    <w:rsid w:val="00810485"/>
    <w:rsid w:val="00810A10"/>
    <w:rsid w:val="0082270C"/>
    <w:rsid w:val="0082298F"/>
    <w:rsid w:val="00822EC5"/>
    <w:rsid w:val="00823F4A"/>
    <w:rsid w:val="00824DE1"/>
    <w:rsid w:val="00825519"/>
    <w:rsid w:val="00826B16"/>
    <w:rsid w:val="008303BD"/>
    <w:rsid w:val="00831997"/>
    <w:rsid w:val="00833C5A"/>
    <w:rsid w:val="00834E8C"/>
    <w:rsid w:val="00835004"/>
    <w:rsid w:val="00835B05"/>
    <w:rsid w:val="0084501D"/>
    <w:rsid w:val="00845693"/>
    <w:rsid w:val="00847FF8"/>
    <w:rsid w:val="0085387E"/>
    <w:rsid w:val="00856149"/>
    <w:rsid w:val="00857C3D"/>
    <w:rsid w:val="00862D1E"/>
    <w:rsid w:val="008650E2"/>
    <w:rsid w:val="00865B84"/>
    <w:rsid w:val="00871011"/>
    <w:rsid w:val="00871DDD"/>
    <w:rsid w:val="00871FDE"/>
    <w:rsid w:val="00874A0D"/>
    <w:rsid w:val="00876268"/>
    <w:rsid w:val="00880A8A"/>
    <w:rsid w:val="00880DB3"/>
    <w:rsid w:val="0088406E"/>
    <w:rsid w:val="008859E8"/>
    <w:rsid w:val="00885A5A"/>
    <w:rsid w:val="008872AB"/>
    <w:rsid w:val="00893F7C"/>
    <w:rsid w:val="00895166"/>
    <w:rsid w:val="00895FF8"/>
    <w:rsid w:val="00896279"/>
    <w:rsid w:val="008A03B0"/>
    <w:rsid w:val="008A0B86"/>
    <w:rsid w:val="008A2BCF"/>
    <w:rsid w:val="008A2ED7"/>
    <w:rsid w:val="008A3DC2"/>
    <w:rsid w:val="008A4BF5"/>
    <w:rsid w:val="008A6548"/>
    <w:rsid w:val="008A6A95"/>
    <w:rsid w:val="008B3B2A"/>
    <w:rsid w:val="008B41DE"/>
    <w:rsid w:val="008B45EF"/>
    <w:rsid w:val="008B491C"/>
    <w:rsid w:val="008B7C58"/>
    <w:rsid w:val="008C1F1E"/>
    <w:rsid w:val="008C2575"/>
    <w:rsid w:val="008C28A9"/>
    <w:rsid w:val="008C2DB0"/>
    <w:rsid w:val="008C2E51"/>
    <w:rsid w:val="008C3466"/>
    <w:rsid w:val="008C3B90"/>
    <w:rsid w:val="008C5546"/>
    <w:rsid w:val="008C5EB1"/>
    <w:rsid w:val="008C7749"/>
    <w:rsid w:val="008C7BAF"/>
    <w:rsid w:val="008D06AD"/>
    <w:rsid w:val="008D21EF"/>
    <w:rsid w:val="008D2A1E"/>
    <w:rsid w:val="008D39D2"/>
    <w:rsid w:val="008D4AD5"/>
    <w:rsid w:val="008D5F22"/>
    <w:rsid w:val="008D64C0"/>
    <w:rsid w:val="008E099E"/>
    <w:rsid w:val="008E6322"/>
    <w:rsid w:val="008E6EB5"/>
    <w:rsid w:val="008F1C11"/>
    <w:rsid w:val="008F20FB"/>
    <w:rsid w:val="008F3734"/>
    <w:rsid w:val="008F3989"/>
    <w:rsid w:val="008F699B"/>
    <w:rsid w:val="008F7430"/>
    <w:rsid w:val="008F7F65"/>
    <w:rsid w:val="009013BF"/>
    <w:rsid w:val="00901B09"/>
    <w:rsid w:val="00903FC2"/>
    <w:rsid w:val="00904298"/>
    <w:rsid w:val="00905425"/>
    <w:rsid w:val="009066CA"/>
    <w:rsid w:val="00911BC8"/>
    <w:rsid w:val="00911C30"/>
    <w:rsid w:val="009121E6"/>
    <w:rsid w:val="009129B3"/>
    <w:rsid w:val="00916692"/>
    <w:rsid w:val="00921524"/>
    <w:rsid w:val="00921D00"/>
    <w:rsid w:val="009229DF"/>
    <w:rsid w:val="009231D7"/>
    <w:rsid w:val="00923D8B"/>
    <w:rsid w:val="009254F3"/>
    <w:rsid w:val="00926D5D"/>
    <w:rsid w:val="00930F01"/>
    <w:rsid w:val="00931550"/>
    <w:rsid w:val="0093288B"/>
    <w:rsid w:val="00935ED6"/>
    <w:rsid w:val="0093635D"/>
    <w:rsid w:val="00936DFC"/>
    <w:rsid w:val="00937D46"/>
    <w:rsid w:val="0094060E"/>
    <w:rsid w:val="00941FAC"/>
    <w:rsid w:val="0094229F"/>
    <w:rsid w:val="00945FE1"/>
    <w:rsid w:val="009502D9"/>
    <w:rsid w:val="009514D4"/>
    <w:rsid w:val="00951816"/>
    <w:rsid w:val="00951893"/>
    <w:rsid w:val="00951D86"/>
    <w:rsid w:val="00956617"/>
    <w:rsid w:val="009617EC"/>
    <w:rsid w:val="00962E18"/>
    <w:rsid w:val="0096797D"/>
    <w:rsid w:val="00970892"/>
    <w:rsid w:val="0097366A"/>
    <w:rsid w:val="009803AC"/>
    <w:rsid w:val="00980BC8"/>
    <w:rsid w:val="00980C07"/>
    <w:rsid w:val="009811E1"/>
    <w:rsid w:val="009822C7"/>
    <w:rsid w:val="00983102"/>
    <w:rsid w:val="00984395"/>
    <w:rsid w:val="00990281"/>
    <w:rsid w:val="00991073"/>
    <w:rsid w:val="00997470"/>
    <w:rsid w:val="00997947"/>
    <w:rsid w:val="009A00FD"/>
    <w:rsid w:val="009A0258"/>
    <w:rsid w:val="009A1DA0"/>
    <w:rsid w:val="009A26DE"/>
    <w:rsid w:val="009A3DF4"/>
    <w:rsid w:val="009A4C62"/>
    <w:rsid w:val="009A4D1B"/>
    <w:rsid w:val="009B18D6"/>
    <w:rsid w:val="009B51CC"/>
    <w:rsid w:val="009B7925"/>
    <w:rsid w:val="009C17D0"/>
    <w:rsid w:val="009C1F04"/>
    <w:rsid w:val="009C2B5B"/>
    <w:rsid w:val="009C60A7"/>
    <w:rsid w:val="009C72BF"/>
    <w:rsid w:val="009D000D"/>
    <w:rsid w:val="009D07FA"/>
    <w:rsid w:val="009D1047"/>
    <w:rsid w:val="009D1FE4"/>
    <w:rsid w:val="009D2DD6"/>
    <w:rsid w:val="009D3D36"/>
    <w:rsid w:val="009D3F11"/>
    <w:rsid w:val="009D4C31"/>
    <w:rsid w:val="009D536E"/>
    <w:rsid w:val="009D63B1"/>
    <w:rsid w:val="009E095D"/>
    <w:rsid w:val="009E12C8"/>
    <w:rsid w:val="009E1437"/>
    <w:rsid w:val="009E1C0C"/>
    <w:rsid w:val="009E25A3"/>
    <w:rsid w:val="009E2A8D"/>
    <w:rsid w:val="009E2F76"/>
    <w:rsid w:val="009E4F6D"/>
    <w:rsid w:val="009E73C5"/>
    <w:rsid w:val="009F1F97"/>
    <w:rsid w:val="009F2B1B"/>
    <w:rsid w:val="009F3C2E"/>
    <w:rsid w:val="009F4352"/>
    <w:rsid w:val="00A011C5"/>
    <w:rsid w:val="00A02FCB"/>
    <w:rsid w:val="00A03378"/>
    <w:rsid w:val="00A04761"/>
    <w:rsid w:val="00A06662"/>
    <w:rsid w:val="00A0757F"/>
    <w:rsid w:val="00A076CD"/>
    <w:rsid w:val="00A106D7"/>
    <w:rsid w:val="00A11C42"/>
    <w:rsid w:val="00A123EE"/>
    <w:rsid w:val="00A131AA"/>
    <w:rsid w:val="00A13371"/>
    <w:rsid w:val="00A17168"/>
    <w:rsid w:val="00A2119C"/>
    <w:rsid w:val="00A21BA8"/>
    <w:rsid w:val="00A22664"/>
    <w:rsid w:val="00A23D88"/>
    <w:rsid w:val="00A243CE"/>
    <w:rsid w:val="00A249A7"/>
    <w:rsid w:val="00A2736A"/>
    <w:rsid w:val="00A31182"/>
    <w:rsid w:val="00A31E48"/>
    <w:rsid w:val="00A360C9"/>
    <w:rsid w:val="00A365CC"/>
    <w:rsid w:val="00A40B7B"/>
    <w:rsid w:val="00A40D74"/>
    <w:rsid w:val="00A416B3"/>
    <w:rsid w:val="00A42535"/>
    <w:rsid w:val="00A44E79"/>
    <w:rsid w:val="00A45188"/>
    <w:rsid w:val="00A45597"/>
    <w:rsid w:val="00A506BA"/>
    <w:rsid w:val="00A50EA3"/>
    <w:rsid w:val="00A53979"/>
    <w:rsid w:val="00A54146"/>
    <w:rsid w:val="00A54404"/>
    <w:rsid w:val="00A55ADB"/>
    <w:rsid w:val="00A57D5A"/>
    <w:rsid w:val="00A57F93"/>
    <w:rsid w:val="00A60273"/>
    <w:rsid w:val="00A62154"/>
    <w:rsid w:val="00A63EE9"/>
    <w:rsid w:val="00A65D9C"/>
    <w:rsid w:val="00A65F26"/>
    <w:rsid w:val="00A679AE"/>
    <w:rsid w:val="00A71DAC"/>
    <w:rsid w:val="00A723D9"/>
    <w:rsid w:val="00A735B0"/>
    <w:rsid w:val="00A75B41"/>
    <w:rsid w:val="00A75BF5"/>
    <w:rsid w:val="00A772E0"/>
    <w:rsid w:val="00A7736A"/>
    <w:rsid w:val="00A775C6"/>
    <w:rsid w:val="00A77AE9"/>
    <w:rsid w:val="00A83E5C"/>
    <w:rsid w:val="00A844CB"/>
    <w:rsid w:val="00A85B3D"/>
    <w:rsid w:val="00A90BED"/>
    <w:rsid w:val="00A91188"/>
    <w:rsid w:val="00A93FF9"/>
    <w:rsid w:val="00A94D06"/>
    <w:rsid w:val="00A969AA"/>
    <w:rsid w:val="00A97190"/>
    <w:rsid w:val="00AA0115"/>
    <w:rsid w:val="00AA1357"/>
    <w:rsid w:val="00AA3540"/>
    <w:rsid w:val="00AA436E"/>
    <w:rsid w:val="00AB1F78"/>
    <w:rsid w:val="00AB4BE0"/>
    <w:rsid w:val="00AB79EE"/>
    <w:rsid w:val="00AC001B"/>
    <w:rsid w:val="00AC1545"/>
    <w:rsid w:val="00AC157A"/>
    <w:rsid w:val="00AC2E07"/>
    <w:rsid w:val="00AC5CAE"/>
    <w:rsid w:val="00AC5D20"/>
    <w:rsid w:val="00AC5FFE"/>
    <w:rsid w:val="00AC6C01"/>
    <w:rsid w:val="00AC6EF1"/>
    <w:rsid w:val="00AD0CBA"/>
    <w:rsid w:val="00AD2661"/>
    <w:rsid w:val="00AD6EEA"/>
    <w:rsid w:val="00AD6F0F"/>
    <w:rsid w:val="00AE1FC9"/>
    <w:rsid w:val="00AE48A7"/>
    <w:rsid w:val="00AE7224"/>
    <w:rsid w:val="00AF0227"/>
    <w:rsid w:val="00AF244B"/>
    <w:rsid w:val="00AF311C"/>
    <w:rsid w:val="00AF55FA"/>
    <w:rsid w:val="00AF5821"/>
    <w:rsid w:val="00AF5C55"/>
    <w:rsid w:val="00AF5EEA"/>
    <w:rsid w:val="00AF62FB"/>
    <w:rsid w:val="00B02A7C"/>
    <w:rsid w:val="00B02D69"/>
    <w:rsid w:val="00B030E2"/>
    <w:rsid w:val="00B04E99"/>
    <w:rsid w:val="00B0537D"/>
    <w:rsid w:val="00B07550"/>
    <w:rsid w:val="00B075BA"/>
    <w:rsid w:val="00B07688"/>
    <w:rsid w:val="00B07DB2"/>
    <w:rsid w:val="00B10600"/>
    <w:rsid w:val="00B1627B"/>
    <w:rsid w:val="00B2008F"/>
    <w:rsid w:val="00B23EC4"/>
    <w:rsid w:val="00B24A02"/>
    <w:rsid w:val="00B26415"/>
    <w:rsid w:val="00B27CB4"/>
    <w:rsid w:val="00B31015"/>
    <w:rsid w:val="00B31622"/>
    <w:rsid w:val="00B359E0"/>
    <w:rsid w:val="00B3618A"/>
    <w:rsid w:val="00B41578"/>
    <w:rsid w:val="00B47B88"/>
    <w:rsid w:val="00B5085E"/>
    <w:rsid w:val="00B53CA2"/>
    <w:rsid w:val="00B542FA"/>
    <w:rsid w:val="00B54BF1"/>
    <w:rsid w:val="00B55038"/>
    <w:rsid w:val="00B5630C"/>
    <w:rsid w:val="00B56B52"/>
    <w:rsid w:val="00B56F9F"/>
    <w:rsid w:val="00B61D5D"/>
    <w:rsid w:val="00B61E5D"/>
    <w:rsid w:val="00B624F6"/>
    <w:rsid w:val="00B63302"/>
    <w:rsid w:val="00B64399"/>
    <w:rsid w:val="00B658F4"/>
    <w:rsid w:val="00B65D6B"/>
    <w:rsid w:val="00B66364"/>
    <w:rsid w:val="00B66CCF"/>
    <w:rsid w:val="00B67225"/>
    <w:rsid w:val="00B703C3"/>
    <w:rsid w:val="00B71334"/>
    <w:rsid w:val="00B7248F"/>
    <w:rsid w:val="00B7560D"/>
    <w:rsid w:val="00B75C24"/>
    <w:rsid w:val="00B760BC"/>
    <w:rsid w:val="00B7652A"/>
    <w:rsid w:val="00B774F3"/>
    <w:rsid w:val="00B838D2"/>
    <w:rsid w:val="00B85542"/>
    <w:rsid w:val="00B86B4E"/>
    <w:rsid w:val="00B94371"/>
    <w:rsid w:val="00B94AAF"/>
    <w:rsid w:val="00B96342"/>
    <w:rsid w:val="00B9728F"/>
    <w:rsid w:val="00BA03FD"/>
    <w:rsid w:val="00BA04F5"/>
    <w:rsid w:val="00BA05DD"/>
    <w:rsid w:val="00BA08D9"/>
    <w:rsid w:val="00BA0B38"/>
    <w:rsid w:val="00BA53B3"/>
    <w:rsid w:val="00BB08BD"/>
    <w:rsid w:val="00BB1234"/>
    <w:rsid w:val="00BB7CC9"/>
    <w:rsid w:val="00BC0331"/>
    <w:rsid w:val="00BC0755"/>
    <w:rsid w:val="00BC0E53"/>
    <w:rsid w:val="00BC17DE"/>
    <w:rsid w:val="00BC1DF9"/>
    <w:rsid w:val="00BC1ECE"/>
    <w:rsid w:val="00BC1FC7"/>
    <w:rsid w:val="00BC5670"/>
    <w:rsid w:val="00BC7D84"/>
    <w:rsid w:val="00BD1A81"/>
    <w:rsid w:val="00BD2862"/>
    <w:rsid w:val="00BD4270"/>
    <w:rsid w:val="00BD5AFE"/>
    <w:rsid w:val="00BD5DA9"/>
    <w:rsid w:val="00BD5FD5"/>
    <w:rsid w:val="00BD6694"/>
    <w:rsid w:val="00BD7C87"/>
    <w:rsid w:val="00BE0DC0"/>
    <w:rsid w:val="00BE26C5"/>
    <w:rsid w:val="00BE38CF"/>
    <w:rsid w:val="00BE4339"/>
    <w:rsid w:val="00BE77A3"/>
    <w:rsid w:val="00BE7D95"/>
    <w:rsid w:val="00BF105C"/>
    <w:rsid w:val="00BF1CB8"/>
    <w:rsid w:val="00BF24A0"/>
    <w:rsid w:val="00BF3D98"/>
    <w:rsid w:val="00BF4329"/>
    <w:rsid w:val="00BF46EB"/>
    <w:rsid w:val="00C00C39"/>
    <w:rsid w:val="00C04CF8"/>
    <w:rsid w:val="00C058F5"/>
    <w:rsid w:val="00C1030B"/>
    <w:rsid w:val="00C11CEB"/>
    <w:rsid w:val="00C11E58"/>
    <w:rsid w:val="00C14337"/>
    <w:rsid w:val="00C17AFA"/>
    <w:rsid w:val="00C17E2D"/>
    <w:rsid w:val="00C2056C"/>
    <w:rsid w:val="00C22F83"/>
    <w:rsid w:val="00C23BB1"/>
    <w:rsid w:val="00C25378"/>
    <w:rsid w:val="00C3016D"/>
    <w:rsid w:val="00C32B5F"/>
    <w:rsid w:val="00C35513"/>
    <w:rsid w:val="00C359A5"/>
    <w:rsid w:val="00C36DE7"/>
    <w:rsid w:val="00C37B47"/>
    <w:rsid w:val="00C40E7F"/>
    <w:rsid w:val="00C419AA"/>
    <w:rsid w:val="00C43C21"/>
    <w:rsid w:val="00C45155"/>
    <w:rsid w:val="00C47C6B"/>
    <w:rsid w:val="00C50C09"/>
    <w:rsid w:val="00C50EB4"/>
    <w:rsid w:val="00C5284B"/>
    <w:rsid w:val="00C5668F"/>
    <w:rsid w:val="00C57898"/>
    <w:rsid w:val="00C57EDC"/>
    <w:rsid w:val="00C609CF"/>
    <w:rsid w:val="00C61D76"/>
    <w:rsid w:val="00C61DD1"/>
    <w:rsid w:val="00C6260C"/>
    <w:rsid w:val="00C63DD2"/>
    <w:rsid w:val="00C73928"/>
    <w:rsid w:val="00C73F97"/>
    <w:rsid w:val="00C7420D"/>
    <w:rsid w:val="00C745D3"/>
    <w:rsid w:val="00C76517"/>
    <w:rsid w:val="00C76D05"/>
    <w:rsid w:val="00C770FE"/>
    <w:rsid w:val="00C80839"/>
    <w:rsid w:val="00C809CA"/>
    <w:rsid w:val="00C80B8D"/>
    <w:rsid w:val="00C81C53"/>
    <w:rsid w:val="00C82E63"/>
    <w:rsid w:val="00C836CF"/>
    <w:rsid w:val="00C84139"/>
    <w:rsid w:val="00C84E03"/>
    <w:rsid w:val="00C91A05"/>
    <w:rsid w:val="00C92DF5"/>
    <w:rsid w:val="00C94ABB"/>
    <w:rsid w:val="00C97B53"/>
    <w:rsid w:val="00CA4555"/>
    <w:rsid w:val="00CA5A1A"/>
    <w:rsid w:val="00CA758C"/>
    <w:rsid w:val="00CA7CA6"/>
    <w:rsid w:val="00CA7CE3"/>
    <w:rsid w:val="00CB24AA"/>
    <w:rsid w:val="00CB2894"/>
    <w:rsid w:val="00CB3B01"/>
    <w:rsid w:val="00CB3BA5"/>
    <w:rsid w:val="00CB42C1"/>
    <w:rsid w:val="00CB44A0"/>
    <w:rsid w:val="00CB4EEE"/>
    <w:rsid w:val="00CB6B8F"/>
    <w:rsid w:val="00CB7517"/>
    <w:rsid w:val="00CB7922"/>
    <w:rsid w:val="00CC088C"/>
    <w:rsid w:val="00CC1102"/>
    <w:rsid w:val="00CC1A64"/>
    <w:rsid w:val="00CC24D6"/>
    <w:rsid w:val="00CC2FC9"/>
    <w:rsid w:val="00CC6B90"/>
    <w:rsid w:val="00CD21C6"/>
    <w:rsid w:val="00CD5BA7"/>
    <w:rsid w:val="00CD6F0D"/>
    <w:rsid w:val="00CD701B"/>
    <w:rsid w:val="00CE0FEE"/>
    <w:rsid w:val="00CE2496"/>
    <w:rsid w:val="00CE37D2"/>
    <w:rsid w:val="00CE5D9B"/>
    <w:rsid w:val="00CE6042"/>
    <w:rsid w:val="00CE62BF"/>
    <w:rsid w:val="00CF3452"/>
    <w:rsid w:val="00CF491C"/>
    <w:rsid w:val="00CF4B9E"/>
    <w:rsid w:val="00CF5C09"/>
    <w:rsid w:val="00CF6265"/>
    <w:rsid w:val="00CF66CB"/>
    <w:rsid w:val="00D006D2"/>
    <w:rsid w:val="00D01286"/>
    <w:rsid w:val="00D01784"/>
    <w:rsid w:val="00D0329F"/>
    <w:rsid w:val="00D03B2E"/>
    <w:rsid w:val="00D0408B"/>
    <w:rsid w:val="00D04C81"/>
    <w:rsid w:val="00D067DF"/>
    <w:rsid w:val="00D06CF2"/>
    <w:rsid w:val="00D0797C"/>
    <w:rsid w:val="00D12AB7"/>
    <w:rsid w:val="00D13ED6"/>
    <w:rsid w:val="00D155BF"/>
    <w:rsid w:val="00D210C7"/>
    <w:rsid w:val="00D21179"/>
    <w:rsid w:val="00D22B6C"/>
    <w:rsid w:val="00D232CA"/>
    <w:rsid w:val="00D23F46"/>
    <w:rsid w:val="00D24789"/>
    <w:rsid w:val="00D25E89"/>
    <w:rsid w:val="00D30B9D"/>
    <w:rsid w:val="00D30E62"/>
    <w:rsid w:val="00D3338E"/>
    <w:rsid w:val="00D33555"/>
    <w:rsid w:val="00D356E7"/>
    <w:rsid w:val="00D35753"/>
    <w:rsid w:val="00D371CC"/>
    <w:rsid w:val="00D37B19"/>
    <w:rsid w:val="00D414C3"/>
    <w:rsid w:val="00D425A4"/>
    <w:rsid w:val="00D44BCE"/>
    <w:rsid w:val="00D52429"/>
    <w:rsid w:val="00D53967"/>
    <w:rsid w:val="00D53BFF"/>
    <w:rsid w:val="00D54321"/>
    <w:rsid w:val="00D57BD2"/>
    <w:rsid w:val="00D60287"/>
    <w:rsid w:val="00D62735"/>
    <w:rsid w:val="00D63748"/>
    <w:rsid w:val="00D63B13"/>
    <w:rsid w:val="00D644AC"/>
    <w:rsid w:val="00D64759"/>
    <w:rsid w:val="00D661F1"/>
    <w:rsid w:val="00D66C97"/>
    <w:rsid w:val="00D66E56"/>
    <w:rsid w:val="00D7002A"/>
    <w:rsid w:val="00D7399B"/>
    <w:rsid w:val="00D748F4"/>
    <w:rsid w:val="00D761F8"/>
    <w:rsid w:val="00D772B6"/>
    <w:rsid w:val="00D83ECC"/>
    <w:rsid w:val="00D840BC"/>
    <w:rsid w:val="00D86373"/>
    <w:rsid w:val="00D86C7F"/>
    <w:rsid w:val="00D91067"/>
    <w:rsid w:val="00D93342"/>
    <w:rsid w:val="00D93D6C"/>
    <w:rsid w:val="00D966CA"/>
    <w:rsid w:val="00D972A9"/>
    <w:rsid w:val="00D97A48"/>
    <w:rsid w:val="00DA074F"/>
    <w:rsid w:val="00DA13AC"/>
    <w:rsid w:val="00DA2CD8"/>
    <w:rsid w:val="00DA4CA9"/>
    <w:rsid w:val="00DB1485"/>
    <w:rsid w:val="00DB4EB3"/>
    <w:rsid w:val="00DB58EA"/>
    <w:rsid w:val="00DB61C4"/>
    <w:rsid w:val="00DB7898"/>
    <w:rsid w:val="00DB7D9A"/>
    <w:rsid w:val="00DC0225"/>
    <w:rsid w:val="00DC1B06"/>
    <w:rsid w:val="00DC1C3A"/>
    <w:rsid w:val="00DC1F8A"/>
    <w:rsid w:val="00DC2501"/>
    <w:rsid w:val="00DC3B8E"/>
    <w:rsid w:val="00DC3FFA"/>
    <w:rsid w:val="00DC495B"/>
    <w:rsid w:val="00DC5467"/>
    <w:rsid w:val="00DC6B53"/>
    <w:rsid w:val="00DC75DA"/>
    <w:rsid w:val="00DD13CF"/>
    <w:rsid w:val="00DD25CD"/>
    <w:rsid w:val="00DD453E"/>
    <w:rsid w:val="00DD65CA"/>
    <w:rsid w:val="00DD6879"/>
    <w:rsid w:val="00DE011C"/>
    <w:rsid w:val="00DE04BA"/>
    <w:rsid w:val="00DE3DF9"/>
    <w:rsid w:val="00DE45C7"/>
    <w:rsid w:val="00DE4A5C"/>
    <w:rsid w:val="00DE52D1"/>
    <w:rsid w:val="00DF0447"/>
    <w:rsid w:val="00DF087B"/>
    <w:rsid w:val="00DF1EF0"/>
    <w:rsid w:val="00DF582A"/>
    <w:rsid w:val="00DF6CD5"/>
    <w:rsid w:val="00DF6F4F"/>
    <w:rsid w:val="00DF7B80"/>
    <w:rsid w:val="00E0241A"/>
    <w:rsid w:val="00E02D4B"/>
    <w:rsid w:val="00E04DCC"/>
    <w:rsid w:val="00E06705"/>
    <w:rsid w:val="00E07D46"/>
    <w:rsid w:val="00E1019A"/>
    <w:rsid w:val="00E21AB9"/>
    <w:rsid w:val="00E22108"/>
    <w:rsid w:val="00E23224"/>
    <w:rsid w:val="00E26C1A"/>
    <w:rsid w:val="00E27135"/>
    <w:rsid w:val="00E30AFB"/>
    <w:rsid w:val="00E3211C"/>
    <w:rsid w:val="00E32508"/>
    <w:rsid w:val="00E3458F"/>
    <w:rsid w:val="00E35585"/>
    <w:rsid w:val="00E36B07"/>
    <w:rsid w:val="00E41105"/>
    <w:rsid w:val="00E41F1E"/>
    <w:rsid w:val="00E4250F"/>
    <w:rsid w:val="00E43D57"/>
    <w:rsid w:val="00E44415"/>
    <w:rsid w:val="00E44515"/>
    <w:rsid w:val="00E45E3B"/>
    <w:rsid w:val="00E51373"/>
    <w:rsid w:val="00E53E63"/>
    <w:rsid w:val="00E56DB3"/>
    <w:rsid w:val="00E5724F"/>
    <w:rsid w:val="00E57BEC"/>
    <w:rsid w:val="00E60B7A"/>
    <w:rsid w:val="00E62575"/>
    <w:rsid w:val="00E64EA6"/>
    <w:rsid w:val="00E65AD0"/>
    <w:rsid w:val="00E66D42"/>
    <w:rsid w:val="00E67430"/>
    <w:rsid w:val="00E73278"/>
    <w:rsid w:val="00E742F8"/>
    <w:rsid w:val="00E75806"/>
    <w:rsid w:val="00E76939"/>
    <w:rsid w:val="00E829A5"/>
    <w:rsid w:val="00E83E6C"/>
    <w:rsid w:val="00E845EA"/>
    <w:rsid w:val="00E874A9"/>
    <w:rsid w:val="00E87C65"/>
    <w:rsid w:val="00E87E31"/>
    <w:rsid w:val="00E90A04"/>
    <w:rsid w:val="00E90C19"/>
    <w:rsid w:val="00E926C9"/>
    <w:rsid w:val="00E969FD"/>
    <w:rsid w:val="00E97E73"/>
    <w:rsid w:val="00EA0B4C"/>
    <w:rsid w:val="00EA2A76"/>
    <w:rsid w:val="00EA2D13"/>
    <w:rsid w:val="00EA5464"/>
    <w:rsid w:val="00EA5D7F"/>
    <w:rsid w:val="00EA6B63"/>
    <w:rsid w:val="00EB0DA8"/>
    <w:rsid w:val="00EB1EAF"/>
    <w:rsid w:val="00EB35F0"/>
    <w:rsid w:val="00EB7DA0"/>
    <w:rsid w:val="00EB7E16"/>
    <w:rsid w:val="00EC1220"/>
    <w:rsid w:val="00EC14D8"/>
    <w:rsid w:val="00EC1E48"/>
    <w:rsid w:val="00EC5EAB"/>
    <w:rsid w:val="00EC7564"/>
    <w:rsid w:val="00ED1E2A"/>
    <w:rsid w:val="00ED34CF"/>
    <w:rsid w:val="00ED45B1"/>
    <w:rsid w:val="00ED584B"/>
    <w:rsid w:val="00ED6D68"/>
    <w:rsid w:val="00EE0C98"/>
    <w:rsid w:val="00EE1C9A"/>
    <w:rsid w:val="00EE1FB1"/>
    <w:rsid w:val="00EE2DC3"/>
    <w:rsid w:val="00EE4624"/>
    <w:rsid w:val="00EE46FF"/>
    <w:rsid w:val="00EE5B28"/>
    <w:rsid w:val="00EF1001"/>
    <w:rsid w:val="00EF141D"/>
    <w:rsid w:val="00EF212E"/>
    <w:rsid w:val="00EF4F5A"/>
    <w:rsid w:val="00EF7824"/>
    <w:rsid w:val="00F0193E"/>
    <w:rsid w:val="00F02270"/>
    <w:rsid w:val="00F0257B"/>
    <w:rsid w:val="00F03029"/>
    <w:rsid w:val="00F032B0"/>
    <w:rsid w:val="00F06731"/>
    <w:rsid w:val="00F102E5"/>
    <w:rsid w:val="00F11C06"/>
    <w:rsid w:val="00F13279"/>
    <w:rsid w:val="00F140DF"/>
    <w:rsid w:val="00F15B52"/>
    <w:rsid w:val="00F212D4"/>
    <w:rsid w:val="00F24388"/>
    <w:rsid w:val="00F27C91"/>
    <w:rsid w:val="00F32EAA"/>
    <w:rsid w:val="00F37291"/>
    <w:rsid w:val="00F40222"/>
    <w:rsid w:val="00F4036C"/>
    <w:rsid w:val="00F40CBF"/>
    <w:rsid w:val="00F4193D"/>
    <w:rsid w:val="00F41EAC"/>
    <w:rsid w:val="00F42883"/>
    <w:rsid w:val="00F47644"/>
    <w:rsid w:val="00F533F7"/>
    <w:rsid w:val="00F53889"/>
    <w:rsid w:val="00F55D50"/>
    <w:rsid w:val="00F57893"/>
    <w:rsid w:val="00F62146"/>
    <w:rsid w:val="00F63D32"/>
    <w:rsid w:val="00F642F4"/>
    <w:rsid w:val="00F65822"/>
    <w:rsid w:val="00F65DD9"/>
    <w:rsid w:val="00F70DC3"/>
    <w:rsid w:val="00F716B5"/>
    <w:rsid w:val="00F73954"/>
    <w:rsid w:val="00F74415"/>
    <w:rsid w:val="00F7495F"/>
    <w:rsid w:val="00F74D1A"/>
    <w:rsid w:val="00F77145"/>
    <w:rsid w:val="00F8188C"/>
    <w:rsid w:val="00F819DF"/>
    <w:rsid w:val="00F81FF5"/>
    <w:rsid w:val="00F83443"/>
    <w:rsid w:val="00F85547"/>
    <w:rsid w:val="00F85AD9"/>
    <w:rsid w:val="00F85E17"/>
    <w:rsid w:val="00F8774A"/>
    <w:rsid w:val="00F87F11"/>
    <w:rsid w:val="00F901BA"/>
    <w:rsid w:val="00F9089B"/>
    <w:rsid w:val="00F90C86"/>
    <w:rsid w:val="00FA0E51"/>
    <w:rsid w:val="00FA1247"/>
    <w:rsid w:val="00FA2143"/>
    <w:rsid w:val="00FA2571"/>
    <w:rsid w:val="00FA2C7A"/>
    <w:rsid w:val="00FA2FE1"/>
    <w:rsid w:val="00FA3E1E"/>
    <w:rsid w:val="00FA48F8"/>
    <w:rsid w:val="00FA6058"/>
    <w:rsid w:val="00FA678A"/>
    <w:rsid w:val="00FB05CD"/>
    <w:rsid w:val="00FB1DF1"/>
    <w:rsid w:val="00FB3E6A"/>
    <w:rsid w:val="00FB47A3"/>
    <w:rsid w:val="00FB6A07"/>
    <w:rsid w:val="00FC16F1"/>
    <w:rsid w:val="00FC1708"/>
    <w:rsid w:val="00FC1863"/>
    <w:rsid w:val="00FC1FF8"/>
    <w:rsid w:val="00FC2AB8"/>
    <w:rsid w:val="00FC2C8A"/>
    <w:rsid w:val="00FC3F61"/>
    <w:rsid w:val="00FC4B52"/>
    <w:rsid w:val="00FC5F58"/>
    <w:rsid w:val="00FD0911"/>
    <w:rsid w:val="00FD1D31"/>
    <w:rsid w:val="00FD1E95"/>
    <w:rsid w:val="00FD2271"/>
    <w:rsid w:val="00FD497A"/>
    <w:rsid w:val="00FD66BC"/>
    <w:rsid w:val="00FD73D6"/>
    <w:rsid w:val="00FE03BA"/>
    <w:rsid w:val="00FE042D"/>
    <w:rsid w:val="00FE04B0"/>
    <w:rsid w:val="00FE0F8D"/>
    <w:rsid w:val="00FE1B1E"/>
    <w:rsid w:val="00FE1C46"/>
    <w:rsid w:val="00FE3F77"/>
    <w:rsid w:val="00FE5CAC"/>
    <w:rsid w:val="00FE6CF7"/>
    <w:rsid w:val="00FE7811"/>
    <w:rsid w:val="00FF1402"/>
    <w:rsid w:val="00FF1A14"/>
    <w:rsid w:val="00FF376C"/>
    <w:rsid w:val="00FF3E6B"/>
    <w:rsid w:val="00FF7254"/>
    <w:rsid w:val="00FF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701A4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575"/>
    <w:rPr>
      <w:rFonts w:ascii="Times" w:hAnsi="Times"/>
      <w:sz w:val="24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DA13AC"/>
    <w:pPr>
      <w:widowControl w:val="0"/>
      <w:numPr>
        <w:numId w:val="11"/>
      </w:numPr>
      <w:tabs>
        <w:tab w:val="left" w:pos="471"/>
      </w:tabs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2">
    <w:name w:val="heading 2"/>
    <w:basedOn w:val="a0"/>
    <w:next w:val="a"/>
    <w:link w:val="2Char"/>
    <w:uiPriority w:val="99"/>
    <w:qFormat/>
    <w:rsid w:val="004D2D05"/>
    <w:pPr>
      <w:numPr>
        <w:ilvl w:val="1"/>
        <w:numId w:val="11"/>
      </w:numPr>
      <w:autoSpaceDE w:val="0"/>
      <w:autoSpaceDN w:val="0"/>
      <w:bidi w:val="0"/>
      <w:adjustRightInd w:val="0"/>
      <w:outlineLvl w:val="1"/>
    </w:pPr>
    <w:rPr>
      <w:rFonts w:ascii="Calibri" w:hAnsi="Calibri" w:cs="Calibri"/>
      <w:b/>
      <w:bCs/>
      <w:color w:val="000000"/>
      <w:sz w:val="26"/>
      <w:szCs w:val="26"/>
    </w:rPr>
  </w:style>
  <w:style w:type="paragraph" w:styleId="3">
    <w:name w:val="heading 3"/>
    <w:basedOn w:val="a0"/>
    <w:next w:val="a"/>
    <w:link w:val="3Char"/>
    <w:uiPriority w:val="99"/>
    <w:qFormat/>
    <w:rsid w:val="004D2D05"/>
    <w:pPr>
      <w:numPr>
        <w:ilvl w:val="2"/>
        <w:numId w:val="11"/>
      </w:numPr>
      <w:autoSpaceDE w:val="0"/>
      <w:autoSpaceDN w:val="0"/>
      <w:bidi w:val="0"/>
      <w:adjustRightInd w:val="0"/>
      <w:outlineLvl w:val="2"/>
    </w:pPr>
    <w:rPr>
      <w:rFonts w:ascii="Calibri" w:hAnsi="Calibri" w:cs="Calibri"/>
      <w:b/>
      <w:bCs/>
      <w:color w:val="000000"/>
      <w:sz w:val="24"/>
      <w:szCs w:val="24"/>
    </w:rPr>
  </w:style>
  <w:style w:type="paragraph" w:styleId="4">
    <w:name w:val="heading 4"/>
    <w:basedOn w:val="a"/>
    <w:next w:val="a"/>
    <w:link w:val="4Char"/>
    <w:uiPriority w:val="99"/>
    <w:qFormat/>
    <w:rsid w:val="002829C3"/>
    <w:pPr>
      <w:keepNext/>
      <w:numPr>
        <w:ilvl w:val="3"/>
        <w:numId w:val="11"/>
      </w:numPr>
      <w:spacing w:before="240" w:after="60"/>
      <w:outlineLvl w:val="3"/>
    </w:pPr>
    <w:rPr>
      <w:rFonts w:asciiTheme="minorHAnsi" w:hAnsiTheme="minorHAnsi" w:cstheme="minorHAnsi"/>
      <w:b/>
      <w:bCs/>
      <w:sz w:val="22"/>
      <w:szCs w:val="22"/>
      <w:lang w:val="en-GB"/>
    </w:rPr>
  </w:style>
  <w:style w:type="paragraph" w:styleId="5">
    <w:name w:val="heading 5"/>
    <w:basedOn w:val="a"/>
    <w:next w:val="a"/>
    <w:link w:val="5Char"/>
    <w:uiPriority w:val="99"/>
    <w:qFormat/>
    <w:rsid w:val="003E6D8D"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uiPriority w:val="99"/>
    <w:qFormat/>
    <w:rsid w:val="003E6D8D"/>
    <w:pPr>
      <w:numPr>
        <w:ilvl w:val="5"/>
        <w:numId w:val="1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7">
    <w:name w:val="heading 7"/>
    <w:basedOn w:val="a"/>
    <w:next w:val="a"/>
    <w:link w:val="7Char"/>
    <w:uiPriority w:val="99"/>
    <w:qFormat/>
    <w:rsid w:val="003E6D8D"/>
    <w:pPr>
      <w:numPr>
        <w:ilvl w:val="6"/>
        <w:numId w:val="11"/>
      </w:numPr>
      <w:spacing w:before="240" w:after="60"/>
      <w:outlineLvl w:val="6"/>
    </w:pPr>
    <w:rPr>
      <w:rFonts w:ascii="Times New Roman" w:hAnsi="Times New Roman"/>
      <w:szCs w:val="24"/>
    </w:rPr>
  </w:style>
  <w:style w:type="paragraph" w:styleId="8">
    <w:name w:val="heading 8"/>
    <w:basedOn w:val="a"/>
    <w:next w:val="a"/>
    <w:link w:val="8Char"/>
    <w:uiPriority w:val="99"/>
    <w:qFormat/>
    <w:rsid w:val="003E6D8D"/>
    <w:pPr>
      <w:numPr>
        <w:ilvl w:val="7"/>
        <w:numId w:val="11"/>
      </w:num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9">
    <w:name w:val="heading 9"/>
    <w:basedOn w:val="a"/>
    <w:next w:val="a"/>
    <w:link w:val="9Char"/>
    <w:uiPriority w:val="99"/>
    <w:qFormat/>
    <w:rsid w:val="003E6D8D"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العنوان 1 Char"/>
    <w:basedOn w:val="a1"/>
    <w:link w:val="1"/>
    <w:uiPriority w:val="9"/>
    <w:locked/>
    <w:rsid w:val="00DA13AC"/>
    <w:rPr>
      <w:rFonts w:ascii="Calibri" w:eastAsia="Calibri" w:hAnsi="Calibri" w:cs="Calibri"/>
      <w:b/>
      <w:bCs/>
      <w:sz w:val="28"/>
      <w:szCs w:val="28"/>
    </w:rPr>
  </w:style>
  <w:style w:type="character" w:customStyle="1" w:styleId="2Char">
    <w:name w:val="عنوان 2 Char"/>
    <w:basedOn w:val="a1"/>
    <w:link w:val="2"/>
    <w:uiPriority w:val="99"/>
    <w:locked/>
    <w:rsid w:val="004D2D05"/>
    <w:rPr>
      <w:rFonts w:ascii="Calibri" w:hAnsi="Calibri" w:cs="Calibri"/>
      <w:b/>
      <w:bCs/>
      <w:color w:val="000000"/>
      <w:sz w:val="26"/>
      <w:szCs w:val="26"/>
    </w:rPr>
  </w:style>
  <w:style w:type="character" w:customStyle="1" w:styleId="3Char">
    <w:name w:val="عنوان 3 Char"/>
    <w:basedOn w:val="a1"/>
    <w:link w:val="3"/>
    <w:uiPriority w:val="99"/>
    <w:locked/>
    <w:rsid w:val="004D2D05"/>
    <w:rPr>
      <w:rFonts w:ascii="Calibri" w:hAnsi="Calibri" w:cs="Calibri"/>
      <w:b/>
      <w:bCs/>
      <w:color w:val="000000"/>
      <w:sz w:val="24"/>
      <w:szCs w:val="24"/>
    </w:rPr>
  </w:style>
  <w:style w:type="character" w:customStyle="1" w:styleId="4Char">
    <w:name w:val="عنوان 4 Char"/>
    <w:basedOn w:val="a1"/>
    <w:link w:val="4"/>
    <w:uiPriority w:val="99"/>
    <w:locked/>
    <w:rsid w:val="002829C3"/>
    <w:rPr>
      <w:rFonts w:asciiTheme="minorHAnsi" w:hAnsiTheme="minorHAnsi" w:cstheme="minorHAnsi"/>
      <w:b/>
      <w:bCs/>
      <w:lang w:val="en-GB"/>
    </w:rPr>
  </w:style>
  <w:style w:type="character" w:customStyle="1" w:styleId="5Char">
    <w:name w:val="عنوان 5 Char"/>
    <w:basedOn w:val="a1"/>
    <w:link w:val="5"/>
    <w:uiPriority w:val="99"/>
    <w:locked/>
    <w:rsid w:val="006B459F"/>
    <w:rPr>
      <w:rFonts w:ascii="Times" w:hAnsi="Times"/>
      <w:b/>
      <w:bCs/>
      <w:i/>
      <w:iCs/>
      <w:sz w:val="26"/>
      <w:szCs w:val="26"/>
    </w:rPr>
  </w:style>
  <w:style w:type="character" w:customStyle="1" w:styleId="6Char">
    <w:name w:val="عنوان 6 Char"/>
    <w:basedOn w:val="a1"/>
    <w:link w:val="6"/>
    <w:uiPriority w:val="99"/>
    <w:locked/>
    <w:rsid w:val="006B459F"/>
    <w:rPr>
      <w:rFonts w:ascii="Times New Roman" w:hAnsi="Times New Roman"/>
      <w:b/>
      <w:bCs/>
    </w:rPr>
  </w:style>
  <w:style w:type="character" w:customStyle="1" w:styleId="7Char">
    <w:name w:val="عنوان 7 Char"/>
    <w:basedOn w:val="a1"/>
    <w:link w:val="7"/>
    <w:uiPriority w:val="99"/>
    <w:locked/>
    <w:rsid w:val="006B459F"/>
    <w:rPr>
      <w:rFonts w:ascii="Times New Roman" w:hAnsi="Times New Roman"/>
      <w:sz w:val="24"/>
      <w:szCs w:val="24"/>
    </w:rPr>
  </w:style>
  <w:style w:type="character" w:customStyle="1" w:styleId="8Char">
    <w:name w:val="عنوان 8 Char"/>
    <w:basedOn w:val="a1"/>
    <w:link w:val="8"/>
    <w:uiPriority w:val="99"/>
    <w:locked/>
    <w:rsid w:val="006B459F"/>
    <w:rPr>
      <w:rFonts w:ascii="Times New Roman" w:hAnsi="Times New Roman"/>
      <w:i/>
      <w:iCs/>
      <w:sz w:val="24"/>
      <w:szCs w:val="24"/>
    </w:rPr>
  </w:style>
  <w:style w:type="character" w:customStyle="1" w:styleId="9Char">
    <w:name w:val="عنوان 9 Char"/>
    <w:basedOn w:val="a1"/>
    <w:link w:val="9"/>
    <w:uiPriority w:val="99"/>
    <w:locked/>
    <w:rsid w:val="006B459F"/>
    <w:rPr>
      <w:rFonts w:ascii="Arial" w:hAnsi="Arial" w:cs="Arial"/>
    </w:rPr>
  </w:style>
  <w:style w:type="paragraph" w:styleId="a4">
    <w:name w:val="footer"/>
    <w:basedOn w:val="a"/>
    <w:link w:val="Char"/>
    <w:uiPriority w:val="99"/>
    <w:rsid w:val="003E6D8D"/>
    <w:pPr>
      <w:tabs>
        <w:tab w:val="center" w:pos="4320"/>
        <w:tab w:val="right" w:pos="8640"/>
      </w:tabs>
    </w:pPr>
  </w:style>
  <w:style w:type="character" w:customStyle="1" w:styleId="Char">
    <w:name w:val="تذييل الصفحة Char"/>
    <w:basedOn w:val="a1"/>
    <w:link w:val="a4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5">
    <w:name w:val="header"/>
    <w:basedOn w:val="a"/>
    <w:link w:val="Char0"/>
    <w:uiPriority w:val="99"/>
    <w:rsid w:val="003E6D8D"/>
    <w:pPr>
      <w:tabs>
        <w:tab w:val="center" w:pos="4320"/>
        <w:tab w:val="right" w:pos="8640"/>
      </w:tabs>
    </w:pPr>
  </w:style>
  <w:style w:type="character" w:customStyle="1" w:styleId="Char0">
    <w:name w:val="رأس الصفحة Char"/>
    <w:basedOn w:val="a1"/>
    <w:link w:val="a5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6">
    <w:name w:val="footnote text"/>
    <w:basedOn w:val="a"/>
    <w:link w:val="Char1"/>
    <w:uiPriority w:val="99"/>
    <w:rsid w:val="003E6D8D"/>
    <w:rPr>
      <w:sz w:val="20"/>
    </w:rPr>
  </w:style>
  <w:style w:type="character" w:customStyle="1" w:styleId="Char1">
    <w:name w:val="نص حاشية سفلية Char"/>
    <w:basedOn w:val="a1"/>
    <w:link w:val="a6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7">
    <w:name w:val="Block Text"/>
    <w:basedOn w:val="a"/>
    <w:uiPriority w:val="99"/>
    <w:rsid w:val="003E6D8D"/>
    <w:pPr>
      <w:spacing w:after="120"/>
      <w:ind w:left="1440" w:right="1440"/>
    </w:pPr>
  </w:style>
  <w:style w:type="paragraph" w:styleId="a8">
    <w:name w:val="Body Text"/>
    <w:basedOn w:val="a"/>
    <w:link w:val="Char2"/>
    <w:uiPriority w:val="99"/>
    <w:rsid w:val="003E6D8D"/>
    <w:pPr>
      <w:spacing w:after="120"/>
    </w:pPr>
  </w:style>
  <w:style w:type="character" w:customStyle="1" w:styleId="Char2">
    <w:name w:val="نص أساسي Char"/>
    <w:basedOn w:val="a1"/>
    <w:link w:val="a8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20">
    <w:name w:val="Body Text 2"/>
    <w:basedOn w:val="a"/>
    <w:link w:val="2Char0"/>
    <w:rsid w:val="003E6D8D"/>
    <w:pPr>
      <w:spacing w:after="120" w:line="480" w:lineRule="auto"/>
    </w:pPr>
  </w:style>
  <w:style w:type="character" w:customStyle="1" w:styleId="2Char0">
    <w:name w:val="نص أساسي 2 Char"/>
    <w:basedOn w:val="a1"/>
    <w:link w:val="20"/>
    <w:locked/>
    <w:rsid w:val="006B459F"/>
    <w:rPr>
      <w:rFonts w:ascii="Times" w:hAnsi="Times" w:cs="Times New Roman"/>
      <w:sz w:val="20"/>
      <w:szCs w:val="20"/>
    </w:rPr>
  </w:style>
  <w:style w:type="paragraph" w:styleId="30">
    <w:name w:val="Body Text 3"/>
    <w:basedOn w:val="a"/>
    <w:link w:val="3Char0"/>
    <w:uiPriority w:val="99"/>
    <w:rsid w:val="003E6D8D"/>
    <w:pPr>
      <w:spacing w:after="120"/>
    </w:pPr>
    <w:rPr>
      <w:sz w:val="16"/>
      <w:szCs w:val="16"/>
    </w:rPr>
  </w:style>
  <w:style w:type="character" w:customStyle="1" w:styleId="3Char0">
    <w:name w:val="نص أساسي 3 Char"/>
    <w:basedOn w:val="a1"/>
    <w:link w:val="30"/>
    <w:uiPriority w:val="99"/>
    <w:locked/>
    <w:rsid w:val="006B459F"/>
    <w:rPr>
      <w:rFonts w:ascii="Times" w:hAnsi="Times" w:cs="Times New Roman"/>
      <w:sz w:val="16"/>
      <w:szCs w:val="16"/>
    </w:rPr>
  </w:style>
  <w:style w:type="paragraph" w:styleId="a9">
    <w:name w:val="Body Text First Indent"/>
    <w:basedOn w:val="a8"/>
    <w:link w:val="Char3"/>
    <w:uiPriority w:val="99"/>
    <w:rsid w:val="003E6D8D"/>
    <w:pPr>
      <w:ind w:firstLine="210"/>
    </w:pPr>
  </w:style>
  <w:style w:type="character" w:customStyle="1" w:styleId="Char3">
    <w:name w:val="نص أساسي بمسافة بادئة للسطر الأول Char"/>
    <w:basedOn w:val="Char2"/>
    <w:link w:val="a9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a">
    <w:name w:val="Body Text Indent"/>
    <w:basedOn w:val="a"/>
    <w:link w:val="Char4"/>
    <w:uiPriority w:val="99"/>
    <w:rsid w:val="003E6D8D"/>
    <w:pPr>
      <w:spacing w:after="120"/>
      <w:ind w:left="360"/>
    </w:pPr>
  </w:style>
  <w:style w:type="character" w:customStyle="1" w:styleId="Char4">
    <w:name w:val="نص أساسي بمسافة بادئة Char"/>
    <w:basedOn w:val="a1"/>
    <w:link w:val="aa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21">
    <w:name w:val="Body Text First Indent 2"/>
    <w:basedOn w:val="aa"/>
    <w:link w:val="2Char1"/>
    <w:uiPriority w:val="99"/>
    <w:rsid w:val="003E6D8D"/>
    <w:pPr>
      <w:ind w:firstLine="210"/>
    </w:pPr>
  </w:style>
  <w:style w:type="character" w:customStyle="1" w:styleId="2Char1">
    <w:name w:val="نص أساسي بمسافة بادئة للسطر الأول 2 Char"/>
    <w:basedOn w:val="Char4"/>
    <w:link w:val="21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22">
    <w:name w:val="Body Text Indent 2"/>
    <w:basedOn w:val="a"/>
    <w:link w:val="2Char2"/>
    <w:uiPriority w:val="99"/>
    <w:rsid w:val="003E6D8D"/>
    <w:pPr>
      <w:spacing w:after="120" w:line="480" w:lineRule="auto"/>
      <w:ind w:left="360"/>
    </w:pPr>
  </w:style>
  <w:style w:type="character" w:customStyle="1" w:styleId="2Char2">
    <w:name w:val="نص أساسي بمسافة بادئة 2 Char"/>
    <w:basedOn w:val="a1"/>
    <w:link w:val="22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31">
    <w:name w:val="Body Text Indent 3"/>
    <w:basedOn w:val="a"/>
    <w:link w:val="3Char1"/>
    <w:uiPriority w:val="99"/>
    <w:rsid w:val="003E6D8D"/>
    <w:pPr>
      <w:spacing w:after="120"/>
      <w:ind w:left="360"/>
    </w:pPr>
    <w:rPr>
      <w:sz w:val="16"/>
      <w:szCs w:val="16"/>
    </w:rPr>
  </w:style>
  <w:style w:type="character" w:customStyle="1" w:styleId="3Char1">
    <w:name w:val="نص أساسي بمسافة بادئة 3 Char"/>
    <w:basedOn w:val="a1"/>
    <w:link w:val="31"/>
    <w:uiPriority w:val="99"/>
    <w:locked/>
    <w:rsid w:val="006B459F"/>
    <w:rPr>
      <w:rFonts w:ascii="Times" w:hAnsi="Times" w:cs="Times New Roman"/>
      <w:sz w:val="16"/>
      <w:szCs w:val="16"/>
    </w:rPr>
  </w:style>
  <w:style w:type="paragraph" w:styleId="ab">
    <w:name w:val="caption"/>
    <w:basedOn w:val="a"/>
    <w:next w:val="a"/>
    <w:uiPriority w:val="99"/>
    <w:qFormat/>
    <w:rsid w:val="003E6D8D"/>
    <w:pPr>
      <w:spacing w:before="120" w:after="120"/>
    </w:pPr>
    <w:rPr>
      <w:b/>
      <w:bCs/>
      <w:sz w:val="20"/>
    </w:rPr>
  </w:style>
  <w:style w:type="paragraph" w:styleId="ac">
    <w:name w:val="Closing"/>
    <w:basedOn w:val="a"/>
    <w:link w:val="Char5"/>
    <w:uiPriority w:val="99"/>
    <w:rsid w:val="003E6D8D"/>
    <w:pPr>
      <w:ind w:left="4320"/>
    </w:pPr>
  </w:style>
  <w:style w:type="character" w:customStyle="1" w:styleId="Char5">
    <w:name w:val="خاتمة Char"/>
    <w:basedOn w:val="a1"/>
    <w:link w:val="ac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d">
    <w:name w:val="annotation text"/>
    <w:basedOn w:val="a"/>
    <w:link w:val="Char6"/>
    <w:uiPriority w:val="99"/>
    <w:rsid w:val="003E6D8D"/>
    <w:rPr>
      <w:sz w:val="20"/>
    </w:rPr>
  </w:style>
  <w:style w:type="character" w:customStyle="1" w:styleId="Char6">
    <w:name w:val="نص تعليق Char"/>
    <w:basedOn w:val="a1"/>
    <w:link w:val="ad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e">
    <w:name w:val="Date"/>
    <w:basedOn w:val="a"/>
    <w:next w:val="a"/>
    <w:link w:val="Char7"/>
    <w:uiPriority w:val="99"/>
    <w:rsid w:val="003E6D8D"/>
  </w:style>
  <w:style w:type="character" w:customStyle="1" w:styleId="Char7">
    <w:name w:val="تاريخ Char"/>
    <w:basedOn w:val="a1"/>
    <w:link w:val="ae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">
    <w:name w:val="Document Map"/>
    <w:basedOn w:val="a"/>
    <w:link w:val="Char8"/>
    <w:uiPriority w:val="99"/>
    <w:rsid w:val="003E6D8D"/>
    <w:pPr>
      <w:shd w:val="clear" w:color="auto" w:fill="000080"/>
    </w:pPr>
    <w:rPr>
      <w:rFonts w:ascii="Tahoma" w:hAnsi="Tahoma" w:cs="Tahoma"/>
    </w:rPr>
  </w:style>
  <w:style w:type="character" w:customStyle="1" w:styleId="Char8">
    <w:name w:val="خريطة المستند Char"/>
    <w:basedOn w:val="a1"/>
    <w:link w:val="af"/>
    <w:uiPriority w:val="99"/>
    <w:locked/>
    <w:rsid w:val="006B459F"/>
    <w:rPr>
      <w:rFonts w:ascii="Times New Roman" w:hAnsi="Times New Roman" w:cs="Times New Roman"/>
      <w:sz w:val="2"/>
    </w:rPr>
  </w:style>
  <w:style w:type="paragraph" w:styleId="af0">
    <w:name w:val="E-mail Signature"/>
    <w:basedOn w:val="a"/>
    <w:link w:val="Char9"/>
    <w:uiPriority w:val="99"/>
    <w:rsid w:val="003E6D8D"/>
  </w:style>
  <w:style w:type="character" w:customStyle="1" w:styleId="Char9">
    <w:name w:val="توقيع البريد الإلكتروني Char"/>
    <w:basedOn w:val="a1"/>
    <w:link w:val="af0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1">
    <w:name w:val="endnote text"/>
    <w:basedOn w:val="a"/>
    <w:link w:val="Chara"/>
    <w:uiPriority w:val="99"/>
    <w:rsid w:val="003E6D8D"/>
    <w:rPr>
      <w:sz w:val="20"/>
    </w:rPr>
  </w:style>
  <w:style w:type="character" w:customStyle="1" w:styleId="Chara">
    <w:name w:val="نص تعليق ختامي Char"/>
    <w:basedOn w:val="a1"/>
    <w:link w:val="af1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2">
    <w:name w:val="envelope address"/>
    <w:basedOn w:val="a"/>
    <w:uiPriority w:val="99"/>
    <w:rsid w:val="003E6D8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af3">
    <w:name w:val="envelope return"/>
    <w:basedOn w:val="a"/>
    <w:uiPriority w:val="99"/>
    <w:rsid w:val="003E6D8D"/>
    <w:rPr>
      <w:rFonts w:ascii="Arial" w:hAnsi="Arial" w:cs="Arial"/>
      <w:sz w:val="20"/>
    </w:rPr>
  </w:style>
  <w:style w:type="paragraph" w:styleId="HTML">
    <w:name w:val="HTML Address"/>
    <w:basedOn w:val="a"/>
    <w:link w:val="HTMLChar"/>
    <w:uiPriority w:val="99"/>
    <w:rsid w:val="003E6D8D"/>
    <w:rPr>
      <w:i/>
      <w:iCs/>
    </w:rPr>
  </w:style>
  <w:style w:type="character" w:customStyle="1" w:styleId="HTMLChar">
    <w:name w:val="عنوان HTML Char"/>
    <w:basedOn w:val="a1"/>
    <w:link w:val="HTML"/>
    <w:uiPriority w:val="99"/>
    <w:locked/>
    <w:rsid w:val="006B459F"/>
    <w:rPr>
      <w:rFonts w:ascii="Times" w:hAnsi="Times" w:cs="Times New Roman"/>
      <w:i/>
      <w:iCs/>
      <w:sz w:val="20"/>
      <w:szCs w:val="20"/>
    </w:rPr>
  </w:style>
  <w:style w:type="paragraph" w:styleId="HTML0">
    <w:name w:val="HTML Preformatted"/>
    <w:basedOn w:val="a"/>
    <w:link w:val="HTMLChar0"/>
    <w:uiPriority w:val="99"/>
    <w:rsid w:val="003E6D8D"/>
    <w:rPr>
      <w:rFonts w:ascii="Courier New" w:hAnsi="Courier New" w:cs="Courier New"/>
      <w:sz w:val="20"/>
    </w:rPr>
  </w:style>
  <w:style w:type="character" w:customStyle="1" w:styleId="HTMLChar0">
    <w:name w:val="بتنسيق HTML مسبق Char"/>
    <w:basedOn w:val="a1"/>
    <w:link w:val="HTML0"/>
    <w:uiPriority w:val="99"/>
    <w:locked/>
    <w:rsid w:val="006B459F"/>
    <w:rPr>
      <w:rFonts w:ascii="Courier New" w:hAnsi="Courier New" w:cs="Courier New"/>
      <w:sz w:val="20"/>
      <w:szCs w:val="20"/>
    </w:rPr>
  </w:style>
  <w:style w:type="paragraph" w:styleId="Index1">
    <w:name w:val="index 1"/>
    <w:basedOn w:val="a"/>
    <w:next w:val="a"/>
    <w:autoRedefine/>
    <w:uiPriority w:val="99"/>
    <w:rsid w:val="003E6D8D"/>
    <w:pPr>
      <w:ind w:left="240" w:hanging="240"/>
    </w:pPr>
  </w:style>
  <w:style w:type="paragraph" w:styleId="Index2">
    <w:name w:val="index 2"/>
    <w:basedOn w:val="a"/>
    <w:next w:val="a"/>
    <w:autoRedefine/>
    <w:uiPriority w:val="99"/>
    <w:rsid w:val="003E6D8D"/>
    <w:pPr>
      <w:ind w:left="480" w:hanging="240"/>
    </w:pPr>
  </w:style>
  <w:style w:type="paragraph" w:styleId="Index3">
    <w:name w:val="index 3"/>
    <w:basedOn w:val="a"/>
    <w:next w:val="a"/>
    <w:autoRedefine/>
    <w:uiPriority w:val="99"/>
    <w:rsid w:val="003E6D8D"/>
    <w:pPr>
      <w:ind w:left="720" w:hanging="240"/>
    </w:pPr>
  </w:style>
  <w:style w:type="paragraph" w:styleId="Index4">
    <w:name w:val="index 4"/>
    <w:basedOn w:val="a"/>
    <w:next w:val="a"/>
    <w:autoRedefine/>
    <w:uiPriority w:val="99"/>
    <w:rsid w:val="003E6D8D"/>
    <w:pPr>
      <w:ind w:left="960" w:hanging="240"/>
    </w:pPr>
  </w:style>
  <w:style w:type="paragraph" w:styleId="Index5">
    <w:name w:val="index 5"/>
    <w:basedOn w:val="a"/>
    <w:next w:val="a"/>
    <w:autoRedefine/>
    <w:uiPriority w:val="99"/>
    <w:rsid w:val="003E6D8D"/>
    <w:pPr>
      <w:ind w:left="1200" w:hanging="240"/>
    </w:pPr>
  </w:style>
  <w:style w:type="paragraph" w:styleId="Index6">
    <w:name w:val="index 6"/>
    <w:basedOn w:val="a"/>
    <w:next w:val="a"/>
    <w:autoRedefine/>
    <w:uiPriority w:val="99"/>
    <w:rsid w:val="003E6D8D"/>
    <w:pPr>
      <w:ind w:left="1440" w:hanging="240"/>
    </w:pPr>
  </w:style>
  <w:style w:type="paragraph" w:styleId="Index7">
    <w:name w:val="index 7"/>
    <w:basedOn w:val="a"/>
    <w:next w:val="a"/>
    <w:autoRedefine/>
    <w:uiPriority w:val="99"/>
    <w:rsid w:val="003E6D8D"/>
    <w:pPr>
      <w:ind w:left="1680" w:hanging="240"/>
    </w:pPr>
  </w:style>
  <w:style w:type="paragraph" w:styleId="Index8">
    <w:name w:val="index 8"/>
    <w:basedOn w:val="a"/>
    <w:next w:val="a"/>
    <w:autoRedefine/>
    <w:uiPriority w:val="99"/>
    <w:rsid w:val="003E6D8D"/>
    <w:pPr>
      <w:ind w:left="1920" w:hanging="240"/>
    </w:pPr>
  </w:style>
  <w:style w:type="paragraph" w:styleId="Index9">
    <w:name w:val="index 9"/>
    <w:basedOn w:val="a"/>
    <w:next w:val="a"/>
    <w:autoRedefine/>
    <w:uiPriority w:val="99"/>
    <w:rsid w:val="003E6D8D"/>
    <w:pPr>
      <w:ind w:left="2160" w:hanging="240"/>
    </w:pPr>
  </w:style>
  <w:style w:type="paragraph" w:styleId="af4">
    <w:name w:val="index heading"/>
    <w:basedOn w:val="a"/>
    <w:next w:val="Index1"/>
    <w:uiPriority w:val="99"/>
    <w:rsid w:val="003E6D8D"/>
    <w:rPr>
      <w:rFonts w:ascii="Arial" w:hAnsi="Arial" w:cs="Arial"/>
      <w:b/>
      <w:bCs/>
    </w:rPr>
  </w:style>
  <w:style w:type="paragraph" w:styleId="af5">
    <w:name w:val="List"/>
    <w:basedOn w:val="a"/>
    <w:uiPriority w:val="99"/>
    <w:rsid w:val="003E6D8D"/>
    <w:pPr>
      <w:ind w:left="360" w:hanging="360"/>
    </w:pPr>
  </w:style>
  <w:style w:type="paragraph" w:styleId="23">
    <w:name w:val="List 2"/>
    <w:basedOn w:val="a"/>
    <w:uiPriority w:val="99"/>
    <w:rsid w:val="003E6D8D"/>
    <w:pPr>
      <w:ind w:left="720" w:hanging="360"/>
    </w:pPr>
  </w:style>
  <w:style w:type="paragraph" w:styleId="32">
    <w:name w:val="List 3"/>
    <w:basedOn w:val="a"/>
    <w:uiPriority w:val="99"/>
    <w:rsid w:val="003E6D8D"/>
    <w:pPr>
      <w:ind w:left="1080" w:hanging="360"/>
    </w:pPr>
  </w:style>
  <w:style w:type="paragraph" w:styleId="40">
    <w:name w:val="List 4"/>
    <w:basedOn w:val="a"/>
    <w:uiPriority w:val="99"/>
    <w:rsid w:val="003E6D8D"/>
    <w:pPr>
      <w:ind w:left="1440" w:hanging="360"/>
    </w:pPr>
  </w:style>
  <w:style w:type="paragraph" w:styleId="50">
    <w:name w:val="List 5"/>
    <w:basedOn w:val="a"/>
    <w:uiPriority w:val="99"/>
    <w:rsid w:val="003E6D8D"/>
    <w:pPr>
      <w:ind w:left="1800" w:hanging="360"/>
    </w:pPr>
  </w:style>
  <w:style w:type="paragraph" w:styleId="af6">
    <w:name w:val="List Bullet"/>
    <w:basedOn w:val="a"/>
    <w:autoRedefine/>
    <w:uiPriority w:val="99"/>
    <w:rsid w:val="003E6D8D"/>
    <w:pPr>
      <w:tabs>
        <w:tab w:val="num" w:pos="360"/>
      </w:tabs>
      <w:ind w:left="360" w:hanging="360"/>
    </w:pPr>
  </w:style>
  <w:style w:type="paragraph" w:styleId="24">
    <w:name w:val="List Bullet 2"/>
    <w:basedOn w:val="a"/>
    <w:autoRedefine/>
    <w:uiPriority w:val="99"/>
    <w:rsid w:val="003E6D8D"/>
    <w:pPr>
      <w:tabs>
        <w:tab w:val="num" w:pos="720"/>
      </w:tabs>
      <w:ind w:left="720" w:hanging="360"/>
    </w:pPr>
  </w:style>
  <w:style w:type="paragraph" w:styleId="33">
    <w:name w:val="List Bullet 3"/>
    <w:basedOn w:val="a"/>
    <w:autoRedefine/>
    <w:uiPriority w:val="99"/>
    <w:rsid w:val="003E6D8D"/>
    <w:pPr>
      <w:tabs>
        <w:tab w:val="num" w:pos="1080"/>
      </w:tabs>
      <w:ind w:left="1080" w:hanging="360"/>
    </w:pPr>
  </w:style>
  <w:style w:type="paragraph" w:styleId="41">
    <w:name w:val="List Bullet 4"/>
    <w:basedOn w:val="a"/>
    <w:autoRedefine/>
    <w:uiPriority w:val="99"/>
    <w:rsid w:val="003E6D8D"/>
    <w:pPr>
      <w:tabs>
        <w:tab w:val="num" w:pos="1440"/>
      </w:tabs>
      <w:ind w:left="1440" w:hanging="360"/>
    </w:pPr>
  </w:style>
  <w:style w:type="paragraph" w:styleId="51">
    <w:name w:val="List Bullet 5"/>
    <w:basedOn w:val="a"/>
    <w:autoRedefine/>
    <w:uiPriority w:val="99"/>
    <w:rsid w:val="003E6D8D"/>
    <w:pPr>
      <w:tabs>
        <w:tab w:val="num" w:pos="1800"/>
      </w:tabs>
      <w:ind w:left="1800" w:hanging="360"/>
    </w:pPr>
  </w:style>
  <w:style w:type="paragraph" w:styleId="af7">
    <w:name w:val="List Continue"/>
    <w:basedOn w:val="a"/>
    <w:uiPriority w:val="99"/>
    <w:rsid w:val="003E6D8D"/>
    <w:pPr>
      <w:spacing w:after="120"/>
      <w:ind w:left="360"/>
    </w:pPr>
  </w:style>
  <w:style w:type="paragraph" w:styleId="25">
    <w:name w:val="List Continue 2"/>
    <w:basedOn w:val="a"/>
    <w:uiPriority w:val="99"/>
    <w:rsid w:val="003E6D8D"/>
    <w:pPr>
      <w:spacing w:after="120"/>
      <w:ind w:left="720"/>
    </w:pPr>
  </w:style>
  <w:style w:type="paragraph" w:styleId="34">
    <w:name w:val="List Continue 3"/>
    <w:basedOn w:val="a"/>
    <w:uiPriority w:val="99"/>
    <w:rsid w:val="003E6D8D"/>
    <w:pPr>
      <w:spacing w:after="120"/>
      <w:ind w:left="1080"/>
    </w:pPr>
  </w:style>
  <w:style w:type="paragraph" w:styleId="42">
    <w:name w:val="List Continue 4"/>
    <w:basedOn w:val="a"/>
    <w:uiPriority w:val="99"/>
    <w:rsid w:val="003E6D8D"/>
    <w:pPr>
      <w:spacing w:after="120"/>
      <w:ind w:left="1440"/>
    </w:pPr>
  </w:style>
  <w:style w:type="paragraph" w:styleId="52">
    <w:name w:val="List Continue 5"/>
    <w:basedOn w:val="a"/>
    <w:uiPriority w:val="99"/>
    <w:rsid w:val="003E6D8D"/>
    <w:pPr>
      <w:spacing w:after="120"/>
      <w:ind w:left="1800"/>
    </w:pPr>
  </w:style>
  <w:style w:type="paragraph" w:styleId="af8">
    <w:name w:val="List Number"/>
    <w:basedOn w:val="a"/>
    <w:uiPriority w:val="99"/>
    <w:rsid w:val="003E6D8D"/>
    <w:pPr>
      <w:tabs>
        <w:tab w:val="num" w:pos="360"/>
      </w:tabs>
      <w:ind w:left="360" w:hanging="360"/>
    </w:pPr>
  </w:style>
  <w:style w:type="paragraph" w:styleId="26">
    <w:name w:val="List Number 2"/>
    <w:basedOn w:val="a"/>
    <w:uiPriority w:val="99"/>
    <w:rsid w:val="003E6D8D"/>
    <w:pPr>
      <w:tabs>
        <w:tab w:val="num" w:pos="720"/>
      </w:tabs>
      <w:ind w:left="720" w:hanging="360"/>
    </w:pPr>
  </w:style>
  <w:style w:type="paragraph" w:styleId="35">
    <w:name w:val="List Number 3"/>
    <w:basedOn w:val="a"/>
    <w:uiPriority w:val="99"/>
    <w:rsid w:val="003E6D8D"/>
    <w:pPr>
      <w:tabs>
        <w:tab w:val="num" w:pos="1080"/>
      </w:tabs>
      <w:ind w:left="1080" w:hanging="360"/>
    </w:pPr>
  </w:style>
  <w:style w:type="paragraph" w:styleId="43">
    <w:name w:val="List Number 4"/>
    <w:basedOn w:val="a"/>
    <w:uiPriority w:val="99"/>
    <w:rsid w:val="003E6D8D"/>
    <w:pPr>
      <w:tabs>
        <w:tab w:val="num" w:pos="1440"/>
      </w:tabs>
      <w:ind w:left="1440" w:hanging="360"/>
    </w:pPr>
  </w:style>
  <w:style w:type="paragraph" w:styleId="53">
    <w:name w:val="List Number 5"/>
    <w:basedOn w:val="a"/>
    <w:uiPriority w:val="99"/>
    <w:rsid w:val="003E6D8D"/>
    <w:pPr>
      <w:tabs>
        <w:tab w:val="num" w:pos="1800"/>
      </w:tabs>
      <w:ind w:left="1800" w:hanging="360"/>
    </w:pPr>
  </w:style>
  <w:style w:type="paragraph" w:styleId="af9">
    <w:name w:val="macro"/>
    <w:link w:val="Charb"/>
    <w:uiPriority w:val="99"/>
    <w:rsid w:val="003E6D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z w:val="20"/>
      <w:szCs w:val="20"/>
    </w:rPr>
  </w:style>
  <w:style w:type="character" w:customStyle="1" w:styleId="Charb">
    <w:name w:val="نص ماكرو Char"/>
    <w:basedOn w:val="a1"/>
    <w:link w:val="af9"/>
    <w:uiPriority w:val="99"/>
    <w:locked/>
    <w:rsid w:val="006B459F"/>
    <w:rPr>
      <w:rFonts w:ascii="Courier New" w:hAnsi="Courier New" w:cs="Courier New"/>
      <w:lang w:val="en-US" w:eastAsia="en-US" w:bidi="ar-SA"/>
    </w:rPr>
  </w:style>
  <w:style w:type="paragraph" w:styleId="afa">
    <w:name w:val="Message Header"/>
    <w:basedOn w:val="a"/>
    <w:link w:val="Charc"/>
    <w:uiPriority w:val="99"/>
    <w:rsid w:val="003E6D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character" w:customStyle="1" w:styleId="Charc">
    <w:name w:val="رأس رسالة Char"/>
    <w:basedOn w:val="a1"/>
    <w:link w:val="afa"/>
    <w:uiPriority w:val="99"/>
    <w:locked/>
    <w:rsid w:val="006B459F"/>
    <w:rPr>
      <w:rFonts w:ascii="Cambria" w:hAnsi="Cambria" w:cs="Times New Roman"/>
      <w:sz w:val="24"/>
      <w:szCs w:val="24"/>
      <w:shd w:val="pct20" w:color="auto" w:fill="auto"/>
    </w:rPr>
  </w:style>
  <w:style w:type="paragraph" w:styleId="afb">
    <w:name w:val="Normal (Web)"/>
    <w:basedOn w:val="a"/>
    <w:uiPriority w:val="99"/>
    <w:rsid w:val="003E6D8D"/>
    <w:rPr>
      <w:rFonts w:ascii="Times New Roman" w:hAnsi="Times New Roman"/>
      <w:szCs w:val="24"/>
    </w:rPr>
  </w:style>
  <w:style w:type="paragraph" w:styleId="afc">
    <w:name w:val="Normal Indent"/>
    <w:basedOn w:val="a"/>
    <w:uiPriority w:val="99"/>
    <w:rsid w:val="003E6D8D"/>
    <w:pPr>
      <w:ind w:left="720"/>
    </w:pPr>
  </w:style>
  <w:style w:type="paragraph" w:styleId="afd">
    <w:name w:val="Note Heading"/>
    <w:basedOn w:val="a"/>
    <w:next w:val="a"/>
    <w:link w:val="Chard"/>
    <w:uiPriority w:val="99"/>
    <w:rsid w:val="003E6D8D"/>
  </w:style>
  <w:style w:type="character" w:customStyle="1" w:styleId="Chard">
    <w:name w:val="عنوان ملاحظة Char"/>
    <w:basedOn w:val="a1"/>
    <w:link w:val="afd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e">
    <w:name w:val="Plain Text"/>
    <w:basedOn w:val="a"/>
    <w:link w:val="Chare"/>
    <w:uiPriority w:val="99"/>
    <w:rsid w:val="003E6D8D"/>
    <w:rPr>
      <w:rFonts w:ascii="Courier New" w:hAnsi="Courier New" w:cs="Courier New"/>
      <w:sz w:val="20"/>
    </w:rPr>
  </w:style>
  <w:style w:type="character" w:customStyle="1" w:styleId="Chare">
    <w:name w:val="نص عادي Char"/>
    <w:basedOn w:val="a1"/>
    <w:link w:val="afe"/>
    <w:uiPriority w:val="99"/>
    <w:locked/>
    <w:rsid w:val="006B459F"/>
    <w:rPr>
      <w:rFonts w:ascii="Courier New" w:hAnsi="Courier New" w:cs="Courier New"/>
      <w:sz w:val="20"/>
      <w:szCs w:val="20"/>
    </w:rPr>
  </w:style>
  <w:style w:type="paragraph" w:styleId="aff">
    <w:name w:val="Salutation"/>
    <w:basedOn w:val="a"/>
    <w:next w:val="a"/>
    <w:link w:val="Charf"/>
    <w:uiPriority w:val="99"/>
    <w:rsid w:val="003E6D8D"/>
  </w:style>
  <w:style w:type="character" w:customStyle="1" w:styleId="Charf">
    <w:name w:val="تحية Char"/>
    <w:basedOn w:val="a1"/>
    <w:link w:val="aff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f0">
    <w:name w:val="Signature"/>
    <w:basedOn w:val="a"/>
    <w:link w:val="Charf0"/>
    <w:uiPriority w:val="99"/>
    <w:rsid w:val="003E6D8D"/>
    <w:pPr>
      <w:ind w:left="4320"/>
    </w:pPr>
  </w:style>
  <w:style w:type="character" w:customStyle="1" w:styleId="Charf0">
    <w:name w:val="توقيع Char"/>
    <w:basedOn w:val="a1"/>
    <w:link w:val="aff0"/>
    <w:uiPriority w:val="99"/>
    <w:locked/>
    <w:rsid w:val="006B459F"/>
    <w:rPr>
      <w:rFonts w:ascii="Times" w:hAnsi="Times" w:cs="Times New Roman"/>
      <w:sz w:val="20"/>
      <w:szCs w:val="20"/>
    </w:rPr>
  </w:style>
  <w:style w:type="paragraph" w:styleId="aff1">
    <w:name w:val="Subtitle"/>
    <w:basedOn w:val="a"/>
    <w:link w:val="Charf1"/>
    <w:uiPriority w:val="99"/>
    <w:qFormat/>
    <w:rsid w:val="003E6D8D"/>
    <w:pPr>
      <w:spacing w:after="60"/>
      <w:jc w:val="center"/>
      <w:outlineLvl w:val="1"/>
    </w:pPr>
    <w:rPr>
      <w:rFonts w:ascii="Arial" w:hAnsi="Arial" w:cs="Arial"/>
      <w:szCs w:val="24"/>
    </w:rPr>
  </w:style>
  <w:style w:type="character" w:customStyle="1" w:styleId="Charf1">
    <w:name w:val="عنوان فرعي Char"/>
    <w:basedOn w:val="a1"/>
    <w:link w:val="aff1"/>
    <w:uiPriority w:val="99"/>
    <w:locked/>
    <w:rsid w:val="006B459F"/>
    <w:rPr>
      <w:rFonts w:ascii="Cambria" w:hAnsi="Cambria" w:cs="Times New Roman"/>
      <w:sz w:val="24"/>
      <w:szCs w:val="24"/>
    </w:rPr>
  </w:style>
  <w:style w:type="paragraph" w:styleId="aff2">
    <w:name w:val="table of authorities"/>
    <w:basedOn w:val="a"/>
    <w:next w:val="a"/>
    <w:uiPriority w:val="99"/>
    <w:rsid w:val="003E6D8D"/>
    <w:pPr>
      <w:ind w:left="240" w:hanging="240"/>
    </w:pPr>
  </w:style>
  <w:style w:type="paragraph" w:styleId="aff3">
    <w:name w:val="table of figures"/>
    <w:basedOn w:val="a"/>
    <w:next w:val="a"/>
    <w:uiPriority w:val="99"/>
    <w:rsid w:val="003E6D8D"/>
    <w:pPr>
      <w:ind w:left="480" w:hanging="480"/>
    </w:pPr>
  </w:style>
  <w:style w:type="paragraph" w:styleId="aff4">
    <w:name w:val="Title"/>
    <w:basedOn w:val="a"/>
    <w:link w:val="Charf2"/>
    <w:uiPriority w:val="99"/>
    <w:qFormat/>
    <w:rsid w:val="003E6D8D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Charf2">
    <w:name w:val="العنوان Char"/>
    <w:basedOn w:val="a1"/>
    <w:link w:val="aff4"/>
    <w:uiPriority w:val="99"/>
    <w:locked/>
    <w:rsid w:val="006B459F"/>
    <w:rPr>
      <w:rFonts w:ascii="Cambria" w:hAnsi="Cambria" w:cs="Times New Roman"/>
      <w:b/>
      <w:bCs/>
      <w:kern w:val="28"/>
      <w:sz w:val="32"/>
      <w:szCs w:val="32"/>
    </w:rPr>
  </w:style>
  <w:style w:type="paragraph" w:styleId="aff5">
    <w:name w:val="toa heading"/>
    <w:basedOn w:val="a"/>
    <w:next w:val="a"/>
    <w:uiPriority w:val="99"/>
    <w:rsid w:val="003E6D8D"/>
    <w:pPr>
      <w:spacing w:before="120"/>
    </w:pPr>
    <w:rPr>
      <w:rFonts w:ascii="Arial" w:hAnsi="Arial" w:cs="Arial"/>
      <w:b/>
      <w:bCs/>
      <w:szCs w:val="24"/>
    </w:rPr>
  </w:style>
  <w:style w:type="paragraph" w:styleId="10">
    <w:name w:val="toc 1"/>
    <w:basedOn w:val="a"/>
    <w:next w:val="a"/>
    <w:autoRedefine/>
    <w:uiPriority w:val="39"/>
    <w:rsid w:val="003E6D8D"/>
  </w:style>
  <w:style w:type="paragraph" w:styleId="27">
    <w:name w:val="toc 2"/>
    <w:basedOn w:val="a"/>
    <w:next w:val="a"/>
    <w:autoRedefine/>
    <w:uiPriority w:val="39"/>
    <w:rsid w:val="003E6D8D"/>
    <w:pPr>
      <w:ind w:left="240"/>
    </w:pPr>
  </w:style>
  <w:style w:type="paragraph" w:styleId="36">
    <w:name w:val="toc 3"/>
    <w:basedOn w:val="a"/>
    <w:next w:val="a"/>
    <w:autoRedefine/>
    <w:uiPriority w:val="99"/>
    <w:rsid w:val="003E6D8D"/>
    <w:pPr>
      <w:ind w:left="480"/>
    </w:pPr>
  </w:style>
  <w:style w:type="paragraph" w:styleId="44">
    <w:name w:val="toc 4"/>
    <w:basedOn w:val="a"/>
    <w:next w:val="a"/>
    <w:autoRedefine/>
    <w:uiPriority w:val="99"/>
    <w:rsid w:val="003E6D8D"/>
    <w:pPr>
      <w:ind w:left="720"/>
    </w:pPr>
  </w:style>
  <w:style w:type="paragraph" w:styleId="54">
    <w:name w:val="toc 5"/>
    <w:basedOn w:val="a"/>
    <w:next w:val="a"/>
    <w:autoRedefine/>
    <w:uiPriority w:val="99"/>
    <w:rsid w:val="003E6D8D"/>
    <w:pPr>
      <w:ind w:left="960"/>
    </w:pPr>
  </w:style>
  <w:style w:type="paragraph" w:styleId="60">
    <w:name w:val="toc 6"/>
    <w:basedOn w:val="a"/>
    <w:next w:val="a"/>
    <w:autoRedefine/>
    <w:uiPriority w:val="99"/>
    <w:rsid w:val="003E6D8D"/>
    <w:pPr>
      <w:ind w:left="1200"/>
    </w:pPr>
  </w:style>
  <w:style w:type="paragraph" w:styleId="70">
    <w:name w:val="toc 7"/>
    <w:basedOn w:val="a"/>
    <w:next w:val="a"/>
    <w:autoRedefine/>
    <w:uiPriority w:val="99"/>
    <w:rsid w:val="003E6D8D"/>
    <w:pPr>
      <w:ind w:left="1440"/>
    </w:pPr>
  </w:style>
  <w:style w:type="paragraph" w:styleId="80">
    <w:name w:val="toc 8"/>
    <w:basedOn w:val="a"/>
    <w:next w:val="a"/>
    <w:autoRedefine/>
    <w:uiPriority w:val="99"/>
    <w:rsid w:val="003E6D8D"/>
    <w:pPr>
      <w:ind w:left="1680"/>
    </w:pPr>
  </w:style>
  <w:style w:type="paragraph" w:styleId="90">
    <w:name w:val="toc 9"/>
    <w:basedOn w:val="a"/>
    <w:next w:val="a"/>
    <w:autoRedefine/>
    <w:uiPriority w:val="99"/>
    <w:rsid w:val="003E6D8D"/>
    <w:pPr>
      <w:ind w:left="1920"/>
    </w:pPr>
  </w:style>
  <w:style w:type="table" w:styleId="aff6">
    <w:name w:val="Table Grid"/>
    <w:basedOn w:val="a2"/>
    <w:uiPriority w:val="99"/>
    <w:rsid w:val="00112CC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2LatinItalic">
    <w:name w:val="Style Heading 2 + (Latin) Italic"/>
    <w:basedOn w:val="2"/>
    <w:uiPriority w:val="99"/>
    <w:rsid w:val="00262EB7"/>
    <w:pPr>
      <w:tabs>
        <w:tab w:val="num" w:pos="792"/>
      </w:tabs>
      <w:overflowPunct w:val="0"/>
      <w:textAlignment w:val="baseline"/>
    </w:pPr>
    <w:rPr>
      <w:rFonts w:ascii="Times New Roman" w:hAnsi="Times New Roman" w:cs="Times New Roman"/>
      <w:i/>
      <w:iCs/>
      <w:sz w:val="24"/>
      <w:szCs w:val="24"/>
      <w:lang w:val="fr-FR"/>
    </w:rPr>
  </w:style>
  <w:style w:type="paragraph" w:styleId="aff7">
    <w:name w:val="Balloon Text"/>
    <w:basedOn w:val="a"/>
    <w:link w:val="Charf3"/>
    <w:uiPriority w:val="99"/>
    <w:rsid w:val="00262EB7"/>
    <w:rPr>
      <w:rFonts w:ascii="Tahoma" w:hAnsi="Tahoma" w:cs="Tahoma"/>
      <w:sz w:val="16"/>
      <w:szCs w:val="16"/>
      <w:lang w:val="en-AU"/>
    </w:rPr>
  </w:style>
  <w:style w:type="character" w:customStyle="1" w:styleId="Charf3">
    <w:name w:val="نص في بالون Char"/>
    <w:basedOn w:val="a1"/>
    <w:link w:val="aff7"/>
    <w:uiPriority w:val="99"/>
    <w:locked/>
    <w:rsid w:val="006B459F"/>
    <w:rPr>
      <w:rFonts w:ascii="Times New Roman" w:hAnsi="Times New Roman" w:cs="Times New Roman"/>
      <w:sz w:val="2"/>
    </w:rPr>
  </w:style>
  <w:style w:type="paragraph" w:customStyle="1" w:styleId="Default">
    <w:name w:val="Default"/>
    <w:rsid w:val="00262EB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0">
    <w:name w:val="List Paragraph"/>
    <w:basedOn w:val="a"/>
    <w:uiPriority w:val="34"/>
    <w:qFormat/>
    <w:rsid w:val="00262EB7"/>
    <w:pPr>
      <w:bidi/>
      <w:spacing w:after="200" w:line="276" w:lineRule="auto"/>
      <w:ind w:left="720"/>
      <w:contextualSpacing/>
    </w:pPr>
    <w:rPr>
      <w:rFonts w:ascii="Trebuchet MS" w:hAnsi="Trebuchet MS" w:cs="Tahoma"/>
      <w:sz w:val="22"/>
      <w:szCs w:val="22"/>
    </w:rPr>
  </w:style>
  <w:style w:type="paragraph" w:customStyle="1" w:styleId="ABETInstructions">
    <w:name w:val="ABET Instructions"/>
    <w:basedOn w:val="a"/>
    <w:next w:val="a"/>
    <w:uiPriority w:val="99"/>
    <w:rsid w:val="00284E92"/>
    <w:pPr>
      <w:spacing w:after="120"/>
    </w:pPr>
    <w:rPr>
      <w:rFonts w:ascii="Times New Roman" w:hAnsi="Times New Roman"/>
      <w:color w:val="0000FF"/>
    </w:rPr>
  </w:style>
  <w:style w:type="table" w:customStyle="1" w:styleId="TableGrid1">
    <w:name w:val="Table Grid1"/>
    <w:uiPriority w:val="99"/>
    <w:rsid w:val="008A0B86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EB35F0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CD21C6"/>
    <w:pPr>
      <w:bidi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8">
    <w:name w:val="page number"/>
    <w:basedOn w:val="a1"/>
    <w:uiPriority w:val="99"/>
    <w:rsid w:val="000E67AF"/>
    <w:rPr>
      <w:rFonts w:cs="Times New Roman"/>
    </w:rPr>
  </w:style>
  <w:style w:type="table" w:customStyle="1" w:styleId="TableGrid4">
    <w:name w:val="Table Grid4"/>
    <w:basedOn w:val="a2"/>
    <w:next w:val="aff6"/>
    <w:uiPriority w:val="59"/>
    <w:rsid w:val="00E44515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2"/>
    <w:next w:val="aff6"/>
    <w:uiPriority w:val="59"/>
    <w:rsid w:val="00285F16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9">
    <w:name w:val="annotation reference"/>
    <w:basedOn w:val="a1"/>
    <w:uiPriority w:val="99"/>
    <w:locked/>
    <w:rsid w:val="00BC1FC7"/>
    <w:rPr>
      <w:sz w:val="16"/>
      <w:szCs w:val="16"/>
    </w:rPr>
  </w:style>
  <w:style w:type="character" w:customStyle="1" w:styleId="apple-converted-space">
    <w:name w:val="apple-converted-space"/>
    <w:basedOn w:val="a1"/>
    <w:rsid w:val="00C61D76"/>
  </w:style>
  <w:style w:type="paragraph" w:styleId="affa">
    <w:name w:val="annotation subject"/>
    <w:basedOn w:val="ad"/>
    <w:next w:val="ad"/>
    <w:link w:val="Charf4"/>
    <w:uiPriority w:val="99"/>
    <w:semiHidden/>
    <w:unhideWhenUsed/>
    <w:locked/>
    <w:rsid w:val="006C6860"/>
    <w:rPr>
      <w:b/>
      <w:bCs/>
    </w:rPr>
  </w:style>
  <w:style w:type="character" w:customStyle="1" w:styleId="Charf4">
    <w:name w:val="موضوع تعليق Char"/>
    <w:basedOn w:val="Char6"/>
    <w:link w:val="affa"/>
    <w:uiPriority w:val="99"/>
    <w:semiHidden/>
    <w:rsid w:val="006C6860"/>
    <w:rPr>
      <w:rFonts w:ascii="Times" w:hAnsi="Times" w:cs="Times New Roman"/>
      <w:b/>
      <w:bCs/>
      <w:sz w:val="20"/>
      <w:szCs w:val="20"/>
    </w:rPr>
  </w:style>
  <w:style w:type="paragraph" w:customStyle="1" w:styleId="TableParagraph">
    <w:name w:val="Table Paragraph"/>
    <w:basedOn w:val="a"/>
    <w:uiPriority w:val="1"/>
    <w:qFormat/>
    <w:rsid w:val="001B1C03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szCs w:val="24"/>
    </w:rPr>
  </w:style>
  <w:style w:type="paragraph" w:customStyle="1" w:styleId="BasicParagraph">
    <w:name w:val="[Basic Paragraph]"/>
    <w:basedOn w:val="a"/>
    <w:rsid w:val="00133F81"/>
    <w:pPr>
      <w:suppressAutoHyphens/>
      <w:autoSpaceDE w:val="0"/>
      <w:autoSpaceDN w:val="0"/>
      <w:bidi/>
      <w:spacing w:line="288" w:lineRule="auto"/>
      <w:textAlignment w:val="center"/>
    </w:pPr>
    <w:rPr>
      <w:rFonts w:ascii="Adobe Arabic" w:eastAsia="Helvetica CY Regular" w:hAnsi="Adobe Arabic" w:cs="Adobe Arabic"/>
      <w:color w:val="000000"/>
      <w:szCs w:val="24"/>
      <w:lang w:bidi="ar-YE"/>
    </w:rPr>
  </w:style>
  <w:style w:type="character" w:styleId="Hyperlink">
    <w:name w:val="Hyperlink"/>
    <w:basedOn w:val="a1"/>
    <w:uiPriority w:val="99"/>
    <w:unhideWhenUsed/>
    <w:locked/>
    <w:rsid w:val="00133F81"/>
    <w:rPr>
      <w:color w:val="0000FF" w:themeColor="hyperlink"/>
      <w:u w:val="single"/>
    </w:rPr>
  </w:style>
  <w:style w:type="paragraph" w:styleId="affb">
    <w:name w:val="TOC Heading"/>
    <w:basedOn w:val="1"/>
    <w:next w:val="a"/>
    <w:uiPriority w:val="39"/>
    <w:semiHidden/>
    <w:unhideWhenUsed/>
    <w:qFormat/>
    <w:rsid w:val="00133F81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numbering" w:customStyle="1" w:styleId="LFO1">
    <w:name w:val="LFO1"/>
    <w:basedOn w:val="a3"/>
    <w:rsid w:val="00133F81"/>
    <w:pPr>
      <w:numPr>
        <w:numId w:val="1"/>
      </w:numPr>
    </w:pPr>
  </w:style>
  <w:style w:type="numbering" w:customStyle="1" w:styleId="LFO2">
    <w:name w:val="LFO2"/>
    <w:basedOn w:val="a3"/>
    <w:rsid w:val="00133F81"/>
    <w:pPr>
      <w:numPr>
        <w:numId w:val="2"/>
      </w:numPr>
    </w:pPr>
  </w:style>
  <w:style w:type="numbering" w:customStyle="1" w:styleId="LFO3">
    <w:name w:val="LFO3"/>
    <w:basedOn w:val="a3"/>
    <w:rsid w:val="00133F81"/>
    <w:pPr>
      <w:numPr>
        <w:numId w:val="3"/>
      </w:numPr>
    </w:pPr>
  </w:style>
  <w:style w:type="numbering" w:customStyle="1" w:styleId="LFO4">
    <w:name w:val="LFO4"/>
    <w:basedOn w:val="a3"/>
    <w:rsid w:val="00133F81"/>
    <w:pPr>
      <w:numPr>
        <w:numId w:val="4"/>
      </w:numPr>
    </w:pPr>
  </w:style>
  <w:style w:type="numbering" w:customStyle="1" w:styleId="LFO5">
    <w:name w:val="LFO5"/>
    <w:basedOn w:val="a3"/>
    <w:rsid w:val="00133F81"/>
    <w:pPr>
      <w:numPr>
        <w:numId w:val="5"/>
      </w:numPr>
    </w:pPr>
  </w:style>
  <w:style w:type="numbering" w:customStyle="1" w:styleId="LFO6">
    <w:name w:val="LFO6"/>
    <w:basedOn w:val="a3"/>
    <w:rsid w:val="00133F81"/>
    <w:pPr>
      <w:numPr>
        <w:numId w:val="6"/>
      </w:numPr>
    </w:pPr>
  </w:style>
  <w:style w:type="numbering" w:customStyle="1" w:styleId="LFO7">
    <w:name w:val="LFO7"/>
    <w:basedOn w:val="a3"/>
    <w:rsid w:val="00133F81"/>
    <w:pPr>
      <w:numPr>
        <w:numId w:val="7"/>
      </w:numPr>
    </w:pPr>
  </w:style>
  <w:style w:type="numbering" w:customStyle="1" w:styleId="LFO8">
    <w:name w:val="LFO8"/>
    <w:basedOn w:val="a3"/>
    <w:rsid w:val="00133F81"/>
    <w:pPr>
      <w:numPr>
        <w:numId w:val="8"/>
      </w:numPr>
    </w:pPr>
  </w:style>
  <w:style w:type="numbering" w:customStyle="1" w:styleId="LFO9">
    <w:name w:val="LFO9"/>
    <w:basedOn w:val="a3"/>
    <w:rsid w:val="00133F81"/>
    <w:pPr>
      <w:numPr>
        <w:numId w:val="9"/>
      </w:numPr>
    </w:pPr>
  </w:style>
  <w:style w:type="numbering" w:customStyle="1" w:styleId="LFO10">
    <w:name w:val="LFO10"/>
    <w:basedOn w:val="a3"/>
    <w:rsid w:val="00133F81"/>
    <w:pPr>
      <w:numPr>
        <w:numId w:val="10"/>
      </w:numPr>
    </w:pPr>
  </w:style>
  <w:style w:type="character" w:customStyle="1" w:styleId="CommentTextChar1">
    <w:name w:val="Comment Text Char1"/>
    <w:basedOn w:val="a1"/>
    <w:uiPriority w:val="99"/>
    <w:rsid w:val="00133F81"/>
    <w:rPr>
      <w:rFonts w:ascii="Times" w:hAnsi="Times"/>
    </w:rPr>
  </w:style>
  <w:style w:type="paragraph" w:styleId="affc">
    <w:name w:val="No Spacing"/>
    <w:basedOn w:val="a"/>
    <w:uiPriority w:val="99"/>
    <w:qFormat/>
    <w:rsid w:val="00133F81"/>
    <w:rPr>
      <w:rFonts w:ascii="Calibri" w:hAnsi="Calibri" w:cs="Arial"/>
      <w:sz w:val="22"/>
      <w:szCs w:val="22"/>
    </w:rPr>
  </w:style>
  <w:style w:type="table" w:styleId="11">
    <w:name w:val="Plain Table 1"/>
    <w:basedOn w:val="a2"/>
    <w:uiPriority w:val="41"/>
    <w:rsid w:val="00133F81"/>
    <w:pPr>
      <w:autoSpaceDN w:val="0"/>
      <w:textAlignment w:val="baseline"/>
    </w:pPr>
    <w:rPr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horttext">
    <w:name w:val="short_text"/>
    <w:basedOn w:val="a1"/>
    <w:rsid w:val="00133F81"/>
  </w:style>
  <w:style w:type="character" w:customStyle="1" w:styleId="fn">
    <w:name w:val="fn"/>
    <w:rsid w:val="00133F81"/>
  </w:style>
  <w:style w:type="character" w:customStyle="1" w:styleId="Subtitle5">
    <w:name w:val="Subtitle5"/>
    <w:rsid w:val="00133F81"/>
  </w:style>
  <w:style w:type="character" w:customStyle="1" w:styleId="addmd">
    <w:name w:val="addmd"/>
    <w:rsid w:val="00133F81"/>
  </w:style>
  <w:style w:type="paragraph" w:styleId="affd">
    <w:name w:val="Revision"/>
    <w:hidden/>
    <w:uiPriority w:val="99"/>
    <w:semiHidden/>
    <w:rsid w:val="00E26C1A"/>
    <w:rPr>
      <w:rFonts w:ascii="Times" w:hAnsi="Times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5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3BB249AF4964F249B3BEC15A8B2ABCD1" ma:contentTypeVersion="10" ma:contentTypeDescription="إنشاء مستند جديد." ma:contentTypeScope="" ma:versionID="bf47f73713f42fb8494401b6a7643c0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81160cc703f4caa8d2da7cd320a36c9d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قيمة معرّف المستند" ma:description="قيمة معرّف المستند المحددة لهذا العنصر." ma:internalName="_dlc_DocId" ma:readOnly="true">
      <xsd:simpleType>
        <xsd:restriction base="dms:Text"/>
      </xsd:simpleType>
    </xsd:element>
    <xsd:element name="_dlc_DocIdUrl" ma:index="9" nillable="true" ma:displayName="معرّف المستند" ma:description="ارتباط دائم إلى هذا المست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1162780715-4</_dlc_DocId>
    <_dlc_DocIdUrl xmlns="4595ca7b-3a15-4971-af5f-cadc29c03e04">
      <Url>https://www.qu.edu.qa/ar/Colleges/education/academic-programs/undergraduate/art-education-program/_layouts/15/DocIdRedir.aspx?ID=QPT3VHF6MKWP-1162780715-4</Url>
      <Description>QPT3VHF6MKWP-1162780715-4</Description>
    </_dlc_DocIdUrl>
  </documentManagement>
</p:properties>
</file>

<file path=customXml/itemProps1.xml><?xml version="1.0" encoding="utf-8"?>
<ds:datastoreItem xmlns:ds="http://schemas.openxmlformats.org/officeDocument/2006/customXml" ds:itemID="{40143289-8953-4AD7-ADEB-775CA231DD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452494-9A83-4DAA-A56D-5EFE0DCFBA75}"/>
</file>

<file path=customXml/itemProps3.xml><?xml version="1.0" encoding="utf-8"?>
<ds:datastoreItem xmlns:ds="http://schemas.openxmlformats.org/officeDocument/2006/customXml" ds:itemID="{223B7F00-6809-42E7-B9A3-E76541255322}"/>
</file>

<file path=customXml/itemProps4.xml><?xml version="1.0" encoding="utf-8"?>
<ds:datastoreItem xmlns:ds="http://schemas.openxmlformats.org/officeDocument/2006/customXml" ds:itemID="{35B75818-7F58-47CF-AA38-5B8558666FD7}"/>
</file>

<file path=customXml/itemProps5.xml><?xml version="1.0" encoding="utf-8"?>
<ds:datastoreItem xmlns:ds="http://schemas.openxmlformats.org/officeDocument/2006/customXml" ds:itemID="{F58696AA-A074-451A-9746-C0DAE91CBF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7</Words>
  <Characters>6367</Characters>
  <Application>Microsoft Office Word</Application>
  <DocSecurity>0</DocSecurity>
  <Lines>53</Lines>
  <Paragraphs>14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عناوين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        متطلبات التخصص (75 ساعة معتمدة)</vt:lpstr>
      <vt:lpstr>يجب أن يستكمل الطالب/ــة 45 ساعة معتمدة على الأقل من المقررات المبينة في الجدول </vt:lpstr>
      <vt:lpstr>        حقيبة المقررات الاختيارية للتخصص (12 ساعة)</vt:lpstr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2-15T17:11:00Z</dcterms:created>
  <dcterms:modified xsi:type="dcterms:W3CDTF">2024-12-1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B249AF4964F249B3BEC15A8B2ABCD1</vt:lpwstr>
  </property>
  <property fmtid="{D5CDD505-2E9C-101B-9397-08002B2CF9AE}" pid="3" name="_dlc_DocIdItemGuid">
    <vt:lpwstr>e4d1bc0f-ebc7-471a-8cb7-1197f90db3cd</vt:lpwstr>
  </property>
</Properties>
</file>